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87.jpg" ContentType="image/jpeg"/>
  <Override PartName="/word/media/rId173.jpg" ContentType="image/jpeg"/>
  <Override PartName="/word/media/rId217.jpg" ContentType="image/jpeg"/>
  <Override PartName="/word/media/rId190.jpg" ContentType="image/jpeg"/>
  <Override PartName="/word/media/rId193.jpg" ContentType="image/jpeg"/>
  <Override PartName="/word/media/rId203.jpg" ContentType="image/jpeg"/>
  <Override PartName="/word/media/rId209.jpg" ContentType="image/jpeg"/>
  <Override PartName="/word/media/rId206.jpg" ContentType="image/jpeg"/>
  <Override PartName="/word/media/rId176.png" ContentType="image/png"/>
  <Override PartName="/word/media/rId220.png" ContentType="image/png"/>
  <Override PartName="/word/media/rId226.png" ContentType="image/png"/>
  <Override PartName="/word/media/rId151.png" ContentType="image/png"/>
  <Override PartName="/word/media/rId163.png" ContentType="image/png"/>
  <Override PartName="/word/media/rId160.png" ContentType="image/png"/>
  <Override PartName="/word/media/rId157.png" ContentType="image/png"/>
  <Override PartName="/word/media/rId154.png" ContentType="image/png"/>
  <Override PartName="/word/media/rId2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5" w:name="Xaf873a438b41396afe4f89113f709e85b1bc0c3"/>
    <w:p>
      <w:pPr>
        <w:pStyle w:val="Heading1"/>
      </w:pPr>
      <w:r>
        <w:t xml:space="preserve">Title: Automatic call log workflow across all Android OS versions.</w:t>
      </w:r>
    </w:p>
    <w:tbl>
      <w:tblPr>
        <w:tblStyle w:val="Table"/>
        <w:tblW w:type="pct" w:w="5000"/>
        <w:tblLayout w:type="fixed"/>
        <w:tblLook w:firstRow="0" w:lastRow="0" w:firstColumn="0" w:lastColumn="0" w:noHBand="0" w:noVBand="0" w:val="0000"/>
      </w:tblPr>
      <w:tblGrid>
        <w:gridCol w:w="874"/>
        <w:gridCol w:w="1097"/>
        <w:gridCol w:w="644"/>
        <w:gridCol w:w="771"/>
        <w:gridCol w:w="755"/>
        <w:gridCol w:w="850"/>
        <w:gridCol w:w="675"/>
        <w:gridCol w:w="723"/>
        <w:gridCol w:w="731"/>
        <w:gridCol w:w="795"/>
      </w:tblGrid>
      <w:tr>
        <w:tc>
          <w:tcPr/>
          <w:p>
            <w:pPr>
              <w:pStyle w:val="Heading4"/>
              <w:jc w:val="left"/>
            </w:pPr>
            <w:bookmarkStart w:id="20" w:name="Xa0f7b7c64dd6142a015ac4b10cd2722e8441e35"/>
            <w:r>
              <w:t xml:space="preserve">OS Version</w:t>
            </w:r>
            <w:bookmarkEnd w:id="20"/>
          </w:p>
        </w:tc>
        <w:tc>
          <w:tcPr/>
          <w:p>
            <w:pPr>
              <w:pStyle w:val="Heading4"/>
              <w:jc w:val="left"/>
            </w:pPr>
            <w:bookmarkStart w:id="21" w:name="Xec0d5c6f5e3750d22abeb8f0082439eef3aa73b"/>
            <w:r>
              <w:t xml:space="preserve">Call flow</w:t>
            </w:r>
            <w:bookmarkEnd w:id="21"/>
          </w:p>
        </w:tc>
        <w:tc>
          <w:tcPr>
            <w:gridSpan w:val="4"/>
          </w:tcPr>
          <w:p>
            <w:pPr>
              <w:pStyle w:val="Heading4"/>
              <w:jc w:val="center"/>
            </w:pPr>
            <w:bookmarkStart w:id="22" w:name="X398ed970237768f03a339de4c4072053840d0cc"/>
            <w:r>
              <w:t xml:space="preserve">OUTGOING CALL</w:t>
            </w:r>
            <w:bookmarkEnd w:id="22"/>
          </w:p>
        </w:tc>
        <w:tc>
          <w:tcPr>
            <w:gridSpan w:val="4"/>
          </w:tcPr>
          <w:p>
            <w:pPr>
              <w:pStyle w:val="Heading4"/>
              <w:jc w:val="center"/>
            </w:pPr>
            <w:bookmarkStart w:id="23" w:name="X2e0024019285160b7fe8bff511c62c2532feaf5"/>
            <w:r>
              <w:t xml:space="preserve">INCOMING CALL</w:t>
            </w:r>
            <w:bookmarkEnd w:id="23"/>
          </w:p>
        </w:tc>
      </w:tr>
      <w:tr>
        <w:tc>
          <w:tcPr/>
          <w:p>
            <w:pPr>
              <w:pStyle w:val="Compact"/>
              <w:jc w:val="left"/>
            </w:pPr>
            <w:r>
              <w:br/>
            </w:r>
          </w:p>
        </w:tc>
        <w:tc>
          <w:tcPr/>
          <w:p>
            <w:pPr>
              <w:pStyle w:val="Compact"/>
              <w:jc w:val="left"/>
            </w:pPr>
            <w:r>
              <w:br/>
            </w:r>
          </w:p>
        </w:tc>
        <w:tc>
          <w:tcPr/>
          <w:p>
            <w:pPr>
              <w:pStyle w:val="Heading4"/>
              <w:jc w:val="center"/>
            </w:pPr>
            <w:bookmarkStart w:id="24" w:name="Xf9eb77e1d5b2f84e5711b9a71b64a99a964770d"/>
            <w:r>
              <w:t xml:space="preserve">In-App</w:t>
            </w:r>
            <w:bookmarkEnd w:id="24"/>
          </w:p>
        </w:tc>
        <w:tc>
          <w:tcPr/>
          <w:p>
            <w:pPr>
              <w:pStyle w:val="Heading4"/>
              <w:jc w:val="center"/>
            </w:pPr>
            <w:bookmarkStart w:id="25" w:name="X76c2b8d2cb104a73ac34896a72c0ab43ba94c1e"/>
            <w:r>
              <w:t xml:space="preserve">App in BG</w:t>
            </w:r>
            <w:bookmarkEnd w:id="25"/>
          </w:p>
        </w:tc>
        <w:tc>
          <w:tcPr/>
          <w:p>
            <w:pPr>
              <w:pStyle w:val="Heading4"/>
              <w:jc w:val="center"/>
            </w:pPr>
            <w:bookmarkStart w:id="26" w:name="X1d1c26722e7b805dcdfaced949fc0a29d5adc49"/>
            <w:r>
              <w:t xml:space="preserve">App killed</w:t>
            </w:r>
            <w:bookmarkEnd w:id="26"/>
          </w:p>
        </w:tc>
        <w:tc>
          <w:tcPr/>
          <w:p>
            <w:pPr>
              <w:pStyle w:val="Heading4"/>
              <w:jc w:val="center"/>
            </w:pPr>
            <w:bookmarkStart w:id="27" w:name="X66a977034d16617c1c87e9afe75122d5a1e376e"/>
            <w:r>
              <w:t xml:space="preserve">App closed</w:t>
            </w:r>
            <w:bookmarkEnd w:id="27"/>
          </w:p>
        </w:tc>
        <w:tc>
          <w:tcPr/>
          <w:p>
            <w:pPr>
              <w:pStyle w:val="Heading4"/>
              <w:jc w:val="center"/>
            </w:pPr>
            <w:bookmarkStart w:id="28" w:name="X4bac7a3144df5b1526345de93c8d738e0e75ba8"/>
            <w:r>
              <w:t xml:space="preserve">In-App</w:t>
            </w:r>
            <w:bookmarkEnd w:id="28"/>
          </w:p>
        </w:tc>
        <w:tc>
          <w:tcPr/>
          <w:p>
            <w:pPr>
              <w:pStyle w:val="Heading4"/>
              <w:jc w:val="center"/>
            </w:pPr>
            <w:bookmarkStart w:id="29" w:name="X6225cc831303064be2a983f8367c0c398000e38"/>
            <w:r>
              <w:t xml:space="preserve">App in BG</w:t>
            </w:r>
            <w:bookmarkEnd w:id="29"/>
          </w:p>
        </w:tc>
        <w:tc>
          <w:tcPr/>
          <w:p>
            <w:pPr>
              <w:pStyle w:val="Heading4"/>
              <w:jc w:val="center"/>
            </w:pPr>
            <w:bookmarkStart w:id="30" w:name="X76c7a59518a1a8aab1b56aa44877746f878fc94"/>
            <w:r>
              <w:t xml:space="preserve">App killed</w:t>
            </w:r>
            <w:bookmarkEnd w:id="30"/>
          </w:p>
        </w:tc>
        <w:tc>
          <w:tcPr/>
          <w:p>
            <w:pPr>
              <w:pStyle w:val="Heading4"/>
              <w:jc w:val="center"/>
            </w:pPr>
            <w:bookmarkStart w:id="31" w:name="X5ad57423c1d3d571be9309c385f72d413fdd137"/>
            <w:r>
              <w:t xml:space="preserve">App closed</w:t>
            </w:r>
            <w:bookmarkEnd w:id="31"/>
          </w:p>
        </w:tc>
      </w:tr>
      <w:tr>
        <w:tc>
          <w:tcPr/>
          <w:p>
            <w:pPr>
              <w:pStyle w:val="Heading4"/>
              <w:jc w:val="left"/>
            </w:pPr>
            <w:bookmarkStart w:id="32" w:name="X8913ec2acfb2cef2f944f4a60439ed9d9c74c11"/>
            <w:r>
              <w:t xml:space="preserve">Lollipop</w:t>
            </w:r>
            <w:bookmarkEnd w:id="32"/>
          </w:p>
        </w:tc>
        <w:tc>
          <w:tcPr/>
          <w:p>
            <w:pPr>
              <w:pStyle w:val="Heading4"/>
              <w:jc w:val="left"/>
            </w:pPr>
            <w:bookmarkStart w:id="33" w:name="X9f806023fd9fdda717a65b74dc3d80d9b0b67d0"/>
            <w:r>
              <w:t xml:space="preserve">via Dialler</w:t>
            </w:r>
            <w:bookmarkEnd w:id="33"/>
          </w:p>
        </w:tc>
        <w:tc>
          <w:tcPr/>
          <w:p>
            <w:pPr>
              <w:pStyle w:val="Heading4"/>
              <w:jc w:val="center"/>
            </w:pPr>
            <w:bookmarkStart w:id="34" w:name="X6c9017671b52341b5b5b8c4097cf2a2a06d087c"/>
            <w:r>
              <w:t xml:space="preserve">Pass</w:t>
            </w:r>
            <w:bookmarkEnd w:id="34"/>
          </w:p>
        </w:tc>
        <w:tc>
          <w:tcPr/>
          <w:p>
            <w:pPr>
              <w:pStyle w:val="Heading4"/>
              <w:jc w:val="center"/>
            </w:pPr>
            <w:bookmarkStart w:id="35" w:name="X8249e1abe20176146a9c4058722bf05b5b283c2"/>
            <w:r>
              <w:t xml:space="preserve">Pass</w:t>
            </w:r>
            <w:bookmarkEnd w:id="35"/>
          </w:p>
        </w:tc>
        <w:tc>
          <w:tcPr/>
          <w:p>
            <w:pPr>
              <w:pStyle w:val="Heading4"/>
              <w:jc w:val="center"/>
            </w:pPr>
            <w:bookmarkStart w:id="36" w:name="X4687983310e1dc1f42e1a86342b5cee25784439"/>
            <w:r>
              <w:t xml:space="preserve">Pass</w:t>
            </w:r>
            <w:bookmarkEnd w:id="36"/>
          </w:p>
        </w:tc>
        <w:tc>
          <w:tcPr/>
          <w:p>
            <w:pPr>
              <w:pStyle w:val="Heading4"/>
              <w:jc w:val="center"/>
            </w:pPr>
            <w:bookmarkStart w:id="37" w:name="X769256bcaee3f094bc6d17ea408cfbb11c65c9f"/>
            <w:r>
              <w:t xml:space="preserve">Pass</w:t>
            </w:r>
            <w:bookmarkEnd w:id="37"/>
          </w:p>
        </w:tc>
        <w:tc>
          <w:tcPr/>
          <w:p>
            <w:pPr>
              <w:pStyle w:val="Heading4"/>
              <w:jc w:val="center"/>
            </w:pPr>
            <w:bookmarkStart w:id="38" w:name="X771b1ee498ec256afd6ab64132ab4114d9e44b8"/>
            <w:r>
              <w:t xml:space="preserve">Pass</w:t>
            </w:r>
            <w:bookmarkEnd w:id="38"/>
          </w:p>
        </w:tc>
        <w:tc>
          <w:tcPr/>
          <w:p>
            <w:pPr>
              <w:pStyle w:val="Heading4"/>
              <w:jc w:val="center"/>
            </w:pPr>
            <w:bookmarkStart w:id="39" w:name="Xbd7250757973c9f707bd985c105315f34e1331c"/>
            <w:r>
              <w:t xml:space="preserve">Pass</w:t>
            </w:r>
            <w:bookmarkEnd w:id="39"/>
          </w:p>
        </w:tc>
        <w:tc>
          <w:tcPr/>
          <w:p>
            <w:pPr>
              <w:pStyle w:val="Heading4"/>
              <w:jc w:val="center"/>
            </w:pPr>
            <w:bookmarkStart w:id="40" w:name="Xac088bb751b2f66d003c5ba7be5b89e98fb0cfe"/>
            <w:r>
              <w:t xml:space="preserve">Pass</w:t>
            </w:r>
            <w:bookmarkEnd w:id="40"/>
          </w:p>
        </w:tc>
        <w:tc>
          <w:tcPr/>
          <w:p>
            <w:pPr>
              <w:pStyle w:val="Heading4"/>
              <w:jc w:val="center"/>
            </w:pPr>
            <w:bookmarkStart w:id="41" w:name="Xe7f5ff90060ba60dfacee762ba9dfd4bc2496e9"/>
            <w:r>
              <w:t xml:space="preserve">Pass</w:t>
            </w:r>
            <w:bookmarkEnd w:id="41"/>
          </w:p>
        </w:tc>
      </w:tr>
      <w:tr>
        <w:tc>
          <w:tcPr/>
          <w:p>
            <w:pPr>
              <w:pStyle w:val="Compact"/>
              <w:jc w:val="left"/>
            </w:pPr>
            <w:r>
              <w:br/>
            </w:r>
          </w:p>
        </w:tc>
        <w:tc>
          <w:tcPr/>
          <w:p>
            <w:pPr>
              <w:pStyle w:val="Heading4"/>
              <w:jc w:val="left"/>
            </w:pPr>
            <w:bookmarkStart w:id="42" w:name="X226aee44061ba40b53d6265e68cdb106cbceeb4"/>
            <w:r>
              <w:t xml:space="preserve">via Freshcaller</w:t>
            </w:r>
            <w:bookmarkEnd w:id="42"/>
          </w:p>
        </w:tc>
        <w:tc>
          <w:tcPr/>
          <w:p>
            <w:pPr>
              <w:pStyle w:val="Heading4"/>
              <w:jc w:val="center"/>
            </w:pPr>
            <w:bookmarkStart w:id="43" w:name="Xc0b45408b2a6ea51e22dbd62920a0ae9f76d562"/>
            <w:r>
              <w:t xml:space="preserve">Pass</w:t>
            </w:r>
            <w:bookmarkEnd w:id="43"/>
          </w:p>
        </w:tc>
        <w:tc>
          <w:tcPr/>
          <w:p>
            <w:pPr>
              <w:pStyle w:val="Heading4"/>
              <w:jc w:val="center"/>
            </w:pPr>
            <w:bookmarkStart w:id="44" w:name="Xd481403d0423093c33404a8df6fee9ac1fa3661"/>
            <w:r>
              <w:t xml:space="preserve">NA</w:t>
            </w:r>
            <w:bookmarkEnd w:id="44"/>
          </w:p>
        </w:tc>
        <w:tc>
          <w:tcPr/>
          <w:p>
            <w:pPr>
              <w:pStyle w:val="Heading4"/>
              <w:jc w:val="center"/>
            </w:pPr>
            <w:bookmarkStart w:id="45" w:name="Xf757ab21b45848868de2e04bc3d0b580f399016"/>
            <w:r>
              <w:t xml:space="preserve">NA</w:t>
            </w:r>
            <w:bookmarkEnd w:id="45"/>
          </w:p>
        </w:tc>
        <w:tc>
          <w:tcPr/>
          <w:p>
            <w:pPr>
              <w:pStyle w:val="Heading4"/>
              <w:jc w:val="center"/>
            </w:pPr>
            <w:bookmarkStart w:id="46" w:name="Xb6c55fe0e732559961d28de4d8e0ce3a82d4806"/>
            <w:r>
              <w:t xml:space="preserve">NA</w:t>
            </w:r>
            <w:bookmarkEnd w:id="46"/>
          </w:p>
        </w:tc>
        <w:tc>
          <w:tcPr/>
          <w:p>
            <w:pPr>
              <w:pStyle w:val="Heading4"/>
              <w:jc w:val="center"/>
            </w:pPr>
            <w:bookmarkStart w:id="47" w:name="Xd0890b72c605dc6384eb6cbabd82cc65feb2571"/>
            <w:r>
              <w:t xml:space="preserve">NA</w:t>
            </w:r>
            <w:bookmarkEnd w:id="47"/>
          </w:p>
        </w:tc>
        <w:tc>
          <w:tcPr/>
          <w:p>
            <w:pPr>
              <w:pStyle w:val="Heading4"/>
              <w:jc w:val="center"/>
            </w:pPr>
            <w:bookmarkStart w:id="48" w:name="X4c284b4c8cba5c0ba200f32f815cded15c4eb35"/>
            <w:r>
              <w:t xml:space="preserve">NA</w:t>
            </w:r>
            <w:bookmarkEnd w:id="48"/>
          </w:p>
        </w:tc>
        <w:tc>
          <w:tcPr/>
          <w:p>
            <w:pPr>
              <w:pStyle w:val="Heading4"/>
              <w:jc w:val="center"/>
            </w:pPr>
            <w:bookmarkStart w:id="49" w:name="Xfe6ab9a792f6175cba911a6b2d6b604ddd0a5b0"/>
            <w:r>
              <w:t xml:space="preserve">NA</w:t>
            </w:r>
            <w:bookmarkEnd w:id="49"/>
          </w:p>
        </w:tc>
        <w:tc>
          <w:tcPr/>
          <w:p>
            <w:pPr>
              <w:pStyle w:val="Heading4"/>
              <w:jc w:val="center"/>
            </w:pPr>
            <w:bookmarkStart w:id="50" w:name="X015e8644f8a2b9dadb077dd100fceb62f994be9"/>
            <w:r>
              <w:t xml:space="preserve">NA</w:t>
            </w:r>
            <w:bookmarkEnd w:id="50"/>
          </w:p>
        </w:tc>
      </w:tr>
      <w:tr>
        <w:tc>
          <w:tcPr/>
          <w:p>
            <w:pPr>
              <w:pStyle w:val="Compact"/>
              <w:jc w:val="left"/>
            </w:pPr>
            <w:r>
              <w:br/>
            </w:r>
          </w:p>
        </w:tc>
        <w:tc>
          <w:tcPr/>
          <w:p>
            <w:pPr>
              <w:pStyle w:val="Compact"/>
              <w:jc w:val="left"/>
            </w:pPr>
            <w:r>
              <w:br/>
            </w:r>
          </w:p>
        </w:tc>
        <w:tc>
          <w:tcPr/>
          <w:p>
            <w:pPr>
              <w:pStyle w:val="Compact"/>
              <w:jc w:val="center"/>
            </w:pPr>
            <w:r>
              <w:br/>
            </w:r>
          </w:p>
        </w:tc>
        <w:tc>
          <w:tcPr/>
          <w:p>
            <w:pPr>
              <w:pStyle w:val="Compact"/>
              <w:jc w:val="center"/>
            </w:pPr>
            <w:r>
              <w:br/>
            </w:r>
          </w:p>
        </w:tc>
        <w:tc>
          <w:tcPr/>
          <w:p>
            <w:pPr>
              <w:pStyle w:val="Compact"/>
              <w:jc w:val="center"/>
            </w:pPr>
            <w:r>
              <w:br/>
            </w:r>
          </w:p>
        </w:tc>
        <w:tc>
          <w:tcPr/>
          <w:p>
            <w:pPr>
              <w:pStyle w:val="Compact"/>
              <w:jc w:val="center"/>
            </w:pPr>
            <w:r>
              <w:br/>
            </w:r>
          </w:p>
        </w:tc>
        <w:tc>
          <w:tcPr/>
          <w:p>
            <w:pPr>
              <w:pStyle w:val="Compact"/>
              <w:jc w:val="center"/>
            </w:pPr>
            <w:r>
              <w:br/>
            </w:r>
          </w:p>
        </w:tc>
        <w:tc>
          <w:tcPr/>
          <w:p>
            <w:pPr>
              <w:pStyle w:val="Compact"/>
              <w:jc w:val="center"/>
            </w:pPr>
            <w:r>
              <w:br/>
            </w:r>
          </w:p>
        </w:tc>
        <w:tc>
          <w:tcPr/>
          <w:p>
            <w:pPr>
              <w:pStyle w:val="Compact"/>
              <w:jc w:val="center"/>
            </w:pPr>
            <w:r>
              <w:br/>
            </w:r>
          </w:p>
        </w:tc>
        <w:tc>
          <w:tcPr/>
          <w:p>
            <w:pPr>
              <w:pStyle w:val="Compact"/>
              <w:jc w:val="center"/>
            </w:pPr>
            <w:r>
              <w:br/>
            </w:r>
          </w:p>
        </w:tc>
      </w:tr>
      <w:tr>
        <w:tc>
          <w:tcPr/>
          <w:p>
            <w:pPr>
              <w:pStyle w:val="Heading4"/>
              <w:jc w:val="left"/>
            </w:pPr>
            <w:bookmarkStart w:id="51" w:name="X609be307ec1e149ffe8bbb787914a19563ffef2"/>
            <w:r>
              <w:t xml:space="preserve">Marshmallow</w:t>
            </w:r>
            <w:bookmarkEnd w:id="51"/>
          </w:p>
        </w:tc>
        <w:tc>
          <w:tcPr/>
          <w:p>
            <w:pPr>
              <w:pStyle w:val="Heading4"/>
              <w:jc w:val="left"/>
            </w:pPr>
            <w:bookmarkStart w:id="52" w:name="X29ad130c4ae08fa93844d9ba159c51fa32576fa"/>
            <w:r>
              <w:t xml:space="preserve">Via Dialler</w:t>
            </w:r>
            <w:bookmarkEnd w:id="52"/>
          </w:p>
        </w:tc>
        <w:tc>
          <w:tcPr/>
          <w:p>
            <w:pPr>
              <w:pStyle w:val="Heading4"/>
              <w:jc w:val="center"/>
            </w:pPr>
            <w:bookmarkStart w:id="53" w:name="Xe9c330dc9b44fb1f86f0208cd88d286668387f3"/>
            <w:r>
              <w:t xml:space="preserve">Pass</w:t>
            </w:r>
            <w:bookmarkEnd w:id="53"/>
          </w:p>
        </w:tc>
        <w:tc>
          <w:tcPr/>
          <w:p>
            <w:pPr>
              <w:pStyle w:val="Heading4"/>
              <w:jc w:val="center"/>
            </w:pPr>
            <w:bookmarkStart w:id="54" w:name="X1af5f9393b0a6cbee28925d88cc7fecd0c57f93"/>
            <w:r>
              <w:t xml:space="preserve">Pass</w:t>
            </w:r>
            <w:bookmarkEnd w:id="54"/>
          </w:p>
        </w:tc>
        <w:tc>
          <w:tcPr/>
          <w:p>
            <w:pPr>
              <w:pStyle w:val="Heading4"/>
              <w:jc w:val="center"/>
            </w:pPr>
            <w:bookmarkStart w:id="55" w:name="Xadd2e49dd8fef153c03083341e1d0bb76bf85db"/>
            <w:r>
              <w:t xml:space="preserve">Pass</w:t>
            </w:r>
            <w:bookmarkEnd w:id="55"/>
          </w:p>
        </w:tc>
        <w:tc>
          <w:tcPr/>
          <w:p>
            <w:pPr>
              <w:pStyle w:val="Heading4"/>
              <w:jc w:val="center"/>
            </w:pPr>
            <w:bookmarkStart w:id="56" w:name="X077404f506d11613bdcba1c3d17cbd7833b488c"/>
            <w:r>
              <w:t xml:space="preserve">Pass</w:t>
            </w:r>
            <w:bookmarkEnd w:id="56"/>
          </w:p>
        </w:tc>
        <w:tc>
          <w:tcPr/>
          <w:p>
            <w:pPr>
              <w:pStyle w:val="Heading4"/>
              <w:jc w:val="center"/>
            </w:pPr>
            <w:bookmarkStart w:id="57" w:name="Xfd75ee20d387048fc27c9ca85e3dd71e01cebd1"/>
            <w:r>
              <w:t xml:space="preserve">Pass</w:t>
            </w:r>
            <w:bookmarkEnd w:id="57"/>
          </w:p>
        </w:tc>
        <w:tc>
          <w:tcPr/>
          <w:p>
            <w:pPr>
              <w:pStyle w:val="Heading4"/>
              <w:jc w:val="center"/>
            </w:pPr>
            <w:bookmarkStart w:id="58" w:name="X56532b7b43a6cf4719e1c1665999d97761c7fce"/>
            <w:r>
              <w:t xml:space="preserve">Pass</w:t>
            </w:r>
            <w:bookmarkEnd w:id="58"/>
          </w:p>
        </w:tc>
        <w:tc>
          <w:tcPr/>
          <w:p>
            <w:pPr>
              <w:pStyle w:val="Heading4"/>
              <w:jc w:val="center"/>
            </w:pPr>
            <w:bookmarkStart w:id="59" w:name="Xdf115df94d03fc15de62ae02bef8e2349d54aeb"/>
            <w:r>
              <w:t xml:space="preserve">Pass</w:t>
            </w:r>
            <w:bookmarkEnd w:id="59"/>
          </w:p>
        </w:tc>
        <w:tc>
          <w:tcPr/>
          <w:p>
            <w:pPr>
              <w:pStyle w:val="Heading4"/>
              <w:jc w:val="center"/>
            </w:pPr>
            <w:bookmarkStart w:id="60" w:name="X5caa4e0f6b07200f866dc53d42f18b817eae8de"/>
            <w:r>
              <w:t xml:space="preserve">Pass</w:t>
            </w:r>
            <w:bookmarkEnd w:id="60"/>
          </w:p>
        </w:tc>
      </w:tr>
      <w:tr>
        <w:tc>
          <w:tcPr/>
          <w:p>
            <w:pPr>
              <w:pStyle w:val="Compact"/>
              <w:jc w:val="left"/>
            </w:pPr>
            <w:r>
              <w:br/>
            </w:r>
          </w:p>
        </w:tc>
        <w:tc>
          <w:tcPr/>
          <w:p>
            <w:pPr>
              <w:pStyle w:val="Heading4"/>
              <w:jc w:val="left"/>
            </w:pPr>
            <w:bookmarkStart w:id="61" w:name="Xf2ff6d9bb00ba2c1cc78888b4b74b5eb4c2cc97"/>
            <w:r>
              <w:t xml:space="preserve">Via Freshcaller</w:t>
            </w:r>
            <w:bookmarkEnd w:id="61"/>
          </w:p>
        </w:tc>
        <w:tc>
          <w:tcPr/>
          <w:p>
            <w:pPr>
              <w:pStyle w:val="Heading4"/>
              <w:jc w:val="center"/>
            </w:pPr>
            <w:bookmarkStart w:id="62" w:name="X74184f2d98796dff9676c8686d37a3c5a5faba2"/>
            <w:r>
              <w:t xml:space="preserve">Pass</w:t>
            </w:r>
            <w:bookmarkEnd w:id="62"/>
          </w:p>
        </w:tc>
        <w:tc>
          <w:tcPr/>
          <w:p>
            <w:pPr>
              <w:pStyle w:val="Heading4"/>
              <w:jc w:val="center"/>
            </w:pPr>
            <w:bookmarkStart w:id="63" w:name="X77a037006a505b794958c2bb31d45179b2a26c2"/>
            <w:r>
              <w:t xml:space="preserve">NA</w:t>
            </w:r>
            <w:bookmarkEnd w:id="63"/>
          </w:p>
        </w:tc>
        <w:tc>
          <w:tcPr/>
          <w:p>
            <w:pPr>
              <w:pStyle w:val="Heading4"/>
              <w:jc w:val="center"/>
            </w:pPr>
            <w:bookmarkStart w:id="64" w:name="X11f88569c750db9dfa000d96e7c7dbd3f371ae2"/>
            <w:r>
              <w:t xml:space="preserve">NA</w:t>
            </w:r>
            <w:bookmarkEnd w:id="64"/>
          </w:p>
        </w:tc>
        <w:tc>
          <w:tcPr/>
          <w:p>
            <w:pPr>
              <w:pStyle w:val="Heading4"/>
              <w:jc w:val="center"/>
            </w:pPr>
            <w:bookmarkStart w:id="65" w:name="Xb91038082dcd1c1992af14aac8da39cdf6bd8fe"/>
            <w:r>
              <w:t xml:space="preserve">NA</w:t>
            </w:r>
            <w:bookmarkEnd w:id="65"/>
          </w:p>
        </w:tc>
        <w:tc>
          <w:tcPr/>
          <w:p>
            <w:pPr>
              <w:pStyle w:val="Heading4"/>
              <w:jc w:val="center"/>
            </w:pPr>
            <w:bookmarkStart w:id="66" w:name="Xdf034af19ad5803b8c61ef70c79fc00b361a57c"/>
            <w:r>
              <w:t xml:space="preserve">NA</w:t>
            </w:r>
            <w:bookmarkEnd w:id="66"/>
          </w:p>
        </w:tc>
        <w:tc>
          <w:tcPr/>
          <w:p>
            <w:pPr>
              <w:pStyle w:val="Heading4"/>
              <w:jc w:val="center"/>
            </w:pPr>
            <w:bookmarkStart w:id="67" w:name="X61e46826c10d6ba90878a807e602907c30e4da3"/>
            <w:r>
              <w:t xml:space="preserve">NA</w:t>
            </w:r>
            <w:bookmarkEnd w:id="67"/>
          </w:p>
        </w:tc>
        <w:tc>
          <w:tcPr/>
          <w:p>
            <w:pPr>
              <w:pStyle w:val="Heading4"/>
              <w:jc w:val="center"/>
            </w:pPr>
            <w:bookmarkStart w:id="68" w:name="Xe58840aa26e399ae80eab9f20057f81845d811f"/>
            <w:r>
              <w:t xml:space="preserve">NA</w:t>
            </w:r>
            <w:bookmarkEnd w:id="68"/>
          </w:p>
        </w:tc>
        <w:tc>
          <w:tcPr/>
          <w:p>
            <w:pPr>
              <w:pStyle w:val="Heading4"/>
              <w:jc w:val="center"/>
            </w:pPr>
            <w:bookmarkStart w:id="69" w:name="X774e390cb418bd38a97f7531941b7e95b1d83ef"/>
            <w:r>
              <w:t xml:space="preserve">NA</w:t>
            </w:r>
            <w:bookmarkEnd w:id="69"/>
          </w:p>
        </w:tc>
      </w:tr>
      <w:tr>
        <w:tc>
          <w:tcPr/>
          <w:p>
            <w:pPr>
              <w:pStyle w:val="Compact"/>
              <w:jc w:val="left"/>
            </w:pPr>
            <w:r>
              <w:br/>
            </w:r>
          </w:p>
        </w:tc>
        <w:tc>
          <w:tcPr/>
          <w:p>
            <w:pPr>
              <w:pStyle w:val="Compact"/>
              <w:jc w:val="left"/>
            </w:pPr>
            <w:r>
              <w:br/>
            </w:r>
          </w:p>
        </w:tc>
        <w:tc>
          <w:tcPr/>
          <w:p>
            <w:pPr>
              <w:pStyle w:val="Compact"/>
              <w:jc w:val="center"/>
            </w:pPr>
            <w:r>
              <w:br/>
            </w:r>
          </w:p>
        </w:tc>
        <w:tc>
          <w:tcPr/>
          <w:p>
            <w:pPr>
              <w:pStyle w:val="Compact"/>
              <w:jc w:val="center"/>
            </w:pPr>
            <w:r>
              <w:br/>
            </w:r>
          </w:p>
        </w:tc>
        <w:tc>
          <w:tcPr/>
          <w:p>
            <w:pPr>
              <w:pStyle w:val="Compact"/>
              <w:jc w:val="center"/>
            </w:pPr>
            <w:r>
              <w:br/>
            </w:r>
          </w:p>
        </w:tc>
        <w:tc>
          <w:tcPr/>
          <w:p>
            <w:pPr>
              <w:pStyle w:val="Compact"/>
              <w:jc w:val="center"/>
            </w:pPr>
            <w:r>
              <w:br/>
            </w:r>
          </w:p>
        </w:tc>
        <w:tc>
          <w:tcPr/>
          <w:p>
            <w:pPr>
              <w:pStyle w:val="Compact"/>
              <w:jc w:val="center"/>
            </w:pPr>
            <w:r>
              <w:br/>
            </w:r>
          </w:p>
        </w:tc>
        <w:tc>
          <w:tcPr/>
          <w:p>
            <w:pPr>
              <w:pStyle w:val="Compact"/>
              <w:jc w:val="center"/>
            </w:pPr>
            <w:r>
              <w:br/>
            </w:r>
          </w:p>
        </w:tc>
        <w:tc>
          <w:tcPr/>
          <w:p>
            <w:pPr>
              <w:pStyle w:val="Compact"/>
              <w:jc w:val="center"/>
            </w:pPr>
            <w:r>
              <w:br/>
            </w:r>
          </w:p>
        </w:tc>
        <w:tc>
          <w:tcPr/>
          <w:p>
            <w:pPr>
              <w:pStyle w:val="Compact"/>
              <w:jc w:val="center"/>
            </w:pPr>
            <w:r>
              <w:br/>
            </w:r>
          </w:p>
        </w:tc>
      </w:tr>
      <w:tr>
        <w:tc>
          <w:tcPr/>
          <w:p>
            <w:pPr>
              <w:pStyle w:val="Heading4"/>
              <w:jc w:val="left"/>
            </w:pPr>
            <w:bookmarkStart w:id="70" w:name="Xedf33fd9b4a287222de811db41bc59bcf99cefb"/>
            <w:r>
              <w:t xml:space="preserve">Nougat</w:t>
            </w:r>
            <w:bookmarkEnd w:id="70"/>
          </w:p>
        </w:tc>
        <w:tc>
          <w:tcPr/>
          <w:p>
            <w:pPr>
              <w:pStyle w:val="Heading4"/>
              <w:jc w:val="left"/>
            </w:pPr>
            <w:bookmarkStart w:id="71" w:name="Xc8f0fc2ee86ae036b181037e9b879a0f00cc7de"/>
            <w:r>
              <w:t xml:space="preserve">Via Dialler</w:t>
            </w:r>
            <w:bookmarkEnd w:id="71"/>
          </w:p>
        </w:tc>
        <w:tc>
          <w:tcPr/>
          <w:p>
            <w:pPr>
              <w:pStyle w:val="Heading4"/>
              <w:jc w:val="center"/>
            </w:pPr>
            <w:bookmarkStart w:id="72" w:name="Xe22ebb4d180a7c925e4618a6b1a59cb63522610"/>
            <w:r>
              <w:t xml:space="preserve">Pass</w:t>
            </w:r>
            <w:bookmarkEnd w:id="72"/>
          </w:p>
        </w:tc>
        <w:tc>
          <w:tcPr/>
          <w:p>
            <w:pPr>
              <w:pStyle w:val="Heading4"/>
              <w:jc w:val="center"/>
            </w:pPr>
            <w:bookmarkStart w:id="73" w:name="Xbb037ad5e36b9178910e6b7e7fdf23a735ec911"/>
            <w:r>
              <w:t xml:space="preserve">Pass</w:t>
            </w:r>
            <w:bookmarkEnd w:id="73"/>
          </w:p>
        </w:tc>
        <w:tc>
          <w:tcPr/>
          <w:p>
            <w:pPr>
              <w:pStyle w:val="Heading4"/>
              <w:jc w:val="center"/>
            </w:pPr>
            <w:bookmarkStart w:id="74" w:name="X67326e4cfca271a365cf959240d94c485c12d37"/>
            <w:r>
              <w:t xml:space="preserve">Pass</w:t>
            </w:r>
            <w:bookmarkEnd w:id="74"/>
          </w:p>
        </w:tc>
        <w:tc>
          <w:tcPr/>
          <w:p>
            <w:pPr>
              <w:pStyle w:val="Heading4"/>
              <w:jc w:val="center"/>
            </w:pPr>
            <w:bookmarkStart w:id="75" w:name="Xb878b540c57a8d24d9b847ebcd6dd4950e38287"/>
            <w:r>
              <w:t xml:space="preserve">Pass</w:t>
            </w:r>
            <w:bookmarkEnd w:id="75"/>
          </w:p>
        </w:tc>
        <w:tc>
          <w:tcPr/>
          <w:p>
            <w:pPr>
              <w:pStyle w:val="Heading4"/>
              <w:jc w:val="center"/>
            </w:pPr>
            <w:bookmarkStart w:id="76" w:name="Xfd9f0e3b16e7832de64201d3ec0246fadccb9a9"/>
            <w:r>
              <w:t xml:space="preserve">Pass</w:t>
            </w:r>
            <w:bookmarkEnd w:id="76"/>
          </w:p>
        </w:tc>
        <w:tc>
          <w:tcPr/>
          <w:p>
            <w:pPr>
              <w:pStyle w:val="Heading4"/>
              <w:jc w:val="center"/>
            </w:pPr>
            <w:bookmarkStart w:id="77" w:name="X3efc797e7fea3b0f038b458365fa6462920e135"/>
            <w:r>
              <w:t xml:space="preserve">Pass</w:t>
            </w:r>
            <w:bookmarkEnd w:id="77"/>
          </w:p>
        </w:tc>
        <w:tc>
          <w:tcPr/>
          <w:p>
            <w:pPr>
              <w:pStyle w:val="Heading4"/>
              <w:jc w:val="center"/>
            </w:pPr>
            <w:bookmarkStart w:id="78" w:name="X57e4082621fd40967810563b1a3b22a5c8d2497"/>
            <w:r>
              <w:t xml:space="preserve">Pass</w:t>
            </w:r>
            <w:bookmarkEnd w:id="78"/>
          </w:p>
        </w:tc>
        <w:tc>
          <w:tcPr/>
          <w:p>
            <w:pPr>
              <w:pStyle w:val="Heading4"/>
              <w:jc w:val="center"/>
            </w:pPr>
            <w:bookmarkStart w:id="79" w:name="Xf2e049abd6ad38dff1b93536c89194c22353f87"/>
            <w:r>
              <w:t xml:space="preserve">Pass</w:t>
            </w:r>
            <w:bookmarkEnd w:id="79"/>
          </w:p>
        </w:tc>
      </w:tr>
      <w:tr>
        <w:tc>
          <w:tcPr/>
          <w:p>
            <w:pPr>
              <w:pStyle w:val="Compact"/>
              <w:jc w:val="left"/>
            </w:pPr>
            <w:r>
              <w:br/>
            </w:r>
          </w:p>
        </w:tc>
        <w:tc>
          <w:tcPr/>
          <w:p>
            <w:pPr>
              <w:pStyle w:val="Heading4"/>
              <w:jc w:val="left"/>
            </w:pPr>
            <w:bookmarkStart w:id="80" w:name="Xe41b2b9b054b03a3f44de3e70a96b2bb49815e8"/>
            <w:r>
              <w:t xml:space="preserve">Via Freshcaller</w:t>
            </w:r>
            <w:bookmarkEnd w:id="80"/>
          </w:p>
        </w:tc>
        <w:tc>
          <w:tcPr/>
          <w:p>
            <w:pPr>
              <w:pStyle w:val="Heading4"/>
              <w:jc w:val="center"/>
            </w:pPr>
            <w:bookmarkStart w:id="81" w:name="Xeb0f6c96182005879e048e4611cbca8c109f659"/>
            <w:r>
              <w:t xml:space="preserve">Pass</w:t>
            </w:r>
            <w:bookmarkEnd w:id="81"/>
          </w:p>
        </w:tc>
        <w:tc>
          <w:tcPr/>
          <w:p>
            <w:pPr>
              <w:pStyle w:val="Heading4"/>
              <w:jc w:val="center"/>
            </w:pPr>
            <w:bookmarkStart w:id="82" w:name="X95ecb3b08bf5d557631714d91f9907ebfb31a01"/>
            <w:r>
              <w:t xml:space="preserve">NA</w:t>
            </w:r>
            <w:bookmarkEnd w:id="82"/>
          </w:p>
        </w:tc>
        <w:tc>
          <w:tcPr/>
          <w:p>
            <w:pPr>
              <w:pStyle w:val="Heading4"/>
              <w:jc w:val="center"/>
            </w:pPr>
            <w:bookmarkStart w:id="83" w:name="X5039e112862c23565cb05c74c955e5ea3a1a626"/>
            <w:r>
              <w:t xml:space="preserve">NA</w:t>
            </w:r>
            <w:bookmarkEnd w:id="83"/>
          </w:p>
        </w:tc>
        <w:tc>
          <w:tcPr/>
          <w:p>
            <w:pPr>
              <w:pStyle w:val="Heading4"/>
              <w:jc w:val="center"/>
            </w:pPr>
            <w:bookmarkStart w:id="84" w:name="X4204ce341d0da98925a37ddb0810b42d61d32c4"/>
            <w:r>
              <w:t xml:space="preserve">NA</w:t>
            </w:r>
            <w:bookmarkEnd w:id="84"/>
          </w:p>
        </w:tc>
        <w:tc>
          <w:tcPr/>
          <w:p>
            <w:pPr>
              <w:pStyle w:val="Heading4"/>
              <w:jc w:val="center"/>
            </w:pPr>
            <w:bookmarkStart w:id="85" w:name="Xdc3b06d92113369c158fb0475797fbc8ed6f494"/>
            <w:r>
              <w:t xml:space="preserve">NA</w:t>
            </w:r>
            <w:bookmarkEnd w:id="85"/>
          </w:p>
        </w:tc>
        <w:tc>
          <w:tcPr/>
          <w:p>
            <w:pPr>
              <w:pStyle w:val="Heading4"/>
              <w:jc w:val="center"/>
            </w:pPr>
            <w:bookmarkStart w:id="86" w:name="X13301d4278dc57222a4b679ef74b67ba253d7b9"/>
            <w:r>
              <w:t xml:space="preserve">NA</w:t>
            </w:r>
            <w:bookmarkEnd w:id="86"/>
          </w:p>
        </w:tc>
        <w:tc>
          <w:tcPr/>
          <w:p>
            <w:pPr>
              <w:pStyle w:val="Heading4"/>
              <w:jc w:val="center"/>
            </w:pPr>
            <w:bookmarkStart w:id="87" w:name="X1980b8d6503fceae0bb673960ab35a5abc51f42"/>
            <w:r>
              <w:t xml:space="preserve">NA</w:t>
            </w:r>
            <w:bookmarkEnd w:id="87"/>
          </w:p>
        </w:tc>
        <w:tc>
          <w:tcPr/>
          <w:p>
            <w:pPr>
              <w:pStyle w:val="Heading4"/>
              <w:jc w:val="center"/>
            </w:pPr>
            <w:bookmarkStart w:id="88" w:name="X338bc39e3191b2d6a96861d11005cd89363c18c"/>
            <w:r>
              <w:t xml:space="preserve">NA</w:t>
            </w:r>
            <w:bookmarkEnd w:id="88"/>
          </w:p>
        </w:tc>
      </w:tr>
      <w:tr>
        <w:tc>
          <w:tcPr/>
          <w:p>
            <w:pPr>
              <w:pStyle w:val="Compact"/>
              <w:jc w:val="left"/>
            </w:pPr>
            <w:r>
              <w:br/>
            </w:r>
          </w:p>
        </w:tc>
        <w:tc>
          <w:tcPr/>
          <w:p>
            <w:pPr>
              <w:pStyle w:val="Compact"/>
              <w:jc w:val="left"/>
            </w:pPr>
            <w:r>
              <w:br/>
            </w:r>
          </w:p>
        </w:tc>
        <w:tc>
          <w:tcPr/>
          <w:p>
            <w:pPr>
              <w:pStyle w:val="Compact"/>
              <w:jc w:val="center"/>
            </w:pPr>
            <w:r>
              <w:br/>
            </w:r>
          </w:p>
        </w:tc>
        <w:tc>
          <w:tcPr/>
          <w:p>
            <w:pPr>
              <w:pStyle w:val="Compact"/>
              <w:jc w:val="center"/>
            </w:pPr>
            <w:r>
              <w:br/>
            </w:r>
          </w:p>
        </w:tc>
        <w:tc>
          <w:tcPr/>
          <w:p>
            <w:pPr>
              <w:pStyle w:val="Compact"/>
              <w:jc w:val="center"/>
            </w:pPr>
            <w:r>
              <w:br/>
            </w:r>
          </w:p>
        </w:tc>
        <w:tc>
          <w:tcPr/>
          <w:p>
            <w:pPr>
              <w:pStyle w:val="Compact"/>
              <w:jc w:val="center"/>
            </w:pPr>
            <w:r>
              <w:br/>
            </w:r>
          </w:p>
        </w:tc>
        <w:tc>
          <w:tcPr/>
          <w:p>
            <w:pPr>
              <w:pStyle w:val="Compact"/>
              <w:jc w:val="center"/>
            </w:pPr>
            <w:r>
              <w:br/>
            </w:r>
          </w:p>
        </w:tc>
        <w:tc>
          <w:tcPr/>
          <w:p>
            <w:pPr>
              <w:pStyle w:val="Compact"/>
              <w:jc w:val="center"/>
            </w:pPr>
            <w:r>
              <w:br/>
            </w:r>
          </w:p>
        </w:tc>
        <w:tc>
          <w:tcPr/>
          <w:p>
            <w:pPr>
              <w:pStyle w:val="Compact"/>
              <w:jc w:val="center"/>
            </w:pPr>
            <w:r>
              <w:br/>
            </w:r>
          </w:p>
        </w:tc>
        <w:tc>
          <w:tcPr/>
          <w:p>
            <w:pPr>
              <w:pStyle w:val="Compact"/>
              <w:jc w:val="center"/>
            </w:pPr>
            <w:r>
              <w:br/>
            </w:r>
          </w:p>
        </w:tc>
      </w:tr>
      <w:tr>
        <w:tc>
          <w:tcPr/>
          <w:p>
            <w:pPr>
              <w:pStyle w:val="Heading4"/>
              <w:jc w:val="left"/>
            </w:pPr>
            <w:bookmarkStart w:id="89" w:name="X3755a97f0a51b8600e415cb434ac4f6c3f92b3f"/>
            <w:r>
              <w:t xml:space="preserve">Oreo</w:t>
            </w:r>
            <w:bookmarkEnd w:id="89"/>
          </w:p>
        </w:tc>
        <w:tc>
          <w:tcPr/>
          <w:p>
            <w:pPr>
              <w:pStyle w:val="Heading4"/>
              <w:jc w:val="left"/>
            </w:pPr>
            <w:bookmarkStart w:id="90" w:name="X0e879aa545eec538fd2d3431540e2f8e24f08af"/>
            <w:r>
              <w:t xml:space="preserve">via Dialler</w:t>
            </w:r>
            <w:bookmarkEnd w:id="90"/>
          </w:p>
        </w:tc>
        <w:tc>
          <w:tcPr/>
          <w:p>
            <w:pPr>
              <w:pStyle w:val="Heading4"/>
              <w:jc w:val="center"/>
            </w:pPr>
            <w:bookmarkStart w:id="91" w:name="Xe041c89b92f55a797eea35792e4275cd1055c36"/>
            <w:r>
              <w:t xml:space="preserve">Pass</w:t>
            </w:r>
            <w:bookmarkEnd w:id="91"/>
          </w:p>
        </w:tc>
        <w:tc>
          <w:tcPr/>
          <w:p>
            <w:pPr>
              <w:pStyle w:val="Heading4"/>
              <w:jc w:val="center"/>
            </w:pPr>
            <w:bookmarkStart w:id="92" w:name="Xe06f86f5ba40c814bab32cac40d85baac9dd67b"/>
            <w:r>
              <w:t xml:space="preserve">Pass</w:t>
            </w:r>
            <w:bookmarkEnd w:id="92"/>
          </w:p>
        </w:tc>
        <w:tc>
          <w:tcPr/>
          <w:p>
            <w:pPr>
              <w:pStyle w:val="Heading4"/>
              <w:jc w:val="center"/>
            </w:pPr>
            <w:bookmarkStart w:id="93" w:name="Xcd876e7f0d60fcc51eafb6f56157d63f64e9e4d"/>
            <w:r>
              <w:t xml:space="preserve">Pass</w:t>
            </w:r>
            <w:bookmarkEnd w:id="93"/>
          </w:p>
        </w:tc>
        <w:tc>
          <w:tcPr/>
          <w:p>
            <w:pPr>
              <w:pStyle w:val="Heading4"/>
              <w:jc w:val="center"/>
            </w:pPr>
            <w:bookmarkStart w:id="94" w:name="X8a38630ed778278bb298b534e9e31933c2f4859"/>
            <w:r>
              <w:t xml:space="preserve">Pass</w:t>
            </w:r>
            <w:bookmarkEnd w:id="94"/>
          </w:p>
        </w:tc>
        <w:tc>
          <w:tcPr/>
          <w:p>
            <w:pPr>
              <w:pStyle w:val="Heading4"/>
              <w:jc w:val="center"/>
            </w:pPr>
            <w:bookmarkStart w:id="95" w:name="X73285429538e4d47d185aa3281059a3710edc59"/>
            <w:r>
              <w:t xml:space="preserve">Pass</w:t>
            </w:r>
            <w:bookmarkEnd w:id="95"/>
          </w:p>
        </w:tc>
        <w:tc>
          <w:tcPr/>
          <w:p>
            <w:pPr>
              <w:pStyle w:val="Heading4"/>
              <w:jc w:val="center"/>
            </w:pPr>
            <w:bookmarkStart w:id="96" w:name="Xdd1d865f3424caa185ac6a8805fdbcdb05f5846"/>
            <w:r>
              <w:t xml:space="preserve">Pass</w:t>
            </w:r>
            <w:bookmarkEnd w:id="96"/>
          </w:p>
        </w:tc>
        <w:tc>
          <w:tcPr/>
          <w:p>
            <w:pPr>
              <w:pStyle w:val="Heading4"/>
              <w:jc w:val="center"/>
            </w:pPr>
            <w:bookmarkStart w:id="97" w:name="X2c422bbc77ef2661b82d4ddd9523c8cbdbbd222"/>
            <w:r>
              <w:t xml:space="preserve">Pass</w:t>
            </w:r>
            <w:bookmarkEnd w:id="97"/>
          </w:p>
        </w:tc>
        <w:tc>
          <w:tcPr/>
          <w:p>
            <w:pPr>
              <w:pStyle w:val="Heading4"/>
              <w:jc w:val="center"/>
            </w:pPr>
            <w:bookmarkStart w:id="98" w:name="Xb595e336bb378008a688dae14936ab356fed2f1"/>
            <w:r>
              <w:t xml:space="preserve">Pass</w:t>
            </w:r>
            <w:bookmarkEnd w:id="98"/>
          </w:p>
        </w:tc>
      </w:tr>
      <w:tr>
        <w:tc>
          <w:tcPr/>
          <w:p>
            <w:pPr>
              <w:pStyle w:val="Compact"/>
              <w:jc w:val="left"/>
            </w:pPr>
            <w:r>
              <w:br/>
            </w:r>
          </w:p>
        </w:tc>
        <w:tc>
          <w:tcPr/>
          <w:p>
            <w:pPr>
              <w:pStyle w:val="Heading4"/>
              <w:jc w:val="left"/>
            </w:pPr>
            <w:bookmarkStart w:id="99" w:name="X701d2afcd72e5c6f2f212549a09291dc0610853"/>
            <w:r>
              <w:t xml:space="preserve">via Freshcaller</w:t>
            </w:r>
            <w:bookmarkEnd w:id="99"/>
          </w:p>
        </w:tc>
        <w:tc>
          <w:tcPr/>
          <w:p>
            <w:pPr>
              <w:pStyle w:val="Heading4"/>
              <w:jc w:val="center"/>
            </w:pPr>
            <w:bookmarkStart w:id="100" w:name="X15fb95f179f64479c9028a3dcce3747eb4ba709"/>
            <w:r>
              <w:t xml:space="preserve">Pass</w:t>
            </w:r>
            <w:bookmarkEnd w:id="100"/>
          </w:p>
        </w:tc>
        <w:tc>
          <w:tcPr/>
          <w:p>
            <w:pPr>
              <w:pStyle w:val="Heading4"/>
              <w:jc w:val="center"/>
            </w:pPr>
            <w:bookmarkStart w:id="101" w:name="X96669694ccb65ca9bc48a5c8b0f765822cc7ad8"/>
            <w:r>
              <w:t xml:space="preserve">NA</w:t>
            </w:r>
            <w:bookmarkEnd w:id="101"/>
          </w:p>
        </w:tc>
        <w:tc>
          <w:tcPr/>
          <w:p>
            <w:pPr>
              <w:pStyle w:val="Heading4"/>
              <w:jc w:val="center"/>
            </w:pPr>
            <w:bookmarkStart w:id="102" w:name="X715d2288fd5ba8ebbdfa5cd27bf60fa3070ec40"/>
            <w:r>
              <w:t xml:space="preserve">NA</w:t>
            </w:r>
            <w:bookmarkEnd w:id="102"/>
          </w:p>
        </w:tc>
        <w:tc>
          <w:tcPr/>
          <w:p>
            <w:pPr>
              <w:pStyle w:val="Heading4"/>
              <w:jc w:val="center"/>
            </w:pPr>
            <w:bookmarkStart w:id="103" w:name="Xab8f0037d34a0c6ac5a9c68730f17963ff82b41"/>
            <w:r>
              <w:t xml:space="preserve">NA</w:t>
            </w:r>
            <w:bookmarkEnd w:id="103"/>
          </w:p>
        </w:tc>
        <w:tc>
          <w:tcPr/>
          <w:p>
            <w:pPr>
              <w:pStyle w:val="Heading4"/>
              <w:jc w:val="center"/>
            </w:pPr>
            <w:bookmarkStart w:id="104" w:name="Xddee48c764c3a51cb3ef5096297d5e981724566"/>
            <w:r>
              <w:t xml:space="preserve">NA</w:t>
            </w:r>
            <w:bookmarkEnd w:id="104"/>
          </w:p>
        </w:tc>
        <w:tc>
          <w:tcPr/>
          <w:p>
            <w:pPr>
              <w:pStyle w:val="Heading4"/>
              <w:jc w:val="center"/>
            </w:pPr>
            <w:bookmarkStart w:id="105" w:name="X57d40b99784e551a80449d203610e450eea944e"/>
            <w:r>
              <w:t xml:space="preserve">NA</w:t>
            </w:r>
            <w:bookmarkEnd w:id="105"/>
          </w:p>
        </w:tc>
        <w:tc>
          <w:tcPr/>
          <w:p>
            <w:pPr>
              <w:pStyle w:val="Heading4"/>
              <w:jc w:val="center"/>
            </w:pPr>
            <w:bookmarkStart w:id="106" w:name="Xe129c139eb6f58268bcd82ddd981a9090be8cec"/>
            <w:r>
              <w:t xml:space="preserve">NA</w:t>
            </w:r>
            <w:bookmarkEnd w:id="106"/>
          </w:p>
        </w:tc>
        <w:tc>
          <w:tcPr/>
          <w:p>
            <w:pPr>
              <w:pStyle w:val="Heading4"/>
              <w:jc w:val="center"/>
            </w:pPr>
            <w:bookmarkStart w:id="107" w:name="X05c5397b959019dae39b3a373115259392f493d"/>
            <w:r>
              <w:t xml:space="preserve">NA</w:t>
            </w:r>
            <w:bookmarkEnd w:id="107"/>
          </w:p>
        </w:tc>
      </w:tr>
      <w:tr>
        <w:tc>
          <w:tcPr/>
          <w:p>
            <w:pPr>
              <w:pStyle w:val="Compact"/>
              <w:jc w:val="left"/>
            </w:pPr>
            <w:r>
              <w:br/>
            </w:r>
          </w:p>
        </w:tc>
        <w:tc>
          <w:tcPr/>
          <w:p>
            <w:pPr>
              <w:pStyle w:val="Compact"/>
              <w:jc w:val="left"/>
            </w:pPr>
            <w:r>
              <w:br/>
            </w:r>
          </w:p>
        </w:tc>
        <w:tc>
          <w:tcPr/>
          <w:p>
            <w:pPr>
              <w:pStyle w:val="Compact"/>
              <w:jc w:val="center"/>
            </w:pPr>
            <w:r>
              <w:br/>
            </w:r>
          </w:p>
        </w:tc>
        <w:tc>
          <w:tcPr/>
          <w:p>
            <w:pPr>
              <w:pStyle w:val="Compact"/>
              <w:jc w:val="center"/>
            </w:pPr>
            <w:r>
              <w:br/>
            </w:r>
          </w:p>
        </w:tc>
        <w:tc>
          <w:tcPr/>
          <w:p>
            <w:pPr>
              <w:pStyle w:val="Compact"/>
              <w:jc w:val="center"/>
            </w:pPr>
            <w:r>
              <w:br/>
            </w:r>
          </w:p>
        </w:tc>
        <w:tc>
          <w:tcPr/>
          <w:p>
            <w:pPr>
              <w:pStyle w:val="Compact"/>
              <w:jc w:val="center"/>
            </w:pPr>
            <w:r>
              <w:br/>
            </w:r>
          </w:p>
        </w:tc>
        <w:tc>
          <w:tcPr/>
          <w:p>
            <w:pPr>
              <w:pStyle w:val="Compact"/>
              <w:jc w:val="center"/>
            </w:pPr>
            <w:r>
              <w:br/>
            </w:r>
          </w:p>
        </w:tc>
        <w:tc>
          <w:tcPr/>
          <w:p>
            <w:pPr>
              <w:pStyle w:val="Compact"/>
              <w:jc w:val="center"/>
            </w:pPr>
            <w:r>
              <w:br/>
            </w:r>
          </w:p>
        </w:tc>
        <w:tc>
          <w:tcPr/>
          <w:p>
            <w:pPr>
              <w:pStyle w:val="Compact"/>
              <w:jc w:val="center"/>
            </w:pPr>
            <w:r>
              <w:br/>
            </w:r>
          </w:p>
        </w:tc>
        <w:tc>
          <w:tcPr/>
          <w:p>
            <w:pPr>
              <w:pStyle w:val="Compact"/>
              <w:jc w:val="center"/>
            </w:pPr>
            <w:r>
              <w:br/>
            </w:r>
          </w:p>
        </w:tc>
      </w:tr>
      <w:tr>
        <w:tc>
          <w:tcPr/>
          <w:p>
            <w:pPr>
              <w:pStyle w:val="Heading4"/>
              <w:jc w:val="left"/>
            </w:pPr>
            <w:bookmarkStart w:id="108" w:name="Xaf17157be95c216b5847497aa5389d1e5ac41ec"/>
            <w:r>
              <w:t xml:space="preserve">Pie</w:t>
            </w:r>
            <w:bookmarkEnd w:id="108"/>
          </w:p>
        </w:tc>
        <w:tc>
          <w:tcPr/>
          <w:p>
            <w:pPr>
              <w:pStyle w:val="Heading4"/>
              <w:jc w:val="left"/>
            </w:pPr>
            <w:bookmarkStart w:id="109" w:name="X048d96fdec4034e3391d6ecc496ddd524f922a7"/>
            <w:r>
              <w:t xml:space="preserve">via Dialler</w:t>
            </w:r>
            <w:bookmarkEnd w:id="109"/>
          </w:p>
        </w:tc>
        <w:tc>
          <w:tcPr/>
          <w:p>
            <w:pPr>
              <w:pStyle w:val="Heading4"/>
              <w:jc w:val="center"/>
            </w:pPr>
            <w:bookmarkStart w:id="110" w:name="Xa5b0939e8b50939aa6921d3f37d180faa4c71fa"/>
            <w:r>
              <w:t xml:space="preserve">Pass</w:t>
            </w:r>
            <w:bookmarkEnd w:id="110"/>
          </w:p>
        </w:tc>
        <w:tc>
          <w:tcPr/>
          <w:p>
            <w:pPr>
              <w:pStyle w:val="Heading4"/>
              <w:jc w:val="center"/>
            </w:pPr>
            <w:bookmarkStart w:id="111" w:name="Xd47fae5387361618316fc0f228dada2d2a9727d"/>
            <w:r>
              <w:t xml:space="preserve">Pass</w:t>
            </w:r>
            <w:bookmarkEnd w:id="111"/>
          </w:p>
        </w:tc>
        <w:tc>
          <w:tcPr/>
          <w:p>
            <w:pPr>
              <w:pStyle w:val="Heading4"/>
              <w:jc w:val="center"/>
            </w:pPr>
            <w:bookmarkStart w:id="112" w:name="Xda601d7aeb525977579e17750dbf62dc5e59150"/>
            <w:r>
              <w:t xml:space="preserve">Pass</w:t>
            </w:r>
            <w:bookmarkEnd w:id="112"/>
          </w:p>
        </w:tc>
        <w:tc>
          <w:tcPr/>
          <w:p>
            <w:pPr>
              <w:pStyle w:val="Heading4"/>
              <w:jc w:val="center"/>
            </w:pPr>
            <w:bookmarkStart w:id="113" w:name="X8acdbc85fff9996e1435ece9d5dd37885110d61"/>
            <w:r>
              <w:t xml:space="preserve">Pass</w:t>
            </w:r>
            <w:bookmarkEnd w:id="113"/>
          </w:p>
        </w:tc>
        <w:tc>
          <w:tcPr/>
          <w:p>
            <w:pPr>
              <w:pStyle w:val="Heading4"/>
              <w:jc w:val="center"/>
            </w:pPr>
            <w:bookmarkStart w:id="114" w:name="X6d6f5afa48e64e4f9da007b6c6ef3fd2d36cec0"/>
            <w:r>
              <w:t xml:space="preserve">Pass</w:t>
            </w:r>
            <w:bookmarkEnd w:id="114"/>
          </w:p>
        </w:tc>
        <w:tc>
          <w:tcPr/>
          <w:p>
            <w:pPr>
              <w:pStyle w:val="Heading4"/>
              <w:jc w:val="center"/>
            </w:pPr>
            <w:bookmarkStart w:id="115" w:name="X9115a9e860a4ae2fc5e4a20d9a9bc5e12beaff9"/>
            <w:r>
              <w:t xml:space="preserve">Pass</w:t>
            </w:r>
            <w:bookmarkEnd w:id="115"/>
          </w:p>
        </w:tc>
        <w:tc>
          <w:tcPr/>
          <w:p>
            <w:pPr>
              <w:pStyle w:val="Heading4"/>
              <w:jc w:val="center"/>
            </w:pPr>
            <w:bookmarkStart w:id="116" w:name="X1d4475a4e255b342cba9d31b45b4b1675ba6230"/>
            <w:r>
              <w:t xml:space="preserve">Pass</w:t>
            </w:r>
            <w:bookmarkEnd w:id="116"/>
          </w:p>
        </w:tc>
        <w:tc>
          <w:tcPr/>
          <w:p>
            <w:pPr>
              <w:pStyle w:val="Heading4"/>
              <w:jc w:val="center"/>
            </w:pPr>
            <w:bookmarkStart w:id="117" w:name="X8ff061b625fc83f181533e8544067830837fe26"/>
            <w:r>
              <w:t xml:space="preserve">Pass</w:t>
            </w:r>
            <w:bookmarkEnd w:id="117"/>
          </w:p>
        </w:tc>
      </w:tr>
      <w:tr>
        <w:tc>
          <w:tcPr/>
          <w:p>
            <w:pPr>
              <w:pStyle w:val="Compact"/>
              <w:jc w:val="left"/>
            </w:pPr>
            <w:r>
              <w:br/>
            </w:r>
          </w:p>
        </w:tc>
        <w:tc>
          <w:tcPr/>
          <w:p>
            <w:pPr>
              <w:pStyle w:val="Heading4"/>
              <w:jc w:val="left"/>
            </w:pPr>
            <w:bookmarkStart w:id="118" w:name="X19361fdb373edd3170137c76fb14c36451e4a84"/>
            <w:r>
              <w:t xml:space="preserve">via Freshcaller</w:t>
            </w:r>
            <w:bookmarkEnd w:id="118"/>
          </w:p>
        </w:tc>
        <w:tc>
          <w:tcPr/>
          <w:p>
            <w:pPr>
              <w:pStyle w:val="Heading4"/>
              <w:jc w:val="center"/>
            </w:pPr>
            <w:bookmarkStart w:id="119" w:name="X673e38f0f94a1fbd5f5e2d6802a2ff2f48188b1"/>
            <w:r>
              <w:t xml:space="preserve">Pass</w:t>
            </w:r>
            <w:bookmarkEnd w:id="119"/>
          </w:p>
        </w:tc>
        <w:tc>
          <w:tcPr/>
          <w:p>
            <w:pPr>
              <w:pStyle w:val="Heading4"/>
              <w:jc w:val="center"/>
            </w:pPr>
            <w:bookmarkStart w:id="120" w:name="X56d2f43b6e7bdfb1dce5d48ebe5e211dfc1fe0d"/>
            <w:r>
              <w:t xml:space="preserve">NA</w:t>
            </w:r>
            <w:bookmarkEnd w:id="120"/>
          </w:p>
        </w:tc>
        <w:tc>
          <w:tcPr/>
          <w:p>
            <w:pPr>
              <w:pStyle w:val="Heading4"/>
              <w:jc w:val="center"/>
            </w:pPr>
            <w:bookmarkStart w:id="121" w:name="X90a97d67c7767481c16e73c653cd8188d0dd36e"/>
            <w:r>
              <w:t xml:space="preserve">NA</w:t>
            </w:r>
            <w:bookmarkEnd w:id="121"/>
          </w:p>
        </w:tc>
        <w:tc>
          <w:tcPr/>
          <w:p>
            <w:pPr>
              <w:pStyle w:val="Heading4"/>
              <w:jc w:val="center"/>
            </w:pPr>
            <w:bookmarkStart w:id="122" w:name="X0023cc49a6f6ee049bdee973b4385fcf02270ed"/>
            <w:r>
              <w:t xml:space="preserve">NA</w:t>
            </w:r>
            <w:bookmarkEnd w:id="122"/>
          </w:p>
        </w:tc>
        <w:tc>
          <w:tcPr/>
          <w:p>
            <w:pPr>
              <w:pStyle w:val="Heading4"/>
              <w:jc w:val="center"/>
            </w:pPr>
            <w:bookmarkStart w:id="123" w:name="X09be5663cf06580b8148a20b0ddb31ccafc6a80"/>
            <w:r>
              <w:t xml:space="preserve">NA</w:t>
            </w:r>
            <w:bookmarkEnd w:id="123"/>
          </w:p>
        </w:tc>
        <w:tc>
          <w:tcPr/>
          <w:p>
            <w:pPr>
              <w:pStyle w:val="Heading4"/>
              <w:jc w:val="center"/>
            </w:pPr>
            <w:bookmarkStart w:id="124" w:name="X036e95e4b28d5004bdd3c2749b7055f34d46605"/>
            <w:r>
              <w:t xml:space="preserve">NA</w:t>
            </w:r>
            <w:bookmarkEnd w:id="124"/>
          </w:p>
        </w:tc>
        <w:tc>
          <w:tcPr/>
          <w:p>
            <w:pPr>
              <w:pStyle w:val="Heading4"/>
              <w:jc w:val="center"/>
            </w:pPr>
            <w:bookmarkStart w:id="125" w:name="X5c56d32d83c2ef06d3e4ef7878740c4ccadd1bd"/>
            <w:r>
              <w:t xml:space="preserve">NA</w:t>
            </w:r>
            <w:bookmarkEnd w:id="125"/>
          </w:p>
        </w:tc>
        <w:tc>
          <w:tcPr/>
          <w:p>
            <w:pPr>
              <w:pStyle w:val="Heading4"/>
              <w:jc w:val="center"/>
            </w:pPr>
            <w:bookmarkStart w:id="126" w:name="X3e21d300be7b6a741ba80ba5532e0ed6d405ecc"/>
            <w:r>
              <w:t xml:space="preserve">NA</w:t>
            </w:r>
            <w:bookmarkEnd w:id="126"/>
          </w:p>
        </w:tc>
      </w:tr>
      <w:tr>
        <w:tc>
          <w:tcPr/>
          <w:p>
            <w:pPr>
              <w:pStyle w:val="Compact"/>
              <w:jc w:val="left"/>
            </w:pPr>
            <w:r>
              <w:br/>
            </w:r>
          </w:p>
        </w:tc>
        <w:tc>
          <w:tcPr/>
          <w:p>
            <w:pPr>
              <w:pStyle w:val="Compact"/>
              <w:jc w:val="left"/>
            </w:pPr>
            <w:r>
              <w:br/>
            </w:r>
          </w:p>
        </w:tc>
        <w:tc>
          <w:tcPr/>
          <w:p>
            <w:pPr>
              <w:pStyle w:val="Compact"/>
              <w:jc w:val="center"/>
            </w:pPr>
            <w:r>
              <w:br/>
            </w:r>
          </w:p>
        </w:tc>
        <w:tc>
          <w:tcPr/>
          <w:p>
            <w:pPr>
              <w:pStyle w:val="Compact"/>
              <w:jc w:val="center"/>
            </w:pPr>
            <w:r>
              <w:br/>
            </w:r>
          </w:p>
        </w:tc>
        <w:tc>
          <w:tcPr/>
          <w:p>
            <w:pPr>
              <w:pStyle w:val="Compact"/>
              <w:jc w:val="center"/>
            </w:pPr>
            <w:r>
              <w:br/>
            </w:r>
          </w:p>
        </w:tc>
        <w:tc>
          <w:tcPr/>
          <w:p>
            <w:pPr>
              <w:pStyle w:val="Compact"/>
              <w:jc w:val="center"/>
            </w:pPr>
            <w:r>
              <w:br/>
            </w:r>
          </w:p>
        </w:tc>
        <w:tc>
          <w:tcPr/>
          <w:p>
            <w:pPr>
              <w:pStyle w:val="Compact"/>
              <w:jc w:val="center"/>
            </w:pPr>
            <w:r>
              <w:br/>
            </w:r>
          </w:p>
        </w:tc>
        <w:tc>
          <w:tcPr/>
          <w:p>
            <w:pPr>
              <w:pStyle w:val="Compact"/>
              <w:jc w:val="center"/>
            </w:pPr>
            <w:r>
              <w:br/>
            </w:r>
          </w:p>
        </w:tc>
        <w:tc>
          <w:tcPr/>
          <w:p>
            <w:pPr>
              <w:pStyle w:val="Compact"/>
              <w:jc w:val="center"/>
            </w:pPr>
            <w:r>
              <w:br/>
            </w:r>
          </w:p>
        </w:tc>
        <w:tc>
          <w:tcPr/>
          <w:p>
            <w:pPr>
              <w:pStyle w:val="Compact"/>
              <w:jc w:val="center"/>
            </w:pPr>
            <w:r>
              <w:br/>
            </w:r>
          </w:p>
        </w:tc>
      </w:tr>
      <w:tr>
        <w:tc>
          <w:tcPr/>
          <w:p>
            <w:pPr>
              <w:pStyle w:val="Heading4"/>
              <w:jc w:val="left"/>
            </w:pPr>
            <w:bookmarkStart w:id="127" w:name="X4a45b1f0b2d59dbcd37bd863ee4c1e746cf6894"/>
            <w:r>
              <w:t xml:space="preserve">Android 10</w:t>
            </w:r>
            <w:bookmarkEnd w:id="127"/>
          </w:p>
        </w:tc>
        <w:tc>
          <w:tcPr/>
          <w:p>
            <w:pPr>
              <w:pStyle w:val="Heading4"/>
              <w:jc w:val="left"/>
            </w:pPr>
            <w:bookmarkStart w:id="128" w:name="Xff5dcf057f39b0670546c91f3b85baf6716da75"/>
            <w:r>
              <w:t xml:space="preserve">via Dialler</w:t>
            </w:r>
            <w:bookmarkEnd w:id="128"/>
          </w:p>
        </w:tc>
        <w:tc>
          <w:tcPr/>
          <w:p>
            <w:pPr>
              <w:pStyle w:val="Heading4"/>
              <w:jc w:val="center"/>
            </w:pPr>
            <w:bookmarkStart w:id="129" w:name="X0438b8fd3ea4d13c929607016ae6d41e40a4970"/>
            <w:r>
              <w:t xml:space="preserve">Pass</w:t>
            </w:r>
            <w:bookmarkEnd w:id="129"/>
          </w:p>
        </w:tc>
        <w:tc>
          <w:tcPr/>
          <w:p>
            <w:pPr>
              <w:pStyle w:val="Heading4"/>
              <w:jc w:val="center"/>
            </w:pPr>
            <w:bookmarkStart w:id="130" w:name="X6f4da9d4ec29d4c9be5c198db7d4a7bee2a7e36"/>
            <w:r>
              <w:t xml:space="preserve">Pass</w:t>
            </w:r>
            <w:bookmarkEnd w:id="130"/>
          </w:p>
        </w:tc>
        <w:tc>
          <w:tcPr/>
          <w:p>
            <w:pPr>
              <w:pStyle w:val="Heading4"/>
              <w:jc w:val="center"/>
            </w:pPr>
            <w:bookmarkStart w:id="131" w:name="Xd87e78bd9ff1819fe1cb36b4d89d555a8404f3d"/>
            <w:r>
              <w:t xml:space="preserve">Pass</w:t>
            </w:r>
            <w:bookmarkEnd w:id="131"/>
          </w:p>
        </w:tc>
        <w:tc>
          <w:tcPr/>
          <w:p>
            <w:pPr>
              <w:pStyle w:val="Heading4"/>
              <w:jc w:val="center"/>
            </w:pPr>
            <w:bookmarkStart w:id="132" w:name="Xfa690c2aa35eae9894c1a24a80ed58863050c6c"/>
            <w:r>
              <w:t xml:space="preserve">Pass</w:t>
            </w:r>
            <w:bookmarkEnd w:id="132"/>
          </w:p>
        </w:tc>
        <w:tc>
          <w:tcPr/>
          <w:p>
            <w:pPr>
              <w:pStyle w:val="Heading4"/>
              <w:jc w:val="center"/>
            </w:pPr>
            <w:bookmarkStart w:id="133" w:name="X68491767493f4017c82dc29aeb21fd00dac6323"/>
            <w:r>
              <w:t xml:space="preserve">Pass</w:t>
            </w:r>
            <w:bookmarkEnd w:id="133"/>
          </w:p>
        </w:tc>
        <w:tc>
          <w:tcPr/>
          <w:p>
            <w:pPr>
              <w:pStyle w:val="Heading4"/>
              <w:jc w:val="center"/>
            </w:pPr>
            <w:bookmarkStart w:id="134" w:name="Xcadfb8fe510c393e47ca5d51015b643d93d8583"/>
            <w:r>
              <w:t xml:space="preserve">Pass</w:t>
            </w:r>
            <w:bookmarkEnd w:id="134"/>
          </w:p>
        </w:tc>
        <w:tc>
          <w:tcPr/>
          <w:p>
            <w:pPr>
              <w:pStyle w:val="Heading4"/>
              <w:jc w:val="center"/>
            </w:pPr>
            <w:bookmarkStart w:id="135" w:name="Xc7c2fc8b4c66b3f0e1af072631a8a3254c7ced0"/>
            <w:r>
              <w:t xml:space="preserve">Pass</w:t>
            </w:r>
            <w:bookmarkEnd w:id="135"/>
          </w:p>
        </w:tc>
        <w:tc>
          <w:tcPr/>
          <w:p>
            <w:pPr>
              <w:pStyle w:val="Heading4"/>
              <w:jc w:val="center"/>
            </w:pPr>
            <w:bookmarkStart w:id="136" w:name="X638e2424e5e01813db6b121fe68b1d8522c20a6"/>
            <w:r>
              <w:t xml:space="preserve">Pass</w:t>
            </w:r>
            <w:bookmarkEnd w:id="136"/>
          </w:p>
        </w:tc>
      </w:tr>
      <w:tr>
        <w:tc>
          <w:tcPr/>
          <w:p>
            <w:pPr>
              <w:pStyle w:val="Compact"/>
              <w:jc w:val="left"/>
            </w:pPr>
            <w:r>
              <w:br/>
            </w:r>
          </w:p>
        </w:tc>
        <w:tc>
          <w:tcPr/>
          <w:p>
            <w:pPr>
              <w:pStyle w:val="Heading4"/>
              <w:jc w:val="left"/>
            </w:pPr>
            <w:bookmarkStart w:id="137" w:name="Xe77cd9cb68a1c7a3fec282a310330afa5a29b04"/>
            <w:r>
              <w:t xml:space="preserve">via Freshcaller</w:t>
            </w:r>
            <w:bookmarkEnd w:id="137"/>
          </w:p>
        </w:tc>
        <w:tc>
          <w:tcPr/>
          <w:p>
            <w:pPr>
              <w:pStyle w:val="Heading4"/>
              <w:jc w:val="center"/>
            </w:pPr>
            <w:bookmarkStart w:id="138" w:name="Xf8549366f71895e10302257bf267edc5e27022e"/>
            <w:r>
              <w:t xml:space="preserve">Pass</w:t>
            </w:r>
            <w:bookmarkEnd w:id="138"/>
          </w:p>
        </w:tc>
        <w:tc>
          <w:tcPr/>
          <w:p>
            <w:pPr>
              <w:pStyle w:val="Heading4"/>
              <w:jc w:val="center"/>
            </w:pPr>
            <w:bookmarkStart w:id="139" w:name="X6e8f5fb2a8c6018661e061337685d2bbe259b4e"/>
            <w:r>
              <w:t xml:space="preserve">NA</w:t>
            </w:r>
            <w:bookmarkEnd w:id="139"/>
          </w:p>
        </w:tc>
        <w:tc>
          <w:tcPr/>
          <w:p>
            <w:pPr>
              <w:pStyle w:val="Heading4"/>
              <w:jc w:val="center"/>
            </w:pPr>
            <w:bookmarkStart w:id="140" w:name="X2ab51027717576628593abf18be5ea8c8c48b32"/>
            <w:r>
              <w:t xml:space="preserve">NA</w:t>
            </w:r>
            <w:bookmarkEnd w:id="140"/>
          </w:p>
        </w:tc>
        <w:tc>
          <w:tcPr/>
          <w:p>
            <w:pPr>
              <w:pStyle w:val="Heading4"/>
              <w:jc w:val="center"/>
            </w:pPr>
            <w:bookmarkStart w:id="141" w:name="Xff158083e1301fc4f7f69c42435fa79a9fbd897"/>
            <w:r>
              <w:t xml:space="preserve">NA</w:t>
            </w:r>
            <w:bookmarkEnd w:id="141"/>
          </w:p>
        </w:tc>
        <w:tc>
          <w:tcPr/>
          <w:p>
            <w:pPr>
              <w:pStyle w:val="Heading4"/>
              <w:jc w:val="center"/>
            </w:pPr>
            <w:bookmarkStart w:id="142" w:name="X5e3144d3a6267d2297915b0be4ce266573a6b2a"/>
            <w:r>
              <w:t xml:space="preserve">NA</w:t>
            </w:r>
            <w:bookmarkEnd w:id="142"/>
          </w:p>
        </w:tc>
        <w:tc>
          <w:tcPr/>
          <w:p>
            <w:pPr>
              <w:pStyle w:val="Heading4"/>
              <w:jc w:val="center"/>
            </w:pPr>
            <w:bookmarkStart w:id="143" w:name="X6d6414dc1c416fc13c032b77c094fae117c5653"/>
            <w:r>
              <w:t xml:space="preserve">NA</w:t>
            </w:r>
            <w:bookmarkEnd w:id="143"/>
          </w:p>
        </w:tc>
        <w:tc>
          <w:tcPr/>
          <w:p>
            <w:pPr>
              <w:pStyle w:val="Heading4"/>
              <w:jc w:val="center"/>
            </w:pPr>
            <w:bookmarkStart w:id="144" w:name="X1ad8dd5bb52318ff798ca99d5a5b7f029934185"/>
            <w:r>
              <w:t xml:space="preserve">NA</w:t>
            </w:r>
            <w:bookmarkEnd w:id="144"/>
          </w:p>
        </w:tc>
        <w:tc>
          <w:tcPr/>
          <w:p>
            <w:pPr>
              <w:pStyle w:val="Heading4"/>
              <w:jc w:val="center"/>
            </w:pPr>
            <w:bookmarkStart w:id="145" w:name="X1d7368229e123ef6b687dd03f89fa1b58ab49b8"/>
            <w:r>
              <w:t xml:space="preserve">NA</w:t>
            </w:r>
            <w:bookmarkEnd w:id="145"/>
          </w:p>
        </w:tc>
      </w:tr>
    </w:tbl>
    <w:bookmarkStart w:id="146" w:name="Xf6f3d952f9a032981caed3cf2f790590e398a95"/>
    <w:p>
      <w:pPr>
        <w:pStyle w:val="Heading4"/>
      </w:pPr>
      <w:r>
        <w:rPr>
          <w:b/>
          <w:bCs/>
        </w:rPr>
        <w:t xml:space="preserve">Note</w:t>
      </w:r>
      <w:r>
        <w:t xml:space="preserve">: When the app is in killed or closed state, call log pop up will be invoked for both incoming and outgoing calls. But after adding or discarding the call log the App will not be launched.</w:t>
      </w:r>
    </w:p>
    <w:p>
      <w:r>
        <w:pict>
          <v:rect style="width:0;height:1.5pt" o:hralign="center" o:hrstd="t" o:hr="t"/>
        </w:pict>
      </w:r>
    </w:p>
    <w:bookmarkEnd w:id="146"/>
    <w:bookmarkStart w:id="147" w:name="Xdac8fbaf0955bb6b69f2dcd9a271235c582497c"/>
    <w:p>
      <w:pPr>
        <w:pStyle w:val="Heading3"/>
      </w:pPr>
      <w:r>
        <w:rPr>
          <w:b/>
          <w:bCs/>
          <w:u w:val="single"/>
        </w:rPr>
        <w:t xml:space="preserve">KNOWN LIMITATIONS</w:t>
      </w:r>
    </w:p>
    <w:bookmarkEnd w:id="147"/>
    <w:bookmarkStart w:id="167" w:name="X5ba1ffc2491e59e6c67cde9a65436324cecb8ea"/>
    <w:p>
      <w:pPr>
        <w:pStyle w:val="Heading3"/>
      </w:pPr>
      <w:r>
        <w:rPr>
          <w:b/>
          <w:bCs/>
        </w:rPr>
        <w:t xml:space="preserve">Battery saver restrictions</w:t>
      </w:r>
    </w:p>
    <w:bookmarkStart w:id="166" w:name="X13cdda6dade37ef91385816f57047d9d4db1c5d"/>
    <w:p>
      <w:pPr>
        <w:pStyle w:val="Heading4"/>
      </w:pPr>
      <w:r>
        <w:rPr>
          <w:i/>
          <w:iCs/>
        </w:rPr>
        <w:t xml:space="preserve">Case 1)</w:t>
      </w:r>
      <w:r>
        <w:t xml:space="preserve"> </w:t>
      </w:r>
      <w:r>
        <w:rPr>
          <w:b/>
          <w:bCs/>
        </w:rPr>
        <w:t xml:space="preserve">Android 6 and above → Call log prompts won't appear if the device has battery-saver ON and if Freshsales is optimised for battery usage when the app is minimized or killed</w:t>
      </w:r>
    </w:p>
    <w:p>
      <w:pPr>
        <w:pStyle w:val="FirstParagraph"/>
      </w:pPr>
      <w:r>
        <w:rPr>
          <w:b/>
          <w:bCs/>
          <w:i/>
          <w:iCs/>
        </w:rPr>
        <w:t xml:space="preserve">Case 2)</w:t>
      </w:r>
      <w:r>
        <w:rPr>
          <w:b/>
          <w:bCs/>
        </w:rPr>
        <w:t xml:space="preserve"> Additionally for </w:t>
      </w:r>
      <w:r>
        <w:rPr>
          <w:b/>
          <w:bCs/>
        </w:rPr>
        <w:t xml:space="preserve">Android 9 and above → </w:t>
      </w:r>
      <w:r>
        <w:rPr>
          <w:b/>
          <w:bCs/>
        </w:rPr>
        <w:t xml:space="preserve">If Freshsales is restricted for background battery usage (setting named 'Background restriction'), call log prompts won't appear when the app is minimized or killed</w:t>
      </w:r>
    </w:p>
    <w:p>
      <w:pPr>
        <w:pStyle w:val="BodyText"/>
      </w:pPr>
      <w:r>
        <w:t xml:space="preserve">For both cases, the user has to disable battery optimization for Freshsales. To do so, Freshsales has an in-app setting 'Battery optimization'. </w:t>
      </w:r>
    </w:p>
    <w:p>
      <w:pPr>
        <w:pStyle w:val="Heading4"/>
        <w:numPr>
          <w:ilvl w:val="0"/>
          <w:numId w:val="1001"/>
        </w:numPr>
      </w:pPr>
      <w:bookmarkStart w:id="148" w:name="Xeedecd57e1b913094af6886d8210b5480c10313"/>
      <w:r>
        <w:t xml:space="preserve">Launch Freshsales app</w:t>
      </w:r>
      <w:bookmarkEnd w:id="148"/>
    </w:p>
    <w:p>
      <w:pPr>
        <w:pStyle w:val="Heading4"/>
        <w:numPr>
          <w:ilvl w:val="0"/>
          <w:numId w:val="1001"/>
        </w:numPr>
      </w:pPr>
      <w:bookmarkStart w:id="149" w:name="Xeebe8560305656bc542f51ca6efacb85e59fbe8"/>
      <w:r>
        <w:t xml:space="preserve">Tap on the three-dot indicator on the home screen</w:t>
      </w:r>
      <w:bookmarkEnd w:id="149"/>
    </w:p>
    <w:p>
      <w:pPr>
        <w:pStyle w:val="Heading4"/>
        <w:numPr>
          <w:ilvl w:val="0"/>
          <w:numId w:val="1001"/>
        </w:numPr>
      </w:pPr>
      <w:bookmarkStart w:id="150" w:name="Xe8ffeafbaf2aef44723d27a484154c5126c918c"/>
      <w:r>
        <w:t xml:space="preserve">Settings</w:t>
      </w:r>
      <w:r>
        <w:t xml:space="preserve"> → Call preferences → 'Battery optimization'</w:t>
      </w:r>
      <w:bookmarkEnd w:id="150"/>
    </w:p>
    <w:p>
      <w:pPr>
        <w:pStyle w:val="Compact"/>
        <w:numPr>
          <w:ilvl w:val="0"/>
          <w:numId w:val="1001"/>
        </w:numPr>
      </w:pPr>
      <w:r>
        <w:rPr>
          <w:b/>
          <w:bCs/>
        </w:rPr>
        <w:t xml:space="preserve">Redirects to a battery optimization system screen which lists all the applications which are not optimised.</w:t>
      </w:r>
    </w:p>
    <w:p>
      <w:pPr>
        <w:pStyle w:val="Compact"/>
        <w:numPr>
          <w:ilvl w:val="0"/>
          <w:numId w:val="1001"/>
        </w:numPr>
      </w:pPr>
      <w:r>
        <w:rPr>
          <w:b/>
          <w:bCs/>
        </w:rPr>
        <w:t xml:space="preserve">User has to select 'All apps', go to Freshsales and disable battery optimization.</w:t>
      </w:r>
    </w:p>
    <w:p>
      <w:pPr>
        <w:pStyle w:val="FirstParagraph"/>
      </w:pPr>
      <w:r>
        <w:t xml:space="preserve">                  </w:t>
      </w:r>
      <w:r>
        <w:drawing>
          <wp:inline>
            <wp:extent cx="1853513" cy="3810000"/>
            <wp:effectExtent b="0" l="0" r="0" t="0"/>
            <wp:docPr descr="" title="" id="152" name="Picture"/>
            <a:graphic>
              <a:graphicData uri="http://schemas.openxmlformats.org/drawingml/2006/picture">
                <pic:pic>
                  <pic:nvPicPr>
                    <pic:cNvPr descr="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" id="153" name="Picture"/>
                    <pic:cNvPicPr>
                      <a:picLocks noChangeArrowheads="1" noChangeAspect="1"/>
                    </pic:cNvPicPr>
                  </pic:nvPicPr>
                  <pic:blipFill>
                    <a:blip r:embed="rId151"/>
                    <a:stretch>
                      <a:fillRect/>
                    </a:stretch>
                  </pic:blipFill>
                  <pic:spPr bwMode="auto">
                    <a:xfrm>
                      <a:off x="0" y="0"/>
                      <a:ext cx="1853513" cy="3810000"/>
                    </a:xfrm>
                    <a:prstGeom prst="rect">
                      <a:avLst/>
                    </a:prstGeom>
                    <a:noFill/>
                    <a:ln w="9525">
                      <a:noFill/>
                      <a:headEnd/>
                      <a:tailEnd/>
                    </a:ln>
                  </pic:spPr>
                </pic:pic>
              </a:graphicData>
            </a:graphic>
          </wp:inline>
        </w:drawing>
      </w:r>
      <w:r>
        <w:t xml:space="preserve">          </w:t>
      </w:r>
      <w:r>
        <w:drawing>
          <wp:inline>
            <wp:extent cx="1853513" cy="3810000"/>
            <wp:effectExtent b="0" l="0" r="0" t="0"/>
            <wp:docPr descr="" title="" id="155" name="Picture"/>
            <a:graphic>
              <a:graphicData uri="http://schemas.openxmlformats.org/drawingml/2006/picture">
                <pic:pic>
                  <pic:nvPicPr>
                    <pic:cNvPr descr="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" id="156" name="Picture"/>
                    <pic:cNvPicPr>
                      <a:picLocks noChangeArrowheads="1" noChangeAspect="1"/>
                    </pic:cNvPicPr>
                  </pic:nvPicPr>
                  <pic:blipFill>
                    <a:blip r:embed="rId154"/>
                    <a:stretch>
                      <a:fillRect/>
                    </a:stretch>
                  </pic:blipFill>
                  <pic:spPr bwMode="auto">
                    <a:xfrm>
                      <a:off x="0" y="0"/>
                      <a:ext cx="1853513" cy="3810000"/>
                    </a:xfrm>
                    <a:prstGeom prst="rect">
                      <a:avLst/>
                    </a:prstGeom>
                    <a:noFill/>
                    <a:ln w="9525">
                      <a:noFill/>
                      <a:headEnd/>
                      <a:tailEnd/>
                    </a:ln>
                  </pic:spPr>
                </pic:pic>
              </a:graphicData>
            </a:graphic>
          </wp:inline>
        </w:drawing>
      </w:r>
      <w:r>
        <w:t xml:space="preserve">          </w:t>
      </w:r>
      <w:r>
        <w:drawing>
          <wp:inline>
            <wp:extent cx="1857375" cy="3810000"/>
            <wp:effectExtent b="0" l="0" r="0" t="0"/>
            <wp:docPr descr="" title="" id="158" name="Picture"/>
            <a:graphic>
              <a:graphicData uri="http://schemas.openxmlformats.org/drawingml/2006/picture">
                <pic:pic>
                  <pic:nvPicPr>
                    <pic:cNvPr descr="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" id="159" name="Picture"/>
                    <pic:cNvPicPr>
                      <a:picLocks noChangeArrowheads="1" noChangeAspect="1"/>
                    </pic:cNvPicPr>
                  </pic:nvPicPr>
                  <pic:blipFill>
                    <a:blip r:embed="rId157"/>
                    <a:stretch>
                      <a:fillRect/>
                    </a:stretch>
                  </pic:blipFill>
                  <pic:spPr bwMode="auto">
                    <a:xfrm>
                      <a:off x="0" y="0"/>
                      <a:ext cx="1857375" cy="3810000"/>
                    </a:xfrm>
                    <a:prstGeom prst="rect">
                      <a:avLst/>
                    </a:prstGeom>
                    <a:noFill/>
                    <a:ln w="9525">
                      <a:noFill/>
                      <a:headEnd/>
                      <a:tailEnd/>
                    </a:ln>
                  </pic:spPr>
                </pic:pic>
              </a:graphicData>
            </a:graphic>
          </wp:inline>
        </w:drawing>
      </w:r>
      <w:r>
        <w:t xml:space="preserve">       </w:t>
      </w:r>
      <w:r>
        <w:drawing>
          <wp:inline>
            <wp:extent cx="1857375" cy="3810000"/>
            <wp:effectExtent b="0" l="0" r="0" t="0"/>
            <wp:docPr descr="" title="" id="161" name="Picture"/>
            <a:graphic>
              <a:graphicData uri="http://schemas.openxmlformats.org/drawingml/2006/picture">
                <pic:pic>
                  <pic:nvPicPr>
                    <pic:cNvPr descr="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" id="162" name="Picture"/>
                    <pic:cNvPicPr>
                      <a:picLocks noChangeArrowheads="1" noChangeAspect="1"/>
                    </pic:cNvPicPr>
                  </pic:nvPicPr>
                  <pic:blipFill>
                    <a:blip r:embed="rId160"/>
                    <a:stretch>
                      <a:fillRect/>
                    </a:stretch>
                  </pic:blipFill>
                  <pic:spPr bwMode="auto">
                    <a:xfrm>
                      <a:off x="0" y="0"/>
                      <a:ext cx="1857375" cy="3810000"/>
                    </a:xfrm>
                    <a:prstGeom prst="rect">
                      <a:avLst/>
                    </a:prstGeom>
                    <a:noFill/>
                    <a:ln w="9525">
                      <a:noFill/>
                      <a:headEnd/>
                      <a:tailEnd/>
                    </a:ln>
                  </pic:spPr>
                </pic:pic>
              </a:graphicData>
            </a:graphic>
          </wp:inline>
        </w:drawing>
      </w:r>
      <w:r>
        <w:t xml:space="preserve">       </w:t>
      </w:r>
      <w:r>
        <w:drawing>
          <wp:inline>
            <wp:extent cx="1857375" cy="3810000"/>
            <wp:effectExtent b="0" l="0" r="0" t="0"/>
            <wp:docPr descr="" title="" id="164" name="Picture"/>
            <a:graphic>
              <a:graphicData uri="http://schemas.openxmlformats.org/drawingml/2006/picture">
                <pic:pic>
                  <pic:nvPicPr>
                    <pic:cNvPr descr="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" id="165" name="Picture"/>
                    <pic:cNvPicPr>
                      <a:picLocks noChangeArrowheads="1" noChangeAspect="1"/>
                    </pic:cNvPicPr>
                  </pic:nvPicPr>
                  <pic:blipFill>
                    <a:blip r:embed="rId163"/>
                    <a:stretch>
                      <a:fillRect/>
                    </a:stretch>
                  </pic:blipFill>
                  <pic:spPr bwMode="auto">
                    <a:xfrm>
                      <a:off x="0" y="0"/>
                      <a:ext cx="1857375" cy="3810000"/>
                    </a:xfrm>
                    <a:prstGeom prst="rect">
                      <a:avLst/>
                    </a:prstGeom>
                    <a:noFill/>
                    <a:ln w="9525">
                      <a:noFill/>
                      <a:headEnd/>
                      <a:tailEnd/>
                    </a:ln>
                  </pic:spPr>
                </pic:pic>
              </a:graphicData>
            </a:graphic>
          </wp:inline>
        </w:drawing>
      </w:r>
    </w:p>
    <w:p>
      <w:pPr>
        <w:pStyle w:val="BodyText"/>
      </w:pPr>
      <w:r>
        <w:br/>
      </w:r>
    </w:p>
    <w:p>
      <w:pPr>
        <w:pStyle w:val="BodyText"/>
      </w:pPr>
      <w:r>
        <w:t xml:space="preserve">Note: For some phones, the battery optimization screen with the list of all apps will have toggles. User has to turn</w:t>
      </w:r>
      <w:r>
        <w:t xml:space="preserve"> </w:t>
      </w:r>
      <w:r>
        <w:rPr>
          <w:b/>
          <w:bCs/>
        </w:rPr>
        <w:t xml:space="preserve">OFF</w:t>
      </w:r>
      <w:r>
        <w:t xml:space="preserve"> </w:t>
      </w:r>
      <w:r>
        <w:t xml:space="preserve">battery optimization for Freshsales. </w:t>
      </w:r>
    </w:p>
    <w:p>
      <w:r>
        <w:pict>
          <v:rect style="width:0;height:1.5pt" o:hralign="center" o:hrstd="t" o:hr="t"/>
        </w:pict>
      </w:r>
    </w:p>
    <w:bookmarkEnd w:id="166"/>
    <w:bookmarkEnd w:id="167"/>
    <w:bookmarkStart w:id="233" w:name="X112a99c11bc450be04149fa5c72120ea393bc3d"/>
    <w:p>
      <w:pPr>
        <w:pStyle w:val="Heading3"/>
      </w:pPr>
      <w:r>
        <w:rPr>
          <w:b/>
          <w:bCs/>
        </w:rPr>
        <w:t xml:space="preserve">Autostart permission </w:t>
      </w:r>
    </w:p>
    <w:p>
      <w:pPr>
        <w:pStyle w:val="Compact"/>
        <w:numPr>
          <w:ilvl w:val="0"/>
          <w:numId w:val="1002"/>
        </w:numPr>
      </w:pPr>
      <w:r>
        <w:rPr>
          <w:b/>
          <w:bCs/>
        </w:rPr>
        <w:t xml:space="preserve">Enable the "Auto-start" setting to receive call logs when the app is killed from the recent apps (or) when the app was closed by a consecutive double back press from Freshsales home-screen</w:t>
      </w:r>
    </w:p>
    <w:p>
      <w:pPr>
        <w:pStyle w:val="Heading4"/>
        <w:numPr>
          <w:ilvl w:val="0"/>
          <w:numId w:val="1003"/>
        </w:numPr>
      </w:pPr>
      <w:bookmarkStart w:id="168" w:name="X69b68bfd51960e5bd136760938cb818160b50a7"/>
      <w:r>
        <w:t xml:space="preserve">Launch Freshsales app</w:t>
      </w:r>
      <w:bookmarkEnd w:id="168"/>
    </w:p>
    <w:p>
      <w:pPr>
        <w:pStyle w:val="Heading4"/>
        <w:numPr>
          <w:ilvl w:val="0"/>
          <w:numId w:val="1003"/>
        </w:numPr>
      </w:pPr>
      <w:bookmarkStart w:id="169" w:name="X3bec3a7c3d0d26509538f4a2c89662bbf4358be"/>
      <w:r>
        <w:t xml:space="preserve">Tap on the three-dot indicator on the home screen</w:t>
      </w:r>
      <w:bookmarkEnd w:id="169"/>
    </w:p>
    <w:p>
      <w:pPr>
        <w:pStyle w:val="Heading4"/>
        <w:numPr>
          <w:ilvl w:val="0"/>
          <w:numId w:val="1003"/>
        </w:numPr>
      </w:pPr>
      <w:bookmarkStart w:id="170" w:name="Xd78036ff7ebd65b7f8c182aca0603588fc44a26"/>
      <w:r>
        <w:t xml:space="preserve">Settings → Call preferences → 'Enable autostart permission'</w:t>
      </w:r>
      <w:bookmarkEnd w:id="170"/>
    </w:p>
    <w:p>
      <w:pPr>
        <w:pStyle w:val="Heading4"/>
        <w:numPr>
          <w:ilvl w:val="0"/>
          <w:numId w:val="1003"/>
        </w:numPr>
      </w:pPr>
      <w:bookmarkStart w:id="171" w:name="X5042540c00fd991223ea2cac642d56098bd9120"/>
      <w:r>
        <w:t xml:space="preserve">Redirects to a autostart system screen shown below with all the installed applications</w:t>
      </w:r>
      <w:bookmarkEnd w:id="171"/>
    </w:p>
    <w:p>
      <w:pPr>
        <w:pStyle w:val="Heading4"/>
        <w:numPr>
          <w:ilvl w:val="0"/>
          <w:numId w:val="1003"/>
        </w:numPr>
      </w:pPr>
      <w:bookmarkStart w:id="172" w:name="Xe7e09468487bc4031927fa8847cd33632d483a2"/>
      <w:r>
        <w:t xml:space="preserve">Turn on the setting for Freshsales</w:t>
      </w:r>
      <w:bookmarkEnd w:id="172"/>
    </w:p>
    <w:bookmarkStart w:id="179" w:name="Xea173292865f90b141be8ae1cda6dd5f4b6e000"/>
    <w:p>
      <w:pPr>
        <w:pStyle w:val="Heading4"/>
      </w:pPr>
      <w:r>
        <w:t xml:space="preserve">Note: Freshsales has an in-app setting only for these well-known third-party OEMs which require the autostart permission →</w:t>
      </w:r>
      <w:r>
        <w:t xml:space="preserve"> </w:t>
      </w:r>
      <w:r>
        <w:rPr>
          <w:i/>
          <w:iCs/>
        </w:rPr>
        <w:t xml:space="preserve">Xiaomi, Vivo, Oppo, Honor, Letv</w:t>
      </w:r>
      <w:r>
        <w:t xml:space="preserve"> </w:t>
      </w:r>
    </w:p>
    <w:p>
      <w:pPr>
        <w:pStyle w:val="FirstParagraph"/>
      </w:pPr>
      <w:r>
        <w:t xml:space="preserve">                                       </w:t>
      </w:r>
      <w:r>
        <w:drawing>
          <wp:inline>
            <wp:extent cx="1905000" cy="3810000"/>
            <wp:effectExtent b="0" l="0" r="0" t="0"/>
            <wp:docPr descr="" title="" id="174" name="Picture"/>
            <a:graphic>
              <a:graphicData uri="http://schemas.openxmlformats.org/drawingml/2006/picture">
                <pic:pic>
                  <pic:nvPicPr>
                    <pic:cNvPr descr="data:image/jpeg;base64,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Ycfp9mTj9PsyDMYcfp9mTj9PsyDMYcfp9mTj9PsyDMYcfp9mTj9PsyDMYcfp9mTj9PsyDMYcfp9mTj9PsyDMYcfp9mTj9PsyDMYcfp9mTj9PsyDMYcfp9mTj9PsyDMYcfp9mTj9PsyDMYcfp9mTj9PsyDMYcfp9mTj9PsyDMYcfp9mTj9PsyDMYcfp9mTj9PsyDMYcfp9mTj9PsyDMYcfp9mTj9PsyDMYcfp9mTj9PsyDMYcfp9mTj9PsyDMYcfp9mTj9PsyDMYcfp9mTj9PsyDMYcfp9mTj9PsyDMYcfp9mTj9PsyDMYcfp9mTj9PsyDMYcfp9mTj9PsyDMYcfp9mTj9PsyDMYcfp9mTj9PsyDMYcfp9mTj9PsyDMYcfp9mTj9PsyDMYcfp9mTj9PsyDMYcfp9mTj9PsyDMYcfp9mTj9PsyDMYcfp9mTj9PsyDMYcfp9mTj9PsyDMYcfp9mTj9PsyDMYcfp9mTj9PsyDMYcfp9mTj9PsyDMYcfp9mTj9PsyDMYcfp9mTj9PsyDMYcfp9mTj9PsyDMYcfp9mTj9PsyDMYcfp9mTj9PsyDMYcfp9mTj9PsyDMYcfp9mTj9PsyDMYcfp9mTj9PsyDMYcfp9mTj9PsyDMYcfp9mTj9PsyDMYcfp9mTj9PsyDMYcfp9mTj9PsyDMYcfp9mTj9PsyDMYcfp9mTj9PsyDMYcfp9mTj9PsyDMYcfp9mTj9PsyDMYcfp9mTj9PsyDMYcfp9mTj9PsyDMYcfp9mTj9PsyDMYcfp9mTj9PsyDMYcfp9mTj9PsyDMYcfp9mTj9PsyDMYcfp9mTj9PsyDMYcfp9mTj9PsyDMYcfp9mTj9PsyDMYcfp9mTj9PsyDMYcfp9mTj9PsyDMYcfp9mTj9PsyDMYcfp9mTj9PsyDMYcfp9mTj9PsyDMYcfp9mTj9PsyDMYcfp9mQG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H/9k=" id="175" name="Picture"/>
                    <pic:cNvPicPr>
                      <a:picLocks noChangeArrowheads="1" noChangeAspect="1"/>
                    </pic:cNvPicPr>
                  </pic:nvPicPr>
                  <pic:blipFill>
                    <a:blip r:embed="rId173"/>
                    <a:stretch>
                      <a:fillRect/>
                    </a:stretch>
                  </pic:blipFill>
                  <pic:spPr bwMode="auto">
                    <a:xfrm>
                      <a:off x="0" y="0"/>
                      <a:ext cx="1905000" cy="3810000"/>
                    </a:xfrm>
                    <a:prstGeom prst="rect">
                      <a:avLst/>
                    </a:prstGeom>
                    <a:noFill/>
                    <a:ln w="9525">
                      <a:noFill/>
                      <a:headEnd/>
                      <a:tailEnd/>
                    </a:ln>
                  </pic:spPr>
                </pic:pic>
              </a:graphicData>
            </a:graphic>
          </wp:inline>
        </w:drawing>
      </w:r>
      <w:r>
        <w:t xml:space="preserve">                         </w:t>
      </w:r>
      <w:r>
        <w:drawing>
          <wp:inline>
            <wp:extent cx="1905000" cy="3810000"/>
            <wp:effectExtent b="0" l="0" r="0" t="0"/>
            <wp:docPr descr="" title="" id="177" name="Picture"/>
            <a:graphic>
              <a:graphicData uri="http://schemas.openxmlformats.org/drawingml/2006/picture">
                <pic:pic>
                  <pic:nvPicPr>
                    <pic:cNvPr descr="data:image/png;base64,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9k=" id="178" name="Picture"/>
                    <pic:cNvPicPr>
                      <a:picLocks noChangeArrowheads="1" noChangeAspect="1"/>
                    </pic:cNvPicPr>
                  </pic:nvPicPr>
                  <pic:blipFill>
                    <a:blip r:embed="rId176"/>
                    <a:stretch>
                      <a:fillRect/>
                    </a:stretch>
                  </pic:blipFill>
                  <pic:spPr bwMode="auto">
                    <a:xfrm>
                      <a:off x="0" y="0"/>
                      <a:ext cx="1905000" cy="3810000"/>
                    </a:xfrm>
                    <a:prstGeom prst="rect">
                      <a:avLst/>
                    </a:prstGeom>
                    <a:noFill/>
                    <a:ln w="9525">
                      <a:noFill/>
                      <a:headEnd/>
                      <a:tailEnd/>
                    </a:ln>
                  </pic:spPr>
                </pic:pic>
              </a:graphicData>
            </a:graphic>
          </wp:inline>
        </w:drawing>
      </w:r>
    </w:p>
    <w:p>
      <w:r>
        <w:pict>
          <v:rect style="width:0;height:1.5pt" o:hralign="center" o:hrstd="t" o:hr="t"/>
        </w:pict>
      </w:r>
    </w:p>
    <w:bookmarkEnd w:id="179"/>
    <w:bookmarkStart w:id="180" w:name="X9aeca2863f90b7c899cc6723199f4253c71c521"/>
    <w:p>
      <w:pPr>
        <w:pStyle w:val="Heading4"/>
      </w:pPr>
      <w:r>
        <w:rPr>
          <w:b/>
          <w:bCs/>
        </w:rPr>
        <w:t xml:space="preserve">Permissions specific to Xiaomi devices </w:t>
      </w:r>
    </w:p>
    <w:bookmarkEnd w:id="180"/>
    <w:bookmarkStart w:id="196" w:name="Xe7f8f92d871e4f4ea016efabe172f81370a05cc"/>
    <w:p>
      <w:pPr>
        <w:pStyle w:val="Heading4"/>
      </w:pPr>
      <w:r>
        <w:rPr>
          <w:b/>
          <w:bCs/>
        </w:rPr>
        <w:t xml:space="preserve">Android 8</w:t>
      </w:r>
    </w:p>
    <w:p>
      <w:pPr>
        <w:pStyle w:val="Heading4"/>
        <w:numPr>
          <w:ilvl w:val="0"/>
          <w:numId w:val="1004"/>
        </w:numPr>
      </w:pPr>
      <w:bookmarkStart w:id="181" w:name="X377f27859cdf7acea5a1ccbb3046668687be390"/>
      <w:r>
        <w:t xml:space="preserve">Enable the "Start in Background" permission to receive call logs </w:t>
      </w:r>
      <w:bookmarkEnd w:id="181"/>
    </w:p>
    <w:p>
      <w:pPr>
        <w:pStyle w:val="Heading4"/>
        <w:numPr>
          <w:ilvl w:val="0"/>
          <w:numId w:val="1005"/>
        </w:numPr>
      </w:pPr>
      <w:bookmarkStart w:id="182" w:name="X3e5efefb0c29e09b1ef67912b93177b4a59f6dd"/>
      <w:r>
        <w:t xml:space="preserve">Launch Freshsales app</w:t>
      </w:r>
      <w:bookmarkEnd w:id="182"/>
    </w:p>
    <w:p>
      <w:pPr>
        <w:pStyle w:val="Heading4"/>
        <w:numPr>
          <w:ilvl w:val="0"/>
          <w:numId w:val="1005"/>
        </w:numPr>
      </w:pPr>
      <w:bookmarkStart w:id="183" w:name="X3184cf0ce082ebba0f2c21c838b116866628857"/>
      <w:r>
        <w:t xml:space="preserve">Tap on the three-dot indicator on the home screen</w:t>
      </w:r>
      <w:bookmarkEnd w:id="183"/>
    </w:p>
    <w:p>
      <w:pPr>
        <w:pStyle w:val="Heading4"/>
        <w:numPr>
          <w:ilvl w:val="0"/>
          <w:numId w:val="1005"/>
        </w:numPr>
      </w:pPr>
      <w:bookmarkStart w:id="184" w:name="X5de3d4eedc5a071b81194e5d803076149d22f57"/>
      <w:r>
        <w:t xml:space="preserve">Settings → Call preferences → 'Battery-saver and other permissions'</w:t>
      </w:r>
      <w:bookmarkEnd w:id="184"/>
    </w:p>
    <w:p>
      <w:pPr>
        <w:pStyle w:val="Heading4"/>
        <w:numPr>
          <w:ilvl w:val="0"/>
          <w:numId w:val="1005"/>
        </w:numPr>
      </w:pPr>
      <w:bookmarkStart w:id="185" w:name="X5b7ccc261be3f153f6daa0a078b0e38a28aad47"/>
      <w:r>
        <w:t xml:space="preserve">Redirects to the page shown below (App info page of Freshsales)</w:t>
      </w:r>
      <w:bookmarkEnd w:id="185"/>
    </w:p>
    <w:p>
      <w:pPr>
        <w:pStyle w:val="Heading4"/>
        <w:numPr>
          <w:ilvl w:val="0"/>
          <w:numId w:val="1005"/>
        </w:numPr>
      </w:pPr>
      <w:bookmarkStart w:id="186" w:name="X1110d4ad324911d54601086d39b6adb17a02730"/>
      <w:r>
        <w:t xml:space="preserve">Tap on 'Other permissions and enable</w:t>
      </w:r>
      <w:r>
        <w:t xml:space="preserve"> 'Start in background'</w:t>
      </w:r>
      <w:bookmarkEnd w:id="186"/>
    </w:p>
    <w:p>
      <w:pPr>
        <w:pStyle w:val="FirstParagraph"/>
      </w:pPr>
      <w:r>
        <w:t xml:space="preserve">                                </w:t>
      </w:r>
      <w:r>
        <w:drawing>
          <wp:inline>
            <wp:extent cx="1905000" cy="3810000"/>
            <wp:effectExtent b="0" l="0" r="0" t="0"/>
            <wp:docPr descr="" title="" id="188" name="Picture"/>
            <a:graphic>
              <a:graphicData uri="http://schemas.openxmlformats.org/drawingml/2006/picture">
                <pic:pic>
                  <pic:nvPicPr>
                    <pic:cNvPr descr="data:image/jpeg;base64,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GHznkR7x875Ee9+AMxh875Ee9+B875Ee9+AMxh875Ee9+B875Ee9+AMxh875Ee9+B875Ee9+AMxh875Ee9+B875Ee9+AMxh875Ee9+B875Ee9+AMxh875Ee9+B875Ee9+AMxh875Ee9+B875Ee9+AMxh875Ee9+B875Ee9+AMxh875Ee9+B875Ee9+AMxh875Ee9+B875Ee9+AMxh875Ee9+B875Ee9+AMxh875Ee9+B875Ee9+AMxh875Ee9+B875Ee9+AMxh875Ee9+B875Ee9+AMxh875Ee9+B875Ee9+AMxh875Ee9+B875Ee9+AMxh875Ee9+B875Ee9+AMxh875Ee9+B875Ee9+AMxh875Ee9+B875Ee9+AMxh875Ee9+B875Ee9+AMxh875Ee9+B875Ee9+AMxh875Ee9+B875Ee9+AMxh875Ee9+B875Ee9+AMxh875Ee9+B875Ee9+AMxh875Ee9+B875Ee9+AMxh875Ee9+B875Ee9+AMxh875Ee9+B875Ee9+AMxh875Ee9+B875Ee9+AMxh875Ee9+B875Ee9+AMxh875Ee9+B875Ee9+AMxh875Ee9+B875Ee9+AMxh875Ee9+B875Ee9+AMxh875Ee9+B875Ee9+AMxh875Ee9+B875Ee9+AMxh875Ee9+B875Ee9+AMxh875Ee9+B875Ee9+AMxh875Ee9+B875Ee9+AMxh875Ee9+B875Ee9+AMxh875Ee9+B875Ee9+AMxh875Ee9+B875Ee9+AMxh875Ee9+B875Ee9+AMxh875Ee9+B875Ee9+AMxh875Ee9+B875Ee9+AMxh875Ee9+B875Ee9+AMxh875Ee9+B875Ee9+AMxh875Ee9+B875Ee9+AMxh875Ee9+B875Ee9+AMxh875Ee9+B875Ee9+AMxh875Ee9+B875Ee9+AMxh875Ee9+B875Ee9+AMxh875Ee9+B875Ee9+AMxh875Ee9+B875Ee9+AMxh875Ee9+B875Ee9+AMxh875Ee9+B875Ee9+AMxh875Ee9+B875Ee9+AMxh875Ee9+B875Ee9+AMxh875Ee9+B875Ee9+AMxh875Ee9+B875Ee9+AMxh875Ee9+B875Ee9+AMxh875Ee9+B875Ee9+AMxh875Ee9+B875Ee9+AMxh875Ee9+B875Ee9+AMxh875Ee9+B875Ee9+AMxh875Ee9+B875Ee9+AMxh875Ee9+B875Ee9+AMxh875Ee9+B875Ee9+AMxh855Ee8AmAAAAAAAAAAAAAAAAAAAAAAAAAAAAAAAAAAAAAAAAAAAAAAAAAAAAAAAAAAAAAAAAAAAAAAAAAAAAAAAAAAAAAAAAAAAAAAAAAAAAAAAAAAAAAAAAAAAAAAAAAAAAAAAAAAAAAAAAGq92BsjW2NgbI1tjYGyNbY2BsjW2NgbI1tjYGyNbY2BsjW2NgbI1tjYGyNbY2BsjW2NgbI1tjYGyNbY2BsjW2NgbI1tjYGyNbY2BsjW2NgbI1tjYGyNbY2BsjW2NgbI1tjYGyNbY2BsjW2NgbI1tjYGyNbY2BsjW2NgbI1tjYGyNbY2BsjW2NgbI1tjYGyNbY2BsjW2NgbI1tjYGyNbY2BsjW2NgbI1tjYGyNbY2BsjW2NgbI1tjYGyNbY2BsjW2NgbI1tjYGyNbY2BsjW2NgbI1tjYGyNbY2BsjW2NgbI1tjYGyNbY2BsjW2NgbI1tjYGyNbY2BsjW2NgbI1tjYGyNbY2BsjW2NgbI1tjYGyNbY2BsjW2NgbI1tjYGyNbY2BsjW2NgbI1tjYGyNbY2BsjW2NgbI1tjYGyNbY2BsjVAewECUAAAAAAAAAAAAAAAAAAAAAAAAAAAAAAAAAAAAAAAAAAAAAAAAAAAAAAAAAAAAAAAAAAAAAAAAAAAAAAAAAAAAAAAAAAAAAAAAAAAAAAAAAAAAAAAAAAAAAAAAAAAAAAAAAAAAEhIhJAQJQAAAAAAAAAAAAAAAAAAAAAAAAAAAAAAAAAAAAAAAAAAAAAAAAAAAAAAAAAAAAAAAAAAAAAAAAAAAAAAAAAAAAAAAAAAAAAAAAAAAAAAAAAAAAAAAAAAAAAAAAAAAAAAAAAAAASEiEkBAlAAA1dQzIxLUTEb11cqYbSi1qqZzIp8VNMA8txqOXHWUV18O/bxcMfQys52TiX+ryeKqnxxVzmPVK3xqYoxrVMdkUwjysGzlVxXc4t4jblINiJiqImJ3iY3hW6xlV2Yt27Vc01T8qZiduSxt0Rbt00UzMxTG0bqKufDtV27aZq2/+MA29Hyq7s3LV2uaqo+VEzO/rWN6ZixcmJ2mKZ2Uc/wDgdVmeymKv/wCWV3f/ADe5+7P2AqdJyL13L4bl2uqOGeUzuulDo357/wDCV8Cu1m7ctW7U266qJmZ32nZNpdddzCpquVTVVvPOZa2u/wB3Z9cp9I/MKPXP2g3QAVOsX7tq/bi3cqoiaeyJ28aC3b1O5biuiu5NMxvE9ZH3s9c/OLf7n823iZuNbxLVNd6mKopiJgGnj6jkY97q8reqmJ2nijnDZ1i9ctW7U2rlVO8zzpnbdX6jeoyczisxvG0UxO3bLb1imaMXGpntiNp9kAgs06jftxctV3KqZ8fH+L23n5eLe4L+9UR201dv0S2dNzcezh00XLkU1RM8tpaWo36cvKpmzEzERwxy7QWep3qqcGLlquad5jaYnbkrbHwhkUzVauXKoidp+Xs3tSom3pVuie2nhifY08DPpxLdVFVuauKd+Ugz8H1Xyrn/ADI+9Jq9+9avW4t3KqImnntOyfH1Wi/fptRaqiap7d2rrn5xb/c/mDC3b1O5RTXRXcmmqN4nrI+9tYNrPoyYnImube0771xLHG1Wxax7duqm5vTTtO0R97cxM21lzVFumuOHt4ogFNF/Lu3+rt3rk1TMxEcSfwfVfKuf8yPvalm9FjMi7MbxTVPJZfDVHmavaDKPCrOmX5v1VRcid6Z4t5iOTQsV52TNUWbtyqae35ey1y7kXtKruRG0VUROyu0nItY9dybtfDvEbcpB5Xf1DDqibtVXPyp4olaWsnwjBqu0/Jqimd/ROzQ1XNs37NNq1PF8reZ222bGn26rel3OKNuOKqo9W34ArrF3NyK+C1duVVbb7ceyfwfVfKuf8yPvauDkxi3+smmauUxtCx+GqPM1e0DJqyLGlUdZXVTd4uc8XPtnxodMz6+v6u/XNUV9k1TvtLa1id8CJ76oU8WKpxpv09lNXDPo7gX+oV1UYV2qiqaaojlMT6Wro167dm91lyqvbbbinfbteVZXhWj3Zqn5ymIir29rDQe2/wD/AB/mCTU9Qqs19TZ5V/4qu70NWLGp1U9ZxXezfbj5+xFb+e1WJq573d/rdECq07Ubld2LGRO8zypqnt37peaxfu2r9uLdyqiJp7InbxtqdNsTkdfvXFfFxcp5btHXPzi3+5/MGFu3qdyimuiu5NNUbxPWR97Zw7OoU5VFV+qvq+e+9cT4vWjx9Wos2KLc2qpmmNt927hZ1OZVXFNE08MR2yDT1DULvXzYx54dp2mY7ZlDXY1K3RN2a7m0RvPzm8+w1HHu4+XORREzTNXFFXdLZs6xRVHDftzT3zTzgGel59WRM2ru01xG8Vd6xa2NYxeV7Hpp9FUNkAAAAAAAAAAAAAAAAAAAAAAAAAAAAAAAAAAAAAAAAAAAAAAAAAAAAAAAAAAAAAAAAAAAAAAAAAAAAAAAAAACQkQkgIEoAAFJrduacmmvxVU7fTC7Q5WNRlWpt3PXEx4pB5hXabuJbqpnf5MRPolrZ2peC3urooivlvPPsalWlZVuqequUzE+OJmE2LpE03IryKoq2nfhjx+sGzl5M29Om7McNddMREd0ypcW5es1zcs0bzttvw77LjUsS9l8EW6qIpp5zxTPOU2Fj+C41Nudpq5zMx45BRZVy/fqi5eomJiNt+HZb4l7r9LmZn5VNE0z9EJ8yx4TjV2o2iZ7JnxS1cLBv49F6iuq3NNynaNpnlPsBpaN+e//AAlfKONHyY7LlqP/AJT9z34Jy/O2/en7gT67/d2fXKfSPzCj1z9qLJwL17EsWoqo4rfbMzPNrRpGVEbRdtxH70/cC7FVi6bk2cmi5Xcommmd5iKp+5agpdc/OLf7n82ePpNq9j27k3K4mqmJmI2T6lgXcu7RVbqoiIp2nimW3jW5s49u3VMTNNO07AhxtPx8aripiaq47Jqnsa2u/wB3Z9crRpaliXMum3FuaY4ZnfikGlh6baycPrJqqi5O+3Pkh025GPncN2mI3+TMzH5MrjBsVY2NTbrmJqiZ7OxqZ+mV38jrbNVFO8fKiqZ7QSaz+Zf/AChBo1m1csXJuW6K5irlNVMT4mzk4t/IwabVVVHWxMbzvO07NGNIyo7LluP/AJT9wLenHsUVRVTZt01R2TFMRKp1z84t/ufzefBOX52370/c2tRwLuVcoqt1URFNO08UyD3Ewca5i2q67UTVNMTM7y27ONZx5mbVEUzPbzMa3NnHt26piZpp2nZKDnMOmmvUaKa6Yqpmqd4mN4XvguP+z2vchVVaRkzXNUV243nftn7j4Jy/O2/en7gWOoUxTp12mmIiIp5RCp03Et5dVyLk1RwxG3DKwtYN6jAu2K66ZrrneJ3nbxPdNwbuJVcm5VRPFEbcMyCrv2vAc7aaeKmmeKOKO2F7crpuYlddE701UTMexDqOFOXRTwTTFymeUz3PMTGv2cS5YuVUTvE8MxM8twVmk0UXMzhuUU1RwzyqjddeC4/7Pa9yFTGj5Mdly1H/AMp+578E5fnbfvT9wNzWeWD/APKEWjUU3MS9RXG9NVW0x9CSvBvVabTjzXR1kVbzMzO3bKTTcW5iWq6bk0zM1b/JkFNkW7mHeuWd+VUbeuPE3tB7b/8A8f5tvUcLwu3TwTEXKZ5TPcx03CuYnWdZVRPFttwzPi3BV1f+F1SZr5RTc3+j/s6GJiY3iY27d2pnYFGXEVRPDcjx9/rV/wAF5kfIiunh/enYGzTqlVeXFm3bpqpmvhirfxd6DXPzi3+5/NuYOnU4tXWV1cdzxd0MdSwLuXdoqt1UREU7TxTIJMLGsVYdqqqzbmZpjeZpjm2bdq3a36u3RRv28NMRup/gjLjsu2/en7k+Hp2RYyaLldyiaae2Iqnu9QM7eq015EWa7XDvPDMzV2M8vT8e5brrimLdURM708oY5ul05Fc3LVUUVz2xPZLUnTM2qOCbkcPprnYGOjXKqcubcT8mqnnC9aeBgU4m9U1cVyY2mfFENwAAAAAAAAAAAAAAAAAAAAAAAAAAAAAAAAAAAAAAAAAAAAAAAAAAAAAAAAAAAAAAAAAAAAAAAAAAAAAAAAAACQkQkgIEoAAAAAAAAAAAAAAAAAAAAAAAAAAAAAAAAAAAAAAAAAAAAAAAAAAAAAAAAAAAAAAAAAAAAAAAAAAAAAAAAAAAAAAAAAAAAAAAAAAAAAAAAAAAAAAAAAAAAAAAAAAAAAAAAAAAAJCRCSAgSgAAAAAAAAAAAAAAAAAAAAAAAAAAAAAAAAAAAAAAAAAAAAAAAAAAAAAAAAAAAAAAAAAAAAAAAAAAAAAAAAAAAAAAAAAAAAAAAAAAAAAAAAAAAAAAAAAAAAAAAAAAAAAAAAAAAAkJEJS9VT3ydVT3ykAR9VT3ydVT3ykAR9VT3ydVT3ykAR9VT3ydVT3ykAR9VT3ydVT3ykAR9VT3ydVT3ykAR9VT3ydVT3ykAR9VT3ydVT3ykAR9VT3ydVT3ykAR9VT3ydVT3ykAR9VT3ydVT3ykAR9VT3ydVT3ykAR9VT3ydVT3ykAR9VT3ydVT3ykAR9VT3ydVT3ykAR9VT3ydVT3ykAR9VT3ydVT3ykAR9VT3ydVT3ykAR9VT3ydVT3ykAR9VT3ydVT3ykAR9VT3ydVT3ykAR9VT3ydVT3ykAR9VT3ydVT3ykAR9VT3ydVT3ykAR9VT3ydVT3ykAR9VT3ydVT3ykAR9VT3ydVT3ykAR9VT3ydVT3ykAR9VT3ydVT3ykAR9VT3ydVT3ykAR9VT3ydVT3ykAR9VT3ydVT3ykAR9VT3ydVT3ykAR9VT3ydVT3ykAR9VT3ydVT3ykAR9VT3ydVT3ykAR9VT3ydVT3ykAR9VT3ydVT3ykAR9VT3ydVT3ykAR9VT3ydVT3ykAR9VT3ydVT3ykAR9VT3ydVT3ykAR9VT3ydVT3ykAR9VT3ydVT3ykAR9VT3ydVT3ykAR9VT3ydVT3ykAR9VT3ydVT3ykAR9VT3ydVT3ykAR9VT3ydVT3ykAR9VT3ydVT3ykAR9VT3ydVT3ykAR9VT3ydVT3ykAR9VT3ydVT3ykAR9VT3ydVT3ykAR9VT3ydVT3ykAR9VT3ydVT3ykAR9VT3ydVT3ykAR9VT3ydVT3ykAR9VT3ydVT3ykAR9VT3ydVT3ykAR9VT3ydVT3ykAR9VT3ydVT3ykAR9VT3ydVT3ykAR9VT3ydVT3ykAR9VT3ydVT3ykAR9VT3ydVT3ykAR9VT3ydVT3ykAR9VT3yJAAAAAAAAAAAAAAAAAAAAAAAAAAAAAAAAAAAAAAAAAAAAAAAAAAAAAAAAAAAAAAAAAAAAAAAAAAAAAAAAAAAAAAAAAAAAAAAAAAAAAAAAAAAAAAAAAAAAAAAAAAAAAAAAAAAAAAAAAAAAAAAAAAAAAAAAAAAAAAAAAAAAAAAAAAAAAAAAAAAAAAAAAAAAAAAAAAAAAAAAAAAAAAAAAAAAAAAAAAAAAAAAAAAAAAAAAAAAAAAAAAAAAAAAAAAAAAAAAAAAAAAAAAAAAAAAAAAAAAYTM7nFPeDMYcU95xT3gzGHFPecU94MxhxT3nFPeDMYcU95xT3gzGHFPecU94MxhxT3nFPeDMYcU95xT3gzGHFPecU94MxhxT3nFPeDMYcU95xT3gzGHFPecU94MxhxT3nFPeDMYcU95xT3gzGHFPecU94MxhxT3nFPeDMYcU95xT3gzGHFPecU94MxhxT3nFPeDMYcU95xT3gzGHFPecU94MxhxT3nFPeDMYcU95xT3gzGHFPecU94MxhxT3nFPeDMYcU95xT3gzGHFPecU94MxhxT3nFPeDMYcU95xT3gzGHFPecU94MxhxT3nFPeDMYcU95xT3gzGHFPecU94MxhxT3nFPeDMYcU95xT3gzGHFPecU94MxhxT3nFPeDMYcU95xT3gzGHFPecU94MxhxT3nFPeDMYcU95xT3gzGHFPecU94MxhxT3nFPeDMYcU95xT3gzGHFPecU94MxhxT3nFPeDMYcU95xT3gzGHFPecU94MxhxT3nFPeDMYcU95xT3gzGHFPecU94MxhxT3nFPeDMYcU95xT3gzGHFPecU94MxhxT3nFPeDMYcU95xT3gzGHFPecU94MxhxT3nFPeDMYcU95xT3gzGHFPecU94MxhxT3nFPeDMYcU95xT3gzGHFPecU94MxhEzuzAAAAAAAABHPbIT2yAAAAAAAAAAAAAAAAAAAAAAAAAAAAAAAAAAAAAAAAAAAAAAAAAAAAAAAAAAAAAAAAAAAAAAAAAAAAAAAAAAAAAAAAAAAAAAAAAAAAAAAAAAAAAAAAAAAAAAAAAAAAAR2wkRx2wkAAAAAAAABHPbIT2yAAAAAAAAAAAAAAAAAAAAAAAAAAAAAAAAAAAAAAAAAAAAAAAAAAAAAAAAAAAAAAAAAAAAAAAAAAAAAAAAAAAAAAAAAAAAAAAAAAAAAAAAAAAAAAAAAAADx5NSUMhFVft0ztVXRE+mqGVNymqN4mJjvjmbSbsx5E7vUJAAAAI7YSI47YSAAAAAAAAAjntkJ7ZAAARZF6jGx7l+5O1FumaqvVCq0LX7etVXqYszZrtxE8M1b7xPj7Gt00zKrWnW8O1zu5VfDtHbtH47K2cb4tdINPuRO1i/bi3cnxb8oq+vaQdqCj0DWr2q5WZau2rdEWJiKZp3585jn7AXjyZ2iZnshV9IdUu6Tp8ZFmiiuqbkUbV77c4n7kOZnanOnYl/Aw6L837XFdiZ2ijeInlz9MgscLUMTUKaqsS9TdiidqpiJ5NpwPRLJ1KzTcpwcSi/aquU9ZVM7cP19zrdZ1expGLF69E11VTtRbjtqn7gWI5aNZ6RTZ8KjSbfg+2+3Pi29W+/1LfRdZsaxjTctxNFyidq7czzp/AFkOXyOk+RZ1jJwacOL00TNNqmjfiqq5dvo23R5HSHW9Pmm7qGm26MeZ23p339u8xuDrBzVfSLOzq5jQ8Dr6KIjiuXeUb93bH2s9H6Q38jUp07UsWMfJn8nh3iJ5b7bT6AdEKrXNZs6PYomqibt65MxbtxO2/r9Cruaz0isWJyrulWosRG8xz4oj0xvvHsB1LUp1HEqzqsKm9TOTTG829p37N2nj6vcz9ErzdNsdZfieHqap7Kt43jf1Tu5WzlapHSm7fowqJzpj5VnflHyY9Pd6Qdnq+fOnafcyos1Xpo2+TE7ds7c57kmm5c5+BZyptTam5G/BPi5tPP1LKwej8512xRTk0xTxW57ImZiP5p9Nz/AAnSLWdkcNuKqJrr27KYj/sDfHLUdIdT1C9XGjadTcs0Tt1l2dt/riI9TZ0rpDcvZ/wfqeN4LlT+Tt+TV6AdADT1TUbGl4dWTkTO0cqaY7ap7oBuDlbet9IMq14Ti6TbnHnnHFM8Ux6Ocb/RC00LW7Wr2q44Js5FrlctzPZ6YBbDm83pFkXM+rB0jEjJu25mK66p+TG3b/33RU9I8/Ay7dnWsGizRcnaLlueUentnf2gt+kGbd0/R72Vj8PWUTTtxRvHOqI/mix9Rv3OjE6hVw9fFiq52ct4325fQw6X/q3leuj/AFQ18T9RKv8AhLn2SDc6Nahf1PS/CMnh6zjmn5MbRtC2c90J/QP/APFq/k6EFBa1fKq6W3dNng8Hpp3j5PP8mJ7fXK/cjY/8w7/7v/6cLfXddtaRTRRFub2Td/ItxP1yC3HK3Nb6QYtrwnK0q3GPHOrhmeKI9POdvphfaXqNjVMOnJx5naeVVM9tM90g3BzWo9JL8ahOBpWLGTfonauZ3mInxxy7u/dBk9JNUwMeqNQ02m1en+6qjfgnnziefd6QdYNLAzov6Tazb/Dbiq31le3ZT45UNvpHqmoX7nwRp1NyzRO3Fc35/XER6gdWq9c1adIxKL8Y9V/irinaJ2iPXOynudKsu3k4+LdwYs5FVcU3aa99tpmNpj61r0j1a7pGDbv2bdFyqu5FExXvt2TP8gWVi712Pbu8M0cdMVcM9sbxvslVGratdwdDt51u3RVXVFHyat9uatt9IdVz7NFel6ZFcRTHWV1/k8W3OI5x2esHUjn9C6QXM/LuYWbjxYyqImdo3iJ27Y2nslua5rNrR8WLldPWXa52t24nbf8AAFoOVt65r8W4yb2kUzjbcU8G8Vbd/bv9Td6P67XrGXlUTapotWudEx2zEzO2/wBAL0AAAAAAAAAAAAAAAAAAAAAAAAAAAAAAAAAAAAAAAAAAAAAAAAAAAAAAAAAAGNdUUUzVVO0QlDJ4r72VXXMxTPDSgmZntlnFEo8luTKoaudkxi41Vye2OUR3ymNPedkTU3tW1izp1G0/Luz2UR/NyebrObmTPFdmijyKJ2hpXbld25VXXO9U9ssHfp6FNEf9+3PVqTL2apmd5mZlnayL1iqKrV2uiY8dNUwjG/whhvLotM6TXKaqbebHFT2dZEc49bqrV2i7bproqiqmqN4mPG+Zr/ozqdVm/GJdq+brn5G/ilx6+hG3lS3aep/kuxHkTvD1wugAQEdsJEcdsJAAAAAAAAARz2yE9sgANHWc2NO0rIyd/lU07UfvTyj6wcnnapi3emEX8uuYxsSeGnaN95p//wCvsS9Jda0vVdNi3ZuV9fbqiqjeiY37439X2NzohpVirSpycqxbu1365qiblEVbUxy8fp3X06Xp8xMTg43P/wDFT9wIOj+d4fo9i9M71xHBX+9HL6+36VH0L/SOqfvR9tTzotXVputZukXZ5cU1W9/HMffG0/Q1cbKnozr+ZTl2bk2L8zNNVMdsb7xMd/btILbpz+g6f8+n7JW2nfoTF/4aj/TDkekmuxq+DFvEx7sY1FcTXdrjbnz2j7XX6XHFo+JHfj0R/wDywDn+gP5pl/5lP2MNciMrplp+Pdje1TFM8M9k85n+UQ1OjWp2tEvZOFm2rtN2u5ERw0+Ps5rTpVp2TVfxtUwaZrvY23FTEbzMRO8Tt4/GDpnIaXEYvTrMsWdot3KapmI7OcRV9rYjprheD71Y9/r9v7vaNt/X+Dzoxp+TVl5GrZ1E0XL+/BRMbTETO8z6PFsCDS4ienmbvHZFX8lx0qiJ6O5e8eKn/VCn0v8AXzO/dq/kuelP6u5n7sf6oBh0Rppp6OYs0xtxcUz6Z4pVetRFPTjTZjlM00b+n5VULXon+rmJ6qv9UqrXP130z9yj/VUCy6QZunYM2b2XjU5GTv8AM0cMTVy9Pi5tWvU9fyLFc06NRTaqpneLlyImI+mY+xr9LLWRjaphapRam7ZsbRVEeKYq35+vftSXullvLs+D6bi37uTdjhimqI2p39Ugx6Az/wCCyo//ACR9jDF/8wsj92f9EPegNUeDZlH+KK6ZmPon7kGfkRo/TOvNybdc2LlPKaY7fkxHL6YBddL/ANXMr10f64VeTcqt/wBn1vh/xU00zPo4270iyreb0Ru5NqKoouRRMcUbT+XD3T8KNR6GWsXfablr5Mz4pid4+uAbfRi1Ra6P4kUREcVHFPpmZTZmk4ubmY+XdiuL1iYmiaatuyd43c7pGv8AwLj/AAdq2Pet12ZmKKqad94/3402LqOfrms2rmH12Pp9mYmuZ5ce077T6+wHVuR6bTNzM03Hq/u6qpmfTvMQ65QdLdLvahhWr2LE1X8eqaopjtmJ7dvTygF9TEU0xTTERERtER4mhjaRi4upXs61FcXr0TFfP5M7zE9n0Kex0zxacaIy7F+jJpjaqiKY2mf5J+jtep5uVkZ+ZVct49zlZs1Tyjn27er7QQV6vYsZ17G0PS4v39/na6I4ad4n0dvP1KvpTkarfw7PwjgW8eiLnyaqa4mZnbs7Xuk589Gc/Lxs+zcmm5MTFdMdu2+0x3xO6PpLrFesYtuuxi3KMO3c262uPyqpieXs3Bf9I536IVzPkWv9VLHE/USr/hLn2Sa/XFzoZNdM7xVbtTHtpMT9RKv+EufZIPehP6B//i1fydC57oT+gf8A+LV/J0IORsf+Yd/93/8ATh5aiMrp/c62N4sx8iJ8W1Mbfbu9sf8AmHf/AHf/ANOGWv4mTp+tW9aw7XW0xERepjxctvZMA6uYiqJpqiJieUxPjch0RqnG1PVca3ztW5mYj1TMQ2L/AEzxaseYxLF6vJqjamiqmNon280/RPSr2FjXcjLiab+TMTNM9tMen0zuDS6B0RXTm5FXO7VVTEz4/HLf6aRE6BXvHZcpU+Peu9E9WyKL1muvBvzvTVTHs29Mb7TDzpF0go1XTqrOHj3eppqibl2uNojuiAb2bcqt9AbfD21WqKZ9U1Qs+i1qi10fxeCIjipmqfTMyixML4Q6H2cXfabliNpnxTHOPriFPo+v/AtidO1THvUVWZngmmInlM77fiCTpfEfDulztz3j/VDa6efoix/nx/pqUmr6nXqus4F+LFdqxFdMWprjnX8qN5XfTz9EWP8APj/TUB0l/VCz6rX2LXo9EU6DhRERHzUTyVXSX9ULPqtfYtdA/QWF/k0go55f2i07eOjn/wAtjr0RkdMtOsXY3txFE7T2T8qZ/kyq/wDMWj9z/wDTlL0swcmL+NqmHTNdzG24oiN52id4nbu7dwdQ4/obERq+qREbRE/9UtmnpnjXLMRaxL9eVVG0WoiJiZ9f4NToRNdWo6jNyNq524o7p3ncHZAAAAAAAAAAAAAAAAAAAAAAAAAAAAAAAAAAAAAAAAAAAAAAAAAAAAAAAAAANHOufKiiOyOct5W5n5xV9DOj7Yz9IQG5g8UHSC9M3bdqJ5RHFPrX89jmdc/Pv/jDdox/6YV/SuAdrQAAPaKporiqmdqoneJeCJIfSMK94Ri2rvl0RV7WwrtD3jSsaJ83CxU1UbVTDtj6AGLIjthIjjthIAAAAAAAACOe2QntkAAAAAY126LlPDcopqjuqjdkAxpppopimmIpiOyIhkAMKrVuquK6rdM1R2VTEbwzAGHU2us4+ro4/K4Y39rMAAAAAeMaLVu3v1dumjft4YiN2YAwrt0XI2uUU1x3VRuzAeREUxEREREeKHoAwuW7dyNrlFNcd1UbsoiKYiIiIiPFD0AABhVat1VxXVbomqOyqaY3hmAMK7dFyNrlFNcd1UbsoiKYiIiIiOyIegAAAAAAMKbNqmua6bdEVT2zFMbswBzebr2Rp+dftang1VYdU/NXLcb8vTvylWalqNfSK3b07ScS5Ta44qrrqpiIj2coh2xEREbRG0A1rNicPTqLGPEV1WbUU0RVO0VTEct/W56jpRTYjqdb0+5RkUeOLcTE+rd1byYie2NwcbYjI6Sa7j5ng9VnCxtppmr/ABbTv7Zl2YAAAKrXM3PwbVq9hYsZFEVb3ojt4fR961AcnX0uw4pqnFwLvhdXLhmiI5+mY5y2uiWl38LHv5OXTNN7JqieGe2Ijft9M7uh2jffbn3vQAAAAAAAAAAAAAAAAAAAAAAAAAAAAAAAAAAAAAAAAAAAAAAAAAAAAAAAAAAGpm2pqiK4jnHa23k80xO0olUDdvYcTO9udvRKCcS95P1w3RVEsNpQSoNeszvRdiOz5Mum8FveR9cNTN067dtVU1W94mO+GdFcUzuxmneNnGCfLxLuJd4LlMxHinvQLGJiY3hzzGwAlAksWqr96i1RHyqp2hG6To/plVFUZF2naqY+THdDVq6kUUs6KfKXR4VuLViiinspiIj6Gyxop4aYhkqZnd1gCEkdsJEcdsJAAAAAAAAARz2yE9sgCO/dpsWLl6veabdM1Tt27RG6Rq6n+i8v/Jr/ANMgqqOlmLcoiujCz6qZ7KqbMTH2rDTNXxNUpr8Grnjo/Kt1xtVT9Cs6MajhWOj+LbvZmPbuU8W9Nd2mJj5U+LdDhXbWd0yrycD5Viizw3blP5NU/wC9vYDqBymLla7qmXm2cbLtWbdi9VTx1URM7bztEcvR2tvIztQ1DVrmn6ZdosUY8R11+qji5z4oif8AfKQdAOfxs/PwNXtafql2i/RkRPU36aeGd48UxH++xDVmatla/m4GJk27Vq1FMxXVREzRG0dnfMzPjB0w5WM7XcfU/gmq9ZvXrtMV279VG3DTz3naO3slPTl6rpesYmNn5VGXYy5mmmqLcUTTP0euAdGOe1LO1P4w29Pwbtuim5Y4t66YmKZ3nee/sjsR1ZuqaPqeLa1HJoy8XJq4IriiKJoq+j1gvruXj2b9qxdu003bv5FM9tSdx+t4+f8AGPAjw2niuV1TYnqo+ajunvdXj03aLFum/ci5dimIqriNuKe/YEo57Us7U/jFRp+Ddt0U3LHFvXTExTO87z3+JrZWbrml59nFuX7OZ4XvTaqqoijhq3jt27twdUOXzMnWdFu4+Rl5lvKxrl2LddEW4p4d+7b1SsNb1K/jXcbCwYpnMyp2pmrsojxzP+/FILgc3kZWq6Lfx7mfl0ZmLeri3XMW4omiZ8cbOkBBOXjxlxidbT1808UUePbvTuMrxtT+NlNr4Qo8K6jeL3UxtFPPlst9T1DNr1K1pWm1UU35o47t6qneKI9X++2AXg5uvN1PRs3Hp1HIoy8TIq4Oti3FE0VfQ6QFbY1TrtbydN6nbqLcV9Zxflb7eLb096yc9g/rvqX+RR9lLGjM1PWczIp07JoxMSxXwdZNuK5rq+kHRij0rUcyjVLulanNFd+mnjt3aI2i5T6v99kte1marrOdkxp+TRiYmPXwRXNuK5rn6f8AfYDpBz+kZ2pV6/kYGfct1RZs8UcFMREzvG09/ZK+uV027dVdc7U0xvM90QDIc1h39a1m3XmYuXbwsaapi1RNqKpqiPHMy3NK1HMu4WVGXjTOXizNM00xtF2Y7NvXsC5aerZ3wbpt7L6vrOr2+Rxbb7zEdv0qiaOkVeHXm15tqxXETXGN1MTERHime3dHqOoTqfQe9lVUxTXVFMVRHZvFcQCx1DWfAdLxs3wfj6+qiODj24eKN+3ZbOV6Rfqvpn79n/RLf6Qalk4l7DxMSqi1dyq5jrrkbxREbfeC7FFanW8HULFvIuxn4t6eGqum1FM2/TO3iXoA5bCyta1TJzrVjMtWLdi9VTFc24qq23naIj6O1ji5uuX8+/pU3rNN+zPFVkzR2U8ttqezed4B1Y5/T83UcXXfgvUb1GTFy11lu7TTFM+PxR6pT5k6xlajVj4dUYeNbp3m/VRFc1z6IkFyKLSs/Ot6ze0rULlF+um31lF6mnh3jlymPpQWczVNazsn4OyaMTEx6+CK5txXNc/T/vsBZ2dU63XMjTep26m3FzrOLt325bbenvWLltEjKjpbmxmzRVfjHiKqqOyr8nafYnozNS1nMyadOyaMTEx6uDrJtxXNyr6fEDohTaLqGVczMrTtQmmrJx9piumNorpnx7fTHtWWblUYWHdybv5FqmapiPH6ATjm8X4wajixm282zjRcjitWOqiqJjxbzPNLjazeytBzb80xazcWmumuIjlFURynYF+Od0K5rOdTjZmTlWqcaYne1FEcVcc43mduXNb6reuY2l5V+1PDct2qqqZ232mIBtjnNFvaxlWrGoZeXaow+GZqtxRG9URE85nblzeYmRrOt0V5eJlW8LG4pptUzaiua9vHO4OkFFp+uVTpmZdz6YjIwZmm7FPZVMdm3rnkgxvjDn4cZtvNs2Osjjt4/VRMTHi3mefMHSCijXarfR+rPybE279E8E25iY3r8W3o8bXuz0hsYE6hVmWZmmnrKsXqo2intmN+3fYFzqeoUabYovXLV25FVcUbW6d5jf8A7Nxz2razejQcPPwqurqv3KaZ3iJ2iYneOfphsZudk4fSHDtV174eVTNEU8Mcq/X293tBcimzc7JnpBhafi1xTTNM3b/KJ+T4o9HZ9aHJzs/UNXu6fpl2jHox4jrr9VPFO8+KIn/faC/FFp2dnY+sVaXqVyi9VVb6yzepp4eKPHEx9E+xBZzNU1rOyfg7JoxMTHr4Irm3Fc1z9P8AvsBZ2dU63XMjTep26m3FzrOLt325bbenvWLltEjKjpbmxmzRVfjHiKqqOyr8nafY6TIpu149ymxci3dmnamuY34Z79gVF7W8q7qV3D03A8J6iYi7XVcimInujdeOQ6O4+fOr6jw5tMRbyI6+Oqj53nO+3d4/anvZmsZWvZmn4ORbtW7UUzFddETwRtHZy5zMyDqBz2XnajOXjaRh3bc5nVRXkZFVPKn0xH++2GFebqejZuPTqORRl4mRVwdbFuKJoq+gHSDntSztT+MVGn4N23RTcscW9dMTFM7zvPf4mtlZuuaXn2cW5fs5nhe9NqqqiKOGreO3bu3B1Q5fMydZ0W7j5GXmW8rGuXYt10Rbinh37tvVLqABRapqGZd1W3pWmVUW7vB1l29VTvwR6v8AfbDGzf1bTtTx8fOuxm4+RvEXaLfDNE+nbxAvxQZOdn6hq93T9Lu0Y9GPEddfqo4p3nxRE/75S8xs/PwNXtafql2i/RkRPU36aeGd48UxH++wHQDmq83V8nX83T8O/bt27cUzFddETwRtHZ3zMz42WJl6pY1e7pOZk0Xa7lma7N+LcRwzz23j6J9gLy3l493JuY9u7TVetfl0R20p3HaTj6h8Z86mM6mLlHDN6vqo+cjlyiPEuMydYytRqx8OqMPGt07zfqoiua59ESC5FFpWfnW9ZvaVqFyi/XTb6yi9TTw7xy5TH0oLWZqmtZeT8HZNGJiWK+riubcVzcmPWDpEGNl4+VNyMe7Tcm3Vw17eKe5T4WRq16cvTsium3l2tpt5UW96ao3jxdm+3++TQ6J2czw3MqjLpi1RkVReo6uPnJ589/EDrhzNrM1TV9QzLWHm28K3jVzRFM24rqq28c7+pZaLf1C5bvWtSs8N2zVwxdiNqbkd8f77gWgAAAAAAAAAAAAAAAAAAAAAAADGqIqjaWQCqz9Pt36JproiqmXO5Wg3KapmxXEx5NXKfa7aYiY5oa8empto1aqPphVRFX24KdLzYnbqKp9W0pLWj5dyflURRHfVLs5w4ZU4lMNs/KrYcUKLT9Et2aoqr+cr75jlDocezFulnRbpp7IZtFVc1TvLZERH09AYMgACO2EiOO2EgAAAAAAAAI57ZCe2QBq6n+i8v/Jr/wBMtpjVTTXRNNdMVU1RtMTG8TAOc6M6Tp+ToONev4dm5cq4t6qqd5n5UugsWLOPb6uxaotUeTRTER9T2zZtWLcW7Nui3bp7KaKYiI+iEgOd6K/nWr/8VP2yjwci3pHSPUbObXFqjLqi7auVztTPby3+n6nQWsezYmubNm3bmueKuaKYjinvnvMnEx8uiKMmxbu0x2RXTE7A57NyLer9I9Os4dVN2jEmbt25RO9MdnLf6PrS6X+uOrfuUfZC7xsTHxKODGsW7VM9sUUxG72jHs271d6izbpu1/lVxTEVVeufGCkyf16xP+En7ajpF+mtD/z6vtpXk49mb8XptW5vUxwxcmmOKI7t+3Z5cx7N2uiu7at11253oqqpiZpn0dwOd1DKs4fTWxdyLkW7fg3DxT2RMzVtu81/Ks6rqGnYOFdovVxei5XVbniimI9MejdtZODXf6W27tzHm5izjTTVVVTvTvz5T4lti6fh4c1Ti41q1NXbNFMRMgo+kNdFjpBo967VFFqKqt66uUR2eN0Vu5Rdt03LddNdFUbxVTO8SwycTHzLfV5Nmi7RvvEV077SztW6LNqm3aoiiimNqaaY2iIBQXf17s/8LP8AN70h/Tuhf5tf/SvPB7M34vzZt9dEcMXOGOKI7t+0uY9m7ct3Llq3XXbneiqqmJmn1T4gUfTX9F4//FUfZU1elWNajVsHKzKa5wpibVyqiZjhnntP1/U6a/j2ciiKb9m3dpieKIrpiqInv5srlui7RNFyimuirlNNUbxP0A5W7p/RqiuzTGRXequ1xTRTauzXO8+OYh1rUxtNwcS5NzHxLNqvyqaIifa2wczl3rWL02tXci5Tat1Y20V1ztHj8b3IvUaZ0t8LyZinGzLEUU3Z/JiY27Z+j617lYOLmcPhWPbvcPZx0xOzO9j2b9nqr1qi5b8mqmJgHN9Icqzqt3C03BuUX7lV6LlVVueKKKY37Zj1/U6lrYuBiYW/guPatTPbNFMRM/S2Qc9g/rvqX+RR9lKDo9l2dLuZmm5t2ixdovTXTNyeGK6Z27Jn1fW6KnHs036r1Nm3F6qNqrkUxxTHpntYZWBiZu3hWNauzHZNdMTMfSCjxrtOq9LvCsWePHxLPVzcjsqqnfs9v1I+juZY0u5nadnXaLFyi/NdM3KuGKomI7Jn1R7XSWLFnGtRbsWqLVEf4aKYiFDqdd7wu5GbocZtqJ+Zu2qeKdu6fGCLSMqzm9Ms69j18duceIirxTtNMOiy7U38O/ZpnabluqmJ9cbKXQMHI+EMnUsnHpxetpi3asRt8mmNu32Q6AHN9G9UxMXSYxMu9bx7+NVVTXRcqime2Z5b+tPOs3M3R9QysKxXTFmKos3J58e3bVEejtWWTpmDlXIuZGJZuV+VVREy2aKKLdEUUUxTREbRTEbRAOLsUaDXo3hWZf8ACM2uiZq47tU18fdFO/eysTE/2d3vRV/+pDqKNLwLd/r6MOxTd8qKI3SRhYlOPVj041mLFU7zbi3HDP0dgOd6Rfqvpn79n/RLe1/Jwab2Pi6pi8WNe32vzO0UVfbHiWtzEx7tqm1dsWq7dG3DRVRExTt2bQzv2LWRbm3ftUXKJ7aa6YmAcpFVrTNXwbOj6hXkW79zhu2Osi5TTT38uzlv7HXtXF07Dw6pqxsW1aqntqppiJ9raBzvRT861f8A4qftl7p/666p/lUf6aV3ax7Nia5s2bdua54q5opiOKe+e8px7NN+u9Tat03ao2quRTHFVHpntBSZf684X/Cz/wBbRv142Z0jzLGtX5t2bUR1Fqu5NFEx3797qZx7M36b9Vm3N6mOGLk0xxRHdE9rDK0/DzJpnKxrV2aeya6YmYBy+i+AR0urp02IjH6iYjaZmJnlvtu2OjmXY0u5nadnXaLFyi/NdM3KuGKomI7Jn1b/AEuht4eNbuUXLeNZprop4aaqbcRNMd0T3PMrT8PMqirJxrV2qnsmumJmAUOkZVnM6YZ97Hq47c2IiKvFO3DCs0zTtNoy8vD1e5VYyKLkzTVVd4Ka6fs/7uztYmNZudZax7Vuvh4eKmiInbu37mOVgYmZt4Vj2ru3ZNdMTMfSCq0HH0i3nZE6ZXcuXKKYorrmqaqZiefKezxN7Xca5maNlWLUb11Ub0x3zE77fU27GPZxrcW7Fqi1RH+GimIhKCh0fXMCNGsddk27Nyxbiiu3XVtVExG3Z2z2eJX4FFdzQtdz6qJooy+srtxPdtPP6/qdFe0rAv3uuu4diu52zVVRG8+vvbFVq3Xam1VRTVbmOGaJjeJju27gV/Rr9X8P/L/nKXXP0Hnf5Ff2Ny1at2bdNu1RTbop5RTTG0R9BcoouUVUXKaa6Ko2mmqN4mPTAKjRrU3+idmzTO03LFVMT694UGi4Oj3cWq1qV2rGy7NU03Ka73B4/E7a1at2bdNu1RTbop5RTTG0R9CDJ03Cy64rycWzdrj/ABVURM+0HP28DAyNC1O3o3W1zXtEzVvPHNPPlv2tzSdd0+nRrE3sm3ars2oort1VbVbxG3KO2exd27dFq3TbtUU0UU9lNMbRH0NW5pWn3b3XXMKxVc33mqaI5z6QUmtXb2tdFpybeNXb4bkXIomd5qpjlv8AX9TWt4nRmvBjJqyaqYmneq3N+eKJ7tu12ERERERG0Q0/gnTuu67wLH6zfffq47Qc/r9vHtdGMCnEiuLHX0TRFe++0xVPPf1rXpRi1ZGkV3bX99jVReomO2Nu36t1lfx7ORRFN+1bu0xPFEV0xVET380tURVTNNURMTG0xPjBz/RmatQys3WLlPDN6qLduO6mI/7exV3MHBo6SZtrV6qrVN+rrLNzjmmmd+2N/p+p2NmzasW4t2bdFu3HZTRTERH0QwycTHy6ODJsW71MdkV0xOwKPS8TQ7Wr0xgXLl3Jt0TVxRXNdMRPLnPZ40PRzLsaXcztOzrtFi5RfmumblXDFUTEdkz6t/pdFjYmPh0TRjWLdmme2KKYjf1scrT8PMqirJxrV2qnsmumJmAUOkZVnM6YZ97Hq47c2IiKvFO3DDp0FrExrNzrLWPat18PDxU0RE7d2/cnBz3Rv9La5/xP86nml/rjq37lH2QvLWPZs1112rVuiq5O9c00xE1T3z3lOPZovV3qLNum7XyqrimIqq9c+MFBk3adK6XTlZU8GPl2Yoi5PZTVG3b7PrR9Icqzqt3C03BuUX7lV6LlVVueKKKY37Zj1/U6W/Ys5Nubd+1RdontprpiYRYuBiYW/guPatTPbNFMRM/SCmu/r3Z/4Wf5vekP6d0L/Nr/AOleeD2Zvxfmzb66I4YucMcUR3b9pcx7N25buXLVuuu3O9FVVMTNPqnxAo+mv6Lx/wDiqPsqdCiv49nIoim/Zt3aYniiK6YqiJ7+aUHNX71Gl9L6snKmKLGXY4Kbk9kTG3KZ+j61hVrmPXqNjCw4jKquc66rdcTTbjvmVhkY9nJt9XkWqLtE/wCGumJhhi4OLhxMYuPbtb9vBTEbgocHIt6R0j1Gzm1xaoy6ou2rlc7Uz28t/p+p5m5FvV+kenWcOqm7RiTN27conemOzlv9H1uhycTHy6IoybFu7THZFdMTs8xsTHxKODGsW7VM9sUUxG4KTS/1x1b9yj7Ie5X69Yf/AAk/bWu6cezRervUWbdN2vlVXFMRVV658ZOPZm/F+bVub1McMXJpjiiO7ft25g57Av2sbphqdORdotTcijg4524uUdjXv142Z0jzLGtX5t2bUR1Fqu5NFEx3797pr+BiZF6i9exrVy7R+TXVTG8fSZWn4eZNM5WNauzT2TXTEzAOX0XwCOl1dOmxEY/UTEbTMxM8t9t2z0dy7Gl1ZmnZ12ixdovzXTNyeGKomI5xM+r63QW8PGt3KLlvGs010U8NNVNuImmO6J7nmTgYeZMTk41q7Mdk1UxMx9INbTtXt6lmZFrGtzVYs7R1+/yap7oVXRe/as5up4927RReqyquGiqdpq7eyPG6OzZtY9uLdm3RbojspojaIRTgYk5cZU41rwiOy5wxxe0HPVfAuq5V+cyn4OzbVc01T1sUVTt49+yW10Vy79+c2zXkVZWPYuRTZvV9tUc/H4/F7VtlabhZlUV5OLau1R/iqpjf2prNm3Ytxbs26LdEdlNEREQCQAAAAAAAAAAAAAAAAAAAAAAAAAAAAAAAAAAACO2EiOO2EgAAAAAAAAI57ZCe2QAAAAAAAAAAAAAAAAAAAAAAAAAAAAAAAAAAAAAAAAAAAAAAAAAAAAAAAAAAAAAAAAAAAAAAAAAAAAAAAAAAAAAAAAAAAAAAAAAAAAAAAAAAAAAAAAAAAAAAAAAAAACO2EiOO2EgAAAAAAAAI57ZHs0zucMg8HvDJwyDwe8MnDIPB7wycMg8HvDJwyDwe8MnDIPB7wycMg8HvDJwyDwe8MnDIPB7wycMg8HvDJwyDwe8MnDIPB7wycMg8HvDJwyDwe8MnDIPB7wycMg8HvDJwyDwe8MnDIPB7wycMg8HvDJwyDwe8MnDIPB7wycMg8HvDJwyDwe8MnDIPB7wycMg8HvDJwyDwe8MnDIPB7wycMg8HvDJwyDwe8MnDIPB7wycMg8HvDJwyDwe8MnDIPB7wycMg8HvDJwyDwe8MnDIPB7wycMg8HvDJwyDwe8MnDIPB7wycMg8HvDJwyDwe8MnDIPB7wycMg8HvDJwyDwe8MnDIPB7wycMg8HvDJwyDwe8MnDIPB7wycMg8HvDJwyDwe8MnDIPB7wycMg8HvDJwyDwe8MnDIPB7wycMg8HvDJwyDwe8MnDIPB7wycMg8HvDJwyDwe8MnDIPB7wycMg8HvDJwyDwe8MnDIPI7YSMOGYl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w4/X7snH6/dkGYw4/X7snH6/dkGYw4/X7snH6/dkGYw4/X7snH6/dkGYw4/X7snH6/dkGYw4/X7snH6/dkGYw4/X7snH6/dkGYw4/X7snH6/dkGYw4/X7snH6/dkGYw4/X7snH6/dkGYw4/X7snH6/dkGYw4/X7snH6/dkGYw4/X7snH6/dkGYw4/X7snH6/dkGYw4/X7snH6/dkGYw4/X7snH6/dkGYw4/X7snH6/dkGYw4/X7snH6/dkGYw4/X7snH6/dkGYw4/X7snH6/dkGYw4/X7snH6/dkGYw4/X7snH6/dkGYw4/X7snH6/dkGYw4/X7snH6/dkGYw4/X7snH6/dkGYw4/X7snH6/dkGYw4/X7snH6/dkGYw4/X7snH6/dkGYw4/X7snH6/dkGYw4/X7snH6/dkGYw4/X7snH6/dkGYw4/X7snH6/dkGYw4/X7snH6/dkGYw4/X7snH6/dkGYw4/X7snH6/dkGYw4/X7snH6/dkGYw4/X7snH6/dkGYw4/X7snH6/dkGYw4/X7snH6/dkGYw4/X7snH6/dkGYw4/X7snH6/dkGYw4/X7snH6/dkGYw4/X7snH6/dkGYw4/X7snH6/dkGYw4/X7snH6/dkGYw4/X7snH6/dkGYw4/X7snH6/dkGYw4/X7snH6/dkGYw4/X7snH6/dkGYw4/X7snH6/dkGYw4/X7snH6/dkGYw4/X7snH6/dkGYw4/X7snH6/dkGYw4/X7snH6/dkGYw4/X7snH6/dkGYw4/X7snH6/dkGYw4/X7snH6/dkGYw4/X7snH6/dkGYw4/X7snH6/dkGYw4/X7snH6/dkGYw4/X7snH6/dkGYw4/X7snH6/dkGYw4/X7snH6/dkGYw4/X7snH6/dkGYw4/X7snH6/dkGYw4/X7snH6/dkGYw4/X7snH6/dkGYw4/X7sgM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H/2Q==" id="189" name="Picture"/>
                    <pic:cNvPicPr>
                      <a:picLocks noChangeArrowheads="1" noChangeAspect="1"/>
                    </pic:cNvPicPr>
                  </pic:nvPicPr>
                  <pic:blipFill>
                    <a:blip r:embed="rId187"/>
                    <a:stretch>
                      <a:fillRect/>
                    </a:stretch>
                  </pic:blipFill>
                  <pic:spPr bwMode="auto">
                    <a:xfrm>
                      <a:off x="0" y="0"/>
                      <a:ext cx="1905000" cy="3810000"/>
                    </a:xfrm>
                    <a:prstGeom prst="rect">
                      <a:avLst/>
                    </a:prstGeom>
                    <a:noFill/>
                    <a:ln w="9525">
                      <a:noFill/>
                      <a:headEnd/>
                      <a:tailEnd/>
                    </a:ln>
                  </pic:spPr>
                </pic:pic>
              </a:graphicData>
            </a:graphic>
          </wp:inline>
        </w:drawing>
      </w:r>
      <w:r>
        <w:t xml:space="preserve">                     </w:t>
      </w:r>
      <w:r>
        <w:drawing>
          <wp:inline>
            <wp:extent cx="1905000" cy="3810000"/>
            <wp:effectExtent b="0" l="0" r="0" t="0"/>
            <wp:docPr descr="" title="" id="191" name="Picture"/>
            <a:graphic>
              <a:graphicData uri="http://schemas.openxmlformats.org/drawingml/2006/picture">
                <pic:pic>
                  <pic:nvPicPr>
                    <pic:cNvPr descr="data:image/jpeg;base64,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14k85vs/iMSec32fxA2A14k85vs/iMSec32fxA2A14k85vs/iMSec32fxA2A14k85vs/iMSec32fxA2A14k85vs/iMSec32fxA2A14k85vs/iMSec32fxA2A14k85vs/iMSec32fxA2A14k85vs/iMSec32fxA2A14k85vs/iMSec32fxA2A14k85vs/iMSec32fxA2A14k85vs/iMSec32fxA2A14k85vs/iMSec32fxA2A14k85vs/iMSec32fxA2A14k85vs/iMSec32fxA2A14k85vs/iMSec32fxA2A14k85vs/iMSec32fxA2A14k85vs/iMSec32fxA2A14k85vs/iMSec32fxA2A14k85vs/iMSec32fxA2A14k85vs/iMSec32fxA2A14k85vs/iMSec32fxA2A14k85vs/iMSec32fxA2A14k85vs/iMSec32fxA2A14k85vs/iMSec32fxA2A14k85vs/iMSec32fxA2A14k85vs/iMSec32fxA2A14k85vs/iMSec32fxA2A14k85vs/iMSec32fxA2A14k85vs/iMSec32fxA2A14k85vs/iMSec32fxA2A14k85vs/iMSec32fxA2A14k85vs/iMSec32fxA2A14k85vs/iMSec32fxA2A14k85vs/iMSec32fxA2A14k85vs/iMSec32fxA2A14k85vs/iMSec32fxA2A14k85vs/iMSec32fxA2A14k85vs/iMSec32fxA2A14k85vs/iMSec32fxA2A14k85vs/iMSec32fxA2A14k85vs/iMSec32fxA2A14k85vs/iMSec32fxA2A14k85vs/iMSec32fxA2A14k85vs/iMSec32fxA2A14k85vs/iMSec32fxA2A14k85vs/iMSec32fxA2A14k85vs/iMSec32fxA2A14k85vs/iMSec32fxA2A14k85vs/iMSec32fxA2A14k85vs/iMSec32fxA2A14k85vs/iMSec32fxA2A14k85vs/iMSec32fxA2A14k85vs/iMSec32fxA2A14k85vs/iMSec32fxA2A14k85vs/iMSec32fxA2A14k85vs/iMSec32fxA2A14k85vs/iMSec32fxA2A14k85vs/iMSec32fxA2A14k85vs/iMSec32fxA2A14k85vs/iMSec32fxA2A14k85vs/iMSec32fxA2A14k85vs/iMSec32fxA2A14k85vs/iMSec32fxA2A14k85vs/iMSec32fxA2A14k85vs/iMSec32fxA2A14k85vs/iMSec32fxA2A14k85vs/iMSec32fxA2A14k85vs/iAN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GvlPoP7hyn0H9xsAGvlPoP7hyn0H9xsAGvlPoP7hyn0H9xsAGvlPoP7hyn0H9xsAGvlPoP7hyn0H9xsAGvlPoP7hyn0H9xsAGvlPoP7hyn0H9xsAGvlPoP7hyn0H9xsAGvlPoP7hyn0H9xsAGvlPoP7hyn0H9xsAGvlPoP7hyn0H9xsAGvlPoP7hyn0H9xsAGvlPoP7hyn0H9xsAGvlPoP7hyn0H9xsAGvlPoP7hyn0H9xsAGvlPoP7hyn0H9xsAGvlPoP7hyn0H9xsAGvlPoP7hyn0H9xsAGvlPoP7hyn0H9xsAGvlPoP7hyn0H9xsAGvlPoP7hyn0H9xsAGvlPoP7hyn0H9xsAGvlPoP7hyn0H9xsAGvlPoP7hyn0H9xsAGvlPoP7hyn0H9xsAGvlPoP7hyn0H9xsAGvlPoP7hyn0H9xsAGvlPoP7hyn0H9xsAGvlPoP7hyn0H9xsAGvlPoP7hyn0H9xsAGvlPoP7hyn0H9xsAGvlPoP7hyn0H9xsAGvlPoP7hyn0H9xsAGvlPoP7hyn0H9xsAGvlPoP7hyn0H9xsAGvlPoP7hyn0H9xsAGvlPoP7hyn0H9xsAGvlPoP7hyn0H9xsAGvlPoP7hyn0H9xsAGvlPoP7hyn0H9xsAGvlPoP7hyn0H9xsAGvlPoP7hyn0H9xsAGvlPoP7hyn0H9xsAGvlPoP7hyn0H9xsAGvlPoP7hyn0H9xsAGvlPoP7hyn0H9xsAGvlPoP7hyn0H9xsAGvlPoP7hyn0H9xsAGvlPoP7hyn0H9xsAGvlPoP7hyn0H9xsAGvlPoP7hyn0H9xsAGvlPoP7hyn0H9xsAGvlPoP7hyn0H9xsAGvlPoP7hyn0H9xsAGvlPoP7hyn0H9xsAGvlPoP7hyn0H9xsAGvlPoP7hyn0H9xsAGvlPoP7j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8a+32VGvt9lQPYPGvt9lRr7fZUD2Dxr7fZUa+32VA9g8a+32VGvt9lQPYPGvt9lRr7fZUD2Dxr7fZUa+32VA9g8a+32VGvt9lQPYPGvt9lRr7fZUD2Dxr7fZUa+32VA9g8a+32VGvt9lQPYPGvt9lRr7fZUD2Dxr7fZUa+32VA9g8a+32VGvt9lQPYPGvt9lRr7fZUD2Dxr7fZUa+32VA9g8a+32VGvt9lQPYPGvt9lRr7fZUD2Dxr7fZUa+32VA9g8a+32VGvt9lQPYPGvt9lRr7fZUD2Dxr7fZUa+32VA9g8a+32VGvt9lQPYPGvt9lRr7fZUD2Dxr7fZUa+32VA9g8a+32VGvt9lQPYPGvt9lRr7fZUD2Dxr7fZUa+32VA9g8a+32VGvt9lQPYPGvt9lRr7fZUD2Dxr7fZUa+32VA9g8a+32VGvt9lQPYPGvt9lRr7fZUD2Dxr7fZUa+32VA9g8a+32VGvt9lQPYPGvt9lRr7fZUD2Dxr7fZUa+32VA9g8a+32VGvt9lQPYPGvt9lRr7fZUD2Dxr7fZUa+32VA9g8a+32VGvt9lQPYPGvt9lRr7fZUD2Dxr7fZUa+32VA9g8a+32VGvt9lQPYPGvt9lRr7fZUD2Dxr7fZUa+32VA9g8a+32VGvt9lQPYPGvt9lRr7fZUD2Dxr7fZUa+32VA9g8a+32VGvt9lQPYPGvt9lRr7fZUD2Dxr7fZUa+32VA9g8a+32VGvt9lQPYPGvt9lRr7fZUD2Dxr7fZUa+32VA9g8a+32VGvt9lQPYPGvt9lRr7fZUD2Dxr7fZUa+32VA9g8a+32VGvt9lQPYPGvt9lRr7fZUD2Dxr7fZUa+32VA9g8a+32VGvt9lQPYPGvt9lRr7fZUD2Dxr7fZUa+32VA9g8a+32VGvt9lQPYPGvt9lRr7fZUD2Dxr7fZUa+32VA9g8a+32VGvt9lQPYPGvt9lQB7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P/2Q==" id="192" name="Picture"/>
                    <pic:cNvPicPr>
                      <a:picLocks noChangeArrowheads="1" noChangeAspect="1"/>
                    </pic:cNvPicPr>
                  </pic:nvPicPr>
                  <pic:blipFill>
                    <a:blip r:embed="rId190"/>
                    <a:stretch>
                      <a:fillRect/>
                    </a:stretch>
                  </pic:blipFill>
                  <pic:spPr bwMode="auto">
                    <a:xfrm>
                      <a:off x="0" y="0"/>
                      <a:ext cx="1905000" cy="3810000"/>
                    </a:xfrm>
                    <a:prstGeom prst="rect">
                      <a:avLst/>
                    </a:prstGeom>
                    <a:noFill/>
                    <a:ln w="9525">
                      <a:noFill/>
                      <a:headEnd/>
                      <a:tailEnd/>
                    </a:ln>
                  </pic:spPr>
                </pic:pic>
              </a:graphicData>
            </a:graphic>
          </wp:inline>
        </w:drawing>
      </w:r>
      <w:r>
        <w:t xml:space="preserve">                   </w:t>
      </w:r>
      <w:r>
        <w:drawing>
          <wp:inline>
            <wp:extent cx="1905000" cy="3810000"/>
            <wp:effectExtent b="0" l="0" r="0" t="0"/>
            <wp:docPr descr="" title="" id="194" name="Picture"/>
            <a:graphic>
              <a:graphicData uri="http://schemas.openxmlformats.org/drawingml/2006/picture">
                <pic:pic>
                  <pic:nvPicPr>
                    <pic:cNvPr descr="data:image/jpeg;base64,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r3r9FNO32vg2ANe9zu0+98De53afe+DYA173O7T73wN7ndp974NgDXvc7tPvfA3ud2n3vg2ANe9zu0+98De53afe+DYA173O7T73wN7ndp974NgDXvc7tPvfA3ud2n3vg2ANe9zu0+98De53afe+DYA173O7T73wN7ndp974NgDXvc7tPvfA3ud2n3vg2ANe9zu0+98De53afe+DYA173O7T73wN7ndp974NgDXvc7tPvfA3ud2n3vg2ANe9zu0+98De53afe+DYA173O7T73wN7ndp974NgDXvc7tPvfA3ud2n3vg2ANe9zu0+98De53afe+DYA173O7T73wN7ndp974NgDXvc7tPvfA3ud2n3vg2ANe9zu0+98De53afe+DYA173O7T73wN7ndp974NgDXvc7tPvfA3ud2n3vg2ANe9zu0+98De53afe+DYA173O7T73wN7ndp974NgDXvc7tPvfA3ud2n3vg2ANe9zu0+98De53afe+DYA173O7T73wN7ndp974NgDXvc7tPvfA3ud2n3vg2ANe9zu0+98De53afe+DYA173O7T73wN7ndp974NgDXvc7tPvfA3ud2n3vg2ANe9zu0+98De53afe+DYA173O7T73wN7ndp974NgDXvc7tPvfA3ud2n3vg2ANe9zu0+98De53afe+DYA173O7T73wN7ndp974NgDXvc7tPvfA3ud2n3vg2ANe9zu0+98De53afe+DYA173O7T73wN7ndp974NgDXvc7tPvfA3ud2n3vg2ANe9zu0+98De53afe+DYA173O7T73wN7ndp974NgDXvc7tPvfA3ud2n3vg2ANe9zu0+98De53afe+DYA173O7T73wN7ndp974NgDXvc7tPvfA3ud2n3vg2ANe9zu0+98De53afe+DYA173O7T73wN7ndp974NgDXvc7tPvfA3ud2n3vg2ANe9zu0+98De53afe+DYA173O7T73wN7ndp974NgDXvc7tPvfA3ud2n3vg2ANe9zu0+98De53afe+DYA173O7T73wN7ndp974NgDXvc7tPvfA3ud2n3vg2ANe9zu0+98De53afe+DYA173O7T73wN7ndp974NgDXvc7tPvfA3ud2n3vg2ANe9zu0+98De53afe+DYA173O7T73wN7ndp974NgDXvc7tPvfA3ud2n3vg2ANe9zu0+98De53afe+DYA173O7T73wN7ndp974NgDXvc7tPvfAbAAAAAAAAAAAAAAAAAAAAAAAAAAAAAAAAAAAAAAAAAAAAAAAAAAAAAAAAAAAAAAAAAAAAAAAAAAAAAAAAAAAAAAAAAAAAAAAAAAAAAAAAAAAAAAAAAAAAAAAAAAAAAAAAAAAAAAAAAAAAAAAAAAAAAAaL9+zj2qrt+7Rat0/pV3Kopp7OmZLF+zkWab1i7RdtVfo10VRVTPTt0TAN4AAAAAAAAAAAAAAAAAAAAAAAAAA1XLtFm3VcuVU0UUxNVVVU7RER1zMteLl42Zbm5i5Fq/RE8M1Wq4qiJ7N4B0gAAAAAAAAAAAAAAAAAAAAAAAAAAAAAAAAAAAAAAAAAAAAAAAAAAAAAAAAAAAAAAAAAAAAAAAAAAAAADADIwAyAAAAAAAAAAAAAAAAAAAArPLPlBc0XCtUY23lORMxTVMb8MR1zt29MLMpvyhaNkZ+Lj5eLRVcqx+KK6KemeGdumI9m34g4sbkZqepWYytU1a9ReuRFXBtNc0/XO8eEOfJq1nkVl2Kq8urMwK6tuGZmIntjad+GdurZK6Ny8wb9mi1qU1Y+REbVV8O9FU9vR1LBfsabr+HTTc5rLx4qiqOCveN9u2J9oIzljkW8rkTk5FqeK3dotV0z2xNdMw28hP2Rwf+J/zKmnlfjWcPkRl2MejgtW6bdNNO8ztHOU9qucndJ1bW9Fs2Zzq8LT7XFTRwRO92ZqmZmemN43nb7gfSR8xzrWp8itTxrlvOryMa7O+07xFcRtvE07z09PRK+atqtnTNJu59fzqaaYmiOrjmeqASQ+c6dpWscrbdWfnajcx8aapi3RTEzE/VTvERHo39hmWdY5F5Nm/bzK8zArq4aqa99t+yY6dp7JjsB9GFX5UXJ1LkjObg3rlHDFN+maKpidvTE7eyZ8HVyMzqs/k3i3Llc13LcTbrmZ3neJ6Pw2BPD5fq3KDIo5ZVZdu7d8kxr9Nqaaap4ZiOifZ07VPoGsZkYWjZeZTP9nZmqiY7duj8dgSAqHyeW8irSL2XkXrtyb13ajjqmr5tPZv7ZnwW8AVDllyhycK7Z0vTd/LL+29UdM0xM7REe2XHTyFz7tqL1/WbsZkxvPRNURPZxb7/AHgvYo/JfXM/F1evQtarm5didrd2qd5323iN/TEx0xLx8pOTfx502bF6u1vN3fgqmN9uDr2BexRY5M6vrtqMvVNVuY1yv51FimmZptxPVG28bOfkznahpHKirQs7IqvWp3pp4qpmInh4qZjfqiY9HtB9Cc2fMxgZMxMxMWqpiY+qXS5c/wDu7K/dV/lIKh8ml+9ft6jz965d4are3HVM7fpdq8qD8lv9lqX2rf8A1L8AOfKyLWHi3ci9Vw27VE11T7IhQMO3rHLTJvXqsuvDwLdXDFNO+2/ZtG287dcz2g+jj5zqWk6xyTtxn4Oo3cjGpqiLlFUTER9dO8xMejf2rpo+q2dU0m1n0bUU1U/PiZ/QmOuASQ+c05Gqcs9UvWsTKuYmnWZ643jo9G8R1zO2+3VDOpaBqvJnG846dql27RamJu0TG3Rv17bzEwC6a/8As/qX+63f8kq98mX9w5P+9T/lpd/nSnV+ROZmRTFNVeJdiumP8NUUzEonkDl2NP5MZmTk1xbtUZMzVVP2aej6wXkfPMW7qfLLWZvxdvYml2J2+ZXNMzHZ0ddU/h+d/tW6bVum3RG1NMRERvv0A2DxVMU0zVPVEby+c4fnLltqGVM51eLh2NtrdHoid+GNt43nonpkH0kfNtS0zV+SddnMwM+7k2Kq+GqiYnbfsmned4naeleKNTs+ZadUuRNu3zPPVUz1x0bzH1+gEiPnGBY1flpfv5F7NrxcKirhpoo3mN+yI3jfo65ntNQwdX5HVWs3Fz68nEmuIror3iN+yY3nr7YB9HFY5Sah5TyHvZ+NXVRztFuumaZ2mneuneN/GFZ0fStb5SabamvPqs4VremjiqmZuTvMzO3p2323kH00VvUc+eSvJmzTcri/k0Uxao36q6u2fTtCBwOTWq8oMeNQ1PVb1ub0cVuiImdonqnbeIiPZAPoQ+f6Xm6jya5R2tJ1HJqycTI2i3XXMztv0RMb9XT0TCb5YcoKtFwaKMeInLvzMUbxvwxHXVt+QLKKDj8jNTz7UZWpatet5VyN+HaauH2TO8eENvJnVtQwdeu6Bqt2btUbxauVTvO8RvHTPXEwC8j57y2zczE5WYPkVy5NcWrdVNqKp2rq46tomPTv0Q6LnIzVdQt+UahrNzyqqN+CKZmmmezff8oBehReRGq51OqZOi6hcm5VZirgmud5pmmdpjf0x/JegAAAAAAAAAAAAAAAAAAAAAAAAAAAAAAAAAAAAAAAAAAAAAAAAAAAAAAAAGAAHiuumimaq6oiI9Mo3I1zHtTMW4quT7OpzddS35c3X22/NUqID+kVW/6rG37z4OrH1zGuzEXIqtT7epzSWyv+uKTWV/1KjzRXTcpiqiqKon0xL0kSsgAAAAAAAAAAAAAAAAAOK7qWFYyqMW7l2aL9e0U2qq4iqd+raHap3LXQMrNu2NU02JqyrERE0U/pTETvEx7YkExqfJrStUmqrJxKYuT/ANpb+ZV+HX96l61o2XyPvW9R0zMuczVXwTFXXE9cRVHVVE7SlcT5QrVq3zeqYF+1kUxtVzURO8/VVMTH4ovWdXzeWNy1gabhXKbFNfHVVV29W9U9URG8gsHKXMp1H5P72ZT82L1u1Xt2Tx07x4uzkJ+yOD/xP+ZU5OU2HTp3IC9h0/OizbtUb9s8dO8+Lr5Cfsjg/wDE/wCZUCC+VH+x077Vz8qW/l5NUcj8Hbqm7b3+rgqaPlS/sNO+1c/KlYtR0unV+TNOFvFNVVmibdU/4aoiNgbuTMW45OadFr9HyeiZ+vbp/HdwcvKaJ5KZc17bxNE0fXxx/DdXtF5S3+TNrzXrOHfim1M83VREbxG/V07RMb+mJeNW1bL5ZX7Wn6Xi3aMWmvirrr/OrboiI7N+kFi5G2vKuRePYvxvRcpuUfXTNVUK9yS1KrRMPXMS/O1zFiblNM96Pmz+PCvemYVvT8DHxLPTRZoimJ7e2fvnpfOOW2Ddscp7lGPExGoU0zFMf4pmYiY96mJB04GhzkfJ/mZNVMzkXbk5FM+mYo3j8uPxZ1XWpyvk+wbNNUzeu1xYrjtij/VHiv2Jh28XT7OHG00W7UW9tuuIjZ8x0zSrv9MbWkXJmqxjZNVzhnq4Y2nf74ppB9J0TC83aPiYm202rURV9rrn8ZlIAD57kRTX8q9EXf0Ymnh37ea3j8X0JSeWei5c5tnW9Momq/Y246aY3noneKoj09kwxa+UXDpx98jCyIyYjpop24d/rmd48AcfKqIo+UDS6rO3OTNni29M85MdP3bPfyp9Wl/8X/oeuTmnZmt6/Vyg1G3zVumeKzRMbcU7bU7eyO30y8/Kn1aX/wAX/oB9AfO9Q/2p2PtW/wDI+iPneof7U7H2rf8AkB9Ecuf/AHdlfuq/yl1OXP8A7uyv3Vf5SCl/Jb/Zal9q3/1L8+S8kuU1nk/RlU3se5e5+aZjgmI223/msX/6k4f/AIff9+ATHLiao5J5/D17UeHHTu18gabcclMaaP0pqrmv6+Kf4bN+n51jlXoV/wDqq7Vq7xWZiqYmY6I6fxVPSdUy+Rl+9galjXbmJXXxUV2/zp36Jiejo3BdeUcUVcntRi5tw+TVz09vDO347KpyQqr/AKB6xt6Oe4Pr5qGrWuU17lJZjStFxL8xdmOOquI3mOzo3iI7ZmVs0HSLel6JRp9e1yZpnnp9FVVXX93o+4EH8mMUeZcqY/T8omJ+rhp2/it9y3Ret1W7lFNdFUbTTVG8T9cPnWHfyuQ2q5Fq/YuX9PvT82umOvbqmJ6t+naYdOrcsK9Zxp07RMTJ569tTNcxEVRHsiJnx3Ba9Xx7ONyc1K3j2bdmjyW7PDbpimN+CfRD5ViY2pZ2kX7ePbrrwsWZv3Ijq4piI39s7R90bvo1vT72mciMzHybs3b3kt6q5VNW/TNM9ET7OpxfJnEToGTE9MeU1f5KQd/IrUsTN0O1bxrdNq5YiKLtqn0T3vv6/FY3zjWMO/yO1+jVMCmZwb1W1VuOqN+uifzj4L7gZtjPxLWTj18dq5TvTP8ACfaDpUbJ5I6npWdcy+TmXFEV/wDY1TtMR2dPRMfWuWVZnJxb1mK6rc3KKqOOnrp3jbeFA0vXc7kplXsLW7ORfoqq4qbnFxT2b079cT9cA66OVms6NfotcoNO/q6ujnbcbTP1dPDP1RsmOV9+jI5FZWRj1cVu7Rbqpqj00zXT/BWuUPKP+k+Pa03SsK/cqmuK5mqmN+jfqiJnbr65lb8TRqY5L0aRk1b72ebrqj0VT07x9U/kDl5AxRHJTG4Ouaq5r+vin+Gyev2LORbm3ftUXaJ6ZprpiqPCXzzRtYyeR929puq4t2rHmuaqK6I/GN+iYnbtbdW5RZXKeqjTdExsiiJriqu7M8M/ft1R94LBy0tW7HI7Mt2bdNu3TFuIpoiIiP6yn0NnIT9kcH/if8ypycp8WcHkDexaq6rlVui1TVXVO81Tx07z4uvkJ+yOD/xP+ZUCA+VGZ4NMiP0d7sz9fzfi2WbXLmmxbptXcfm4piKdub6tuj0JvlfodWtaVNNnbyizVx2t/T20/f8AwhX9H5aTpWNTga1iZFN6xHBE00xxTEdUTEzHiDnz+T/KvVcuxfzqbNyuzMcMxVRTtG+/oY+UCLtfKjAotbcc2aOb4urimurr/BLafym1LXNWtUaVic3gW5/rq70dcfXHVPZEN3LjQb2qY9rLwqZnJx9/mR1109fR7Yn85By8HL71uP4W/wCTlx9A5R3+UmJqmo02qpt3KJrrprpj5sT2R7G/T/lAs2ceLWrYuRGVbjhqm3THzpj0zEzG0u3Q9d1XXNWm5YxKbOlRTtVznXM9sT6Z9nVsCM5W/wC0HRfrsf8ANl9AfP8Alb/tB0X67H/Nl9AB870D/aXqH2r35voj53oH+0vP+1e/N9EAAAAAAAAAAAAAAAAAAAAAAAAAAAAAAAAAAAAAAAAAAAAAAAAAAAAAAAYZYAasi9Rj2qrlc7RENqucoMqar9OPTPzaY3q+txJf6Le6OS/0W93Hn6hdzbk7zMW46qXIDNuurdXvVl3XVur3qA67Gn5F+1Nyij5vt9LylK1+Clta/BgZ93DuRMTM2566Vpx79GRZpuW53iYUuejoS+gZU0XqrFU/Nqjen61mCStK+mqzBLWlfTVY2WGV1fAAAAAAAAAAAAAAAAAAabuPYv7c9Zt3Nurjpidnuiim3TFNFMU0x1REbRD2AAAAA1XLNu9Tw3bdFynsqpiYZt26LVEU26aaKY6opjaGwAAAAAAAaKsaxVc5yqxbmvvTRG/i3gAAAAAAAADXXbouUzTcpprpnriqN4bAGq1ZtWaeG1botx2U0xENoA8VU010zTXTFVM9cTG8S8WrFqxExZtUW4nr4KYjduAAAAAGu5bou08NyimumfRVG8NgDVasWrETFm1RbifRRTENoA13LdF2nhuUU109lUbwxatW7NPDaopop7KY2htAAAGm7Ys39uetUXNurjpidm4B4oopopimimKaY6oiNoh7AGi7jWLtUVXbFu5VHVNVETLbERERERtEeh6AAAAAAAAAAAAAAAAAAAAAAAAAAAAAAAAAAAAAAAAAAAAAAAAAAAAAAAAAAAAAeZ6lOzq5uZ2RVPrJjwnb+C4z1KhqVqbeoX6Z9NXFH39Kt1P1Veq+rRYoi7foomdoqqiN0rmaNwWecx5mdo6YlDp3SdU3iLN+r53oqn0q8Xpr7XK0Xor/ADc5dK0urJqi7dja1E9U/wCJJ6jnUYNrm7cRNyY2iI9BqGpW8W3wWpibk9UR6FbuXKrtc11zM1T1zKS662Onpt+Ut11sVPTb8vMzvMzPpdGBXNGdj1R6yI8Z2c7q021N3ULNMeiqKp+7pQWfaivZ9qLhHUywy1GsAAAAAAAAAAAAAAAAArutftFpv10/5gWIa+co4+Djp4u7v0tgA8V100RvXVFMdszszExMbxO8T6YB6BgGRrpuUVzMUV01THXETu4te/ufK+z/ABgEiIvQa6aNDxprqimNp6Znb/FKSiYqiJiYmJ9MA9DDxRcormYorpqmOvadwbBgBkYAZGHiLlE1zRFdM1R1xv0g2AADxVXTRG9dUUx2zOzMTFUbxMTE+mAehh4quUUTEVV00zPVEz1g2AACBs5N+eVV7Hm7XNmKeijfoj5sJ4AGvnKOPg46eLu79INgPMzERMzO0R6ZB6HiiuiuN6Kqao7YndAcrv7PE+3P8AWIYAZBrruUW9uOumnftnYGwYid43jqAZGui5RXvwV01bde07vYMjxNdNMxTVVETPVEz1szMRG8ztEA9DxRXRXG9FVNUdsTu9gDXzlHHwcdPF3d+l7BkeJqimN5mIiPTMlFVNcb01RVHbE7g9gAAAAAAAAAAAAAAAAAAAAAAAAAAAAAAAAAAAAAAAAAAAAAAAAAAAAAAAMMsAwhdfw5rppyKI3mnoqj2JpiqiK6ZiqN4lxfb6qdnF9tL7eyjiX1HR67dU3ceOKjrmmOuETMTTMxVExMeiWddZW2vuzL47rK+7EzM9YMxE1TtETMz6IcfLj5YT3J/DmiKsmuNpqjan6nPpuj13KouZMcNHXFM9crFRTFERFMbRC5BFWlfVVcghrSvqq9MsMra6AAAAAAAAAAAAAAAAKxyhoru6zg27VfBXVERTV2Txdazq3rtyi1run3LlUU0U7TMz6I4gbMjk1j+T1TZuXfKIjeKqquuWzRdTquaPdu35mqvGieKZ66oiN4/klr9+3Yx679dURbpp4t9+tW9Gxrl7Q9QmmOm9vwx2zEf6gHrT8O3rEV5upX5niqmKLcV7REPeL/APtGuW8Wzem5i5EdETVvwz/+fzc+haXgajh73ePn6JmK4irb6p2SNvSNLxM+zTFyqnI346KZr69gTiucpL1VWVi4td2bONcne5VHp6dvw/isaKz8jBryren5tmapuRvTVVHzfHfeOoHDkcn7MWIvaXdri/TMTTMXOifvdmoze/o7d8piIvc3HHt27uHUdIo0zGrzMHJu2aqNp4Zq6J9jpycmvL5K137sbV12+nb69twcmkaNbztOtXsu7crpmJi3RTVtFMby9aRTXp+vX9PpuVV2eHeIn0dETCS5Pf3JjfVP+aXBR+2dz7H/AEwDGo1XdT1nzZbuVW7FuN7s0+n0/wAYhnN0C1i41WRgXLtu/ajiieLr263m1VGDysvc9PDTkU7U1T1dO0/nGyY1LIoxtPv3LkxEcExEdszHRAI+3dnWeTtzjj+t4Zido66o6Y8eh60LMp8wxdrn9XiqKuns6Y/DY5L2arWkxNUbc5XNcfV0R/BC5NVzDu52mW4n+vu08EeyZ3/kDo5O3rtrVP6/qzaJrie2Ymf5S7MuPLeVOPZ66Manjq+vr/8Aaa1j+RY2FkWo6cOqmmdo64/1H4s8no8py87PmOi5c4aPq6/5A5M+xdyeVPM2rs2proiJrjriOHp2etW0Sxg4NWXi3LtNy1MTvNXX07ePS31ftnT+7/6Zd3KL+5Mn6qf80A6NMv1ZOn2L1f6VVEcU9stuTepx8a7eq6qKZqn7nJof9zYv2P4tup2asjTsi1R01VW52jtkEJpunzrNNedqNyuqKqpiiimdoiIYvW6uT+oWKrNyurDvztVRVO+3b+bu5MZFFzTKbMTHOWZmKqfT0zvv+Ll5TVRk5GJhW54rs17zEejfqB65Xb83icPXxzt+DZVybs3bU1X7925k1RvNyaujf6ux45W/oYf7yf4LCCC5LZNy9g3Ld2qauar2iZn0didV7kj/AGGV+8j8lhBXLH7aX/sf9MLGrlj9tL/2P+mFjBC8oc27YtWcfGmYvZFXDEx1xH+pa6eTGJzG1dy7N7bpuRPp+pr5SRNjMwc2Ymbduv53s2mJ/mnabtFVqLtNdM25ji4t+jbtBD6Bl3+dv4GVVNdzHnoqn0xvs5qqK9d1e/auXKqcTGnbhpnrnq/HaXrQ58p1vPzLf9lO9MT27z0fkaHVGJrGdiXJ2rrq4qd/TtM/wncDN0e5p9VvK0nnZuU1bVW9994Y5U1TXj4NU0zTM1bzTPo6ITGo6jZ02zTcvcU8U7RTTtvKH5VzzmNhztNPFVPRPXG8QD1n5l7VcqdOwJ2tR/bXY6tv5fmmcHDtYOPTZs07RHXPpqntlX7+Lc5PZNrLxpquY8xFF2J/14LLYvUZFmi7aq4qK43iQL9VVFi5XRHFVTTMxHbOyr6Rh4urc7ezr9VzImrbg49piFnyL0Y9i5eqpqqiimapimN52hEUafpes2vKrNFVqqZnfhnhmJ9sdMA9aXp+Vp2fct01ceDVHzeKrpifq/Bz6hN3VNajTqblVFi1HFc4fT/reINNu5GFrlWmzkVX7PDvHF0zT0blmqMPlbei7PDTkUfMmfTvtP5xMAZug04tjyjTKrtORb2mIirfietduXbvJ63Xfomi7NVPHTMdU9KXzcy1g41V+9M8MeiOuZ7IRPKC/GVoFF+mmqmmuumdqo6dukGdL0S3NOPm5F65Xf2prjaeiI26Ic92rz1q16xdvzbxMeduGKtuKd9v5p7T/wBQxv3VP5Qq+Hp+Le1nLxM7iivimbe1W2/T/GJgG7UMW3o82szTrs9FXDXRx77x/J3a9qNy3i49vFq4bmVttVv0xHR/N5yND0jFtxXfrqt0zO29Vfpc3KTHt2pwK5iasaiObq2n0dHp+rcG2eT+DzEx5TM5G2/Oc5H6X1djZo+ZcytHyqL9U1XLNNVM1T1zG3R/F7o5PaXctxco46qKo3iqK+iYe8TGwLGn5k4FzjpmmqK54t9piJBFaFpdOoYU1ZN2vmKK5im3TO0b9G8y3WbHmflFZx7FyqbF6nppqnt3j84dvJL+6av3s/lDTqn7U6f9mPzkFhAAAAAAAAAAAAAAAAAAAAAAAAAAAAAAAAAAAAAAAAAAAAAAAAAAAAAAAAABgZAY2c17DsZHTdtU1T2zHS6WHlaUr8vK0pX5R/mXB335qffq/m6bOHj4/wDZWqaZ7YjpdDDylttP8eUstp8UZBl06AAAAAAAAAABgBkAAAAABHZuk4+dkW71+apm3G3DExtMe3oSICBnkzizXG9+/wA3HTzfFCZsWbePZptWqYpoojaIj0NoCHy+T+LkX5v2q7mPcqneZtz0T9zbp+jY2Dcm9E13b0/47k7zH1JMAcWoabjajbinIpnen9Gqmdph2gIKjkzj8Uc9kX7tFPVRNW0JS/h2r+FViTE0Wpp4dqOjaPY6QHNiYtGJi0Y9uapoo6pqnp692mNNsxqNWdx3OdmNpjeOHq27HeA4tQ07G1G3FGRTO9P6NVM7TDgt8msaLlNV+/ev009VFVXQnAHimmKaYppiIpiNoiPQ4r2l497ULebXx87b22iJjaduqZSADRlY9GXjXLF3fgrjadut4wcO1g4tOPa4ppp3nerrnd1AOGdNszqUZ3Hc52I223jh6tuxtzcWjMxa8e5NUUV7bzT19e7pAaMTHoxca3YomqaaI2iautvAERl6Di5F6b9uu5YuVdMzbnon7m3T9GxsCubtPFcuz/jrneY+pJAODUNNs6jTRz1Vynm53jgmI/OHeAODTtNs6dRXFmq5VFc7zxzE/lDvAERl6Di5mXXk3Lt+muvbeKKoiOiNuz2NX9F8P1+V78fyTgDjo0+xGBGHXE3LURt8/rlGzyZx9+GMnIi33OKE8A58XFs4diLViiKKI/Ge2XNqGkY2oVRXc4qLtPVXRO0pEBD4nJ/GsXovXa7mRXT+jzk9Efc6dQ02zqNNHPVXKebneOCYj84d4DVetUX7Vdq7TFVFcbTEubT9Pt6faqtWbt2qiZ32rmJ2n2dDuAeZiJjaemJQ17k5jVXZuWL13H4uumiehNgI/TtJxtPmqq1FVVyqNprrneXrUNMxtRoim/TMVU/o10ztMO4BCWeTeNTcprv3r1+Keqmueh35+BazsXye7NVNG8T8zaJ6HYA1WbUWbNFumZmKKYpjfr2hx6jpGLqMxVdiqi5T1XKJ2lIgIXH5O41u9Tcv3buRNPVFyehKZGPayrNVm9RFdurriW4BA/0ax4nhpysim3PXRxQk7GDYx8OcazTwW6omJ26539P1usBxafg2tOx5s2aq6qZqmreuYmd/uj2PN/TbV/OtZldVcXLURFMRMbT0zPT0e13gAAAAAAAAAAAAAAAAAAAAAAAAAAAAAAAAAAAAAAAAAAAAAAAAAAAAAAAAAAAAMDIDAyAwyAAAAAAAAwAyMAMG6P1i7cs4kVW65pniiN4Qfl2V6+vxV5Ootjr2rRYi6a6W31Uqtgqnl2T6+vxPLsn19fijy7dJcG/a1iqeXZPr6/E8uyfX1+Jl26MG/a1iqeXZPr6/E8uyfX1+Jl26MG/a1iqeXZPr6/E8uyfX1+Jl26MG/a1iqeXZPr6/E8uyfX1+Jl26MG/a1iqeXZPr6/E8uyfX1+Jl26MG/a1iqeXZPr6/E8uyfX1+Jl26MG/a1iqeXZPr6/E8uyfX1+Jl26MG/a1iqeXZPr6/E8uyfX1+Jl26MG/a1iqeXZPr6/E8uyfX1+Jl26MG/a1iqeXZPr6/E8uyfX1+Jl26MG/a1iqeXZPr6/E8uyfX1+Jl26MG/a1iqeXZPr6/E8uyfX1+Jl26MG/a1iqeXZPr6/E8uyfX1+Jl26MG/a1iqeXZPr6/E8uyfX1+Jl26MG/a1iqeXZPr6/E8uyfX1+Jl26MG/a1iqeXZPr6/E8uyfX1+Jl26MG/a1iqeXZPr6/E8uyfX1+Jl26MG/a1iqeXZPr6/E8uyfX1+Jl26MG/a1iqeXZPr6/E8uyfX1+Jl26MG/a1iqeXZPr6/E8uyfX1+Jl26MG/a1iqeXZPr6/E8uyfX1+Jl26MG/a1iqeXZPr6/E8uyfX1+Jl26MG/a1iqeXZPr6/E8uyfX1+Jl26MG/a1iqeXZPr6/E8uyfX1+Jl26MG/a1iqeXZPr6/E8uyfX1+Jl26MG/a1iqeXZPr6/E8uyfX1+Jl26MG/a1iqeXZPr6/E8uyfX1+Jl26MG/a1iqeXZPr6/E8uyfX1+Jl26MG/a1iqeXZPr6/E8uyfX1+Jl26MG/a1iqeXZPr6/E8uyfX1+Jl26MG/a1iqeXZPr6/E8uyfX1+Jl26MG/a1iqeXZPr6/E8uyfX1+Jl26MG/a1iqeXZPr6/E8uyfX1+Jl26MG/a1iqeXZPr6/E8uyfX1+Jl26MG/a1iqeXZPr6/E8uyfX1+Jl26MG/a1iqeXZPr6/E8uyfX1+Jl26MG/a1iqeXZPr6/E8uyfX1+Jl26MG/a1iqeXZPr6/E8uyfX1+Jl26MG/a1iqeXZPr6/E8uyfX1+Jl26MG/a1iqeXZPr6/E8uyfX1+Jl26MG/a1iqeXZPr6/E8uyfX1+Jl26MG/a1iqeXZPr6/E8uyfX1+Jl26MG/a1iqeXZPr6/E8uyfX1+Jl26MG/a1iqeXZPr6/E8uyfX1+Jl26MG/a1iqeXZPr6/E8uyfX1+Jl26MG/a1iqeXZPr6/E8uyfX1+Jl26MG/a1iqeXZPr6/E8uyfX1+Jl26MG/a1iqeXZPr6/E8uyfX1+Jl26MG/a1iqeXZPr6/E8uyfX1+Jl26MG/a1iqeXZPr6/E8uyfX1+Jl26MG/a1iqeXZPr6/E8uyfX1+Jl26MG/a1iqeXZPr6/E8uyfX1+Jl26MG/a1iqeXZPr6/E8uyfX1+Jl26MG/a1iqeXZPr6/E8uyfX1+Jl26MG/a1iqeXZPr6/E8uyfX1+Jl26MG/a1iqeXZPr6/E8uyfX1+Jl26MG/a1iqeXZPr6/E8uyfX1+Jl26MG/a1iqeXZPr6/E8uyfX1+Jl26MG/a1iqeXZPr6/E8uyfX1+Jl26MG/a1iqeXZPr6/E8uyfX1+Jl26MG/a1iqeXZPr6/E8uyfX1+Jl26MG/a1iqeXZPr6/E8uyfX1+Jl26MG/a1iqeXZPr6/E8uyfX1+Jl26MG/a1iqeXZPr6/Fjy7J9fX4mXbowb9rYKn5dlevr8Xuxm5NV63E3q5iaojr9r2nVW1r27PK9FfSnfutQR1C2pozXf1OPtQrqxa7+px9qFdZfVfo1ui/MY3bLdPHdppn/FMQmY0K3Mf2tfhCKyK6/6p5J7I/sgxO+Yrfrq/CDzFb9dX4QkxpEWZFtBCd8xW/XV+EHmK366vwgxpDMi2ghO+Yrfrq/CDzFb9dX4QY0hmRbQQnfMVv11fhB5it+ur8IMaQzItoITvmK366vwg8xW/XV+EGNIZkW0EJ3zFb9dX4QeYrfrq/CDGkMyLaCE75it+ur8IPMVv11fhBjSGZFtBCd8xW/XV+EHmK366vwgxpDMi2ghO+Yrfrq/CDzFb9dX4QY0hmRbQQnfMVv11fhB5it+ur8IMaQzItoITvmK366vwg8xW/XV+EGNIZkW0EJ3zFb9dX4QeYrfrq/CDGkMyLaCE75it+ur8IPMVv11fhBjSGZFtBCd8xW/XV+EHmK366vwgxpDMi2ghO+Yrfrq/CDzFb9dX4QY0hmRbQQnfMVv11fhB5it+ur8IMaQzItoITvmK366vwg8xW/XV+EGNIZkW0EJ3zFb9dX4QeYrfrq/CDGkMyLaCE75it+ur8IPMVv11fhBjSGZFtBCd8xW/XV+EHmK366vwgxpDMi2ghO+Yrfrq/CDzFb9dX4QY0hmRbQQnfMVv11fhB5it+ur8IMaQzItoITvmK366vwg8xW/XV+EGNIZkW0EJ3zFb9dX4QeYrfrq/CDGkMyLaCE75it+ur8IPMVv11fhBjSGZFtBCd8xW/XV+EHmK366vwgxpDMi2ghO+Yrfrq/CDzFb9dX4QY0hmRbQQnfMVv11fhB5it+ur8IMaQzItoITvmK366vwg8xW/XV+EGNIZkW0EJ3zFb9dX4QeYrfrq/CDGkMyLaCE75it+ur8IPMVv11fhBjSGZFtBCd8xW/XV+EHmK366vwgxpDMi2ghO+Yrfrq/CDzFb9dX4QY0hmRbQQnfMVv11fhB5it+ur8IMaQzItoITvmK366vwg8xW/XV+EGNIZkW0EJ3zFb9dX4QeYrfrq/CDGkMyLaCE75it+ur8IPMVv11fhBjSGZFtBCd8xW/XV+EHmK366vwgxpDMi2ghO+Yrfrq/CDzFb9dX4QY0hmRbQQnfMVv11fhB5it+ur8IMaQzItoITvmK366vwg8xW/XV+EGNIZkW0EJ3zFb9dX4QeYrfrq/CDGkMyLaCE75it+ur8IPMVv11fhBjSGZFtBCd8xW/XV+EHmK366vwgxpDMi2ghO+Yrfrq/CDzFb9dX4QY0hmRbQQnfMVv11fhB5it+ur8IMaQzItoITvmK366vwg8xW/XV+EGNIZkW0EJ3zFb9dX4QeYrfrq/CDGkMyLaCE75it+ur8IPMVv11fhBjSGZFtBCd8xW/XV+EHmK366vwgxpDMi2ghO+Yrfrq/CDzFb9dX4QY0hmRbQQnfMVv11fhB5it+ur8IMaQzItoITvmK366vwg8xW/XV+EGNIZkW0EJ3zFb9dX4QeYrfrq/CDGkMyLaCE75it+ur8IPMVv11fhBjSGZFtBCd8xW/XV+EHmK366vwgxpDMi2ghO+Yrfrq/CDzFb9dX4QY0hmRbQQnfMVv11fhB5it+ur8IMaQzItoITvmK366vwg8xW/XV+EGNIZkW0EJ3zFb9dX4QeYrfrq/CDGkMyLaCE75it+ur8IPMVv11fhBjSGZFtBCd8xW/XV+EHmK366vwgxpDMi2ghO+Yrfrq/CDzFb9dX4QYsj3Mi2ghO+Yrfrq/CHHqGmU4liK6a6qp4ttpeXdPfbTvV7b1Ud1e1Ko57x/7e19uPzeGzG/t7f2o/NFZ80T3/AFquMdQ8Rbo2/Qp8Btvnkfrv6nH2oV1Ytd/U4+1Cusvqv0a3RfRsxv1i39uPzXCnqhT8b9Yt/bj81wp6oT9H8VQdd9qMgyuqDAyAwMgMDIDAyAwMgMDIDAyAwMgMDIDAyAwMgMDIDAyAwMgMDIDAyAwMgMDIDAyAwMgMDIDAyAwMgMDIDAyAwMgMDIDAyAwMgMDIDAyAwMgMDIDAyAwMgMDIDAyAwMgMDIDAyAwMgMDIDAyAwMgMDIDAyAwMgMDIDAyAwMgMDIDAyAwMgMDIDAyAwMgMDIDAyAwMgMDIDAyAwMsAwjNe/Uo+3H8UmjNe/Uo+3H8UU30qlg/S1X3rH/t7X24/N5esf+3tfbj82Tb80bl/1quUdQR1DbfPIzXf1OPtQrqxa7+px9qFdZfVfo1ui+jZjfrFv7cfmuFPVCn436xb+3H5rhT1Qn6P4qg677UZZYZXVAAAAAAAAAAAAAAAAAAAAAAAAAAAAAAAAAAAAAAAAAAAAAAAAAAAAAAAAAAAAAAAAAAAAAAAAAAAAAAAAAAAAAAAAAAAAAAAAAAAAAAAAAAAAAAAAAAAAAAAAAAAYZYBhGa9+pR9uP4pNGa9+pR9uP4opvzqlg/S1X3rH/t7X24/N5esf+3tfbj82Tb80bl/1quUdQR1DbfPIzXf1OPtQrqxa7+px9qFdZfVfo1ui+jZjfrFv7cfmuFPVCn436xb+3H5rhT1Qn6P4qg677UZZYZXVAAAc2ZmWMHGqyMq5TbtU9dVTpfP/lPu3Y8gsdMWauOqeyao2j8In8QdV75RcSLk042BkXqY/wAU1RT+HSkNG5aadql+MeqmvGv1TtTTc22qnsie369ktpONhYum2aNPpojHmiJpqpj9P2z2zKB5Z8mqtUps5GnWafLaa9q5iYo4qe2Z7YnbxBa6qqbdNVddUU00xvMzO0RDTjZmLl01VYuRZvxTO1U2q4q2+vZV9Z5R16VptrA1HFu15d/D/rKqJiYiqYmmd/DdXOR/KSzoli/Zu4169N65ExNvbaOjYH1Qceo6hi6ZiV5OXdi3ap9PpmeyI9MqpV8odjimbOm5FyzE/pzVEfh0/mC7iI0LlBha5ZqqxaqqblH6dqvoqp/nHtauUfKOxyf8n5+xcu8/xbcEx0cO3b9YJxoyMmxiW+cyL9uzRvtxXK4pjf65Vi7y7wY1KjExrFy/TVci3zsVRTG8ztvHbCH5b8o7Obj39KpxrtFyzkbTcq24Z4d4B9AtXbd+1Tds3KbluqN6a6KomJ+qW5SuRfKSzes4WjxjXouU25jnZ24eiJldQRHKDWbeg6f5VXaqu71xRFNM7dM7z0z90urS86jU9Ns5luiqim9TvFNXXHocnKPUcXStM5/NxvKbNVcUTb2id5neeqej0OrScq1naZj5Ni1zVq5RE00dEcMdnQDuFSscvNMuYt+9ct3rU2piKaJ2mq5M79X1belzWvlEw5vRRfwb9q3P+PiiqY9uwLsNOPftZNii/Zriu1cpiqmqOqYluBVdb5RZmn8p9P0y1bs1WMnm+OqumZqjirmmdpiduqOxanzzljcoscu9Ju3aoot26bNVVU9URF2qZl3ZPyh4VF2qMfCv3rVM7c5MxTE/d/MF1ETomv4WuWKq8Wqqmuj9O3X0VU/D2urUdQxdMxK8nLuxbtU+n0zPZEemQdgpFXyh2OKZs6bkXLMT+nNUR+HT+awaFygwtcs1VYtVVNyj9O1X0VU/zj2glxy5uZj4GLXk5V2LdqiOmqf9dap3PlExeKrmNPv3bdP+Oaop/DpBdlV1zlFl6dymwNMs27NVnJ5vjqrpmao4q5pnbaduqOxJaFyhwdct1TjVTTdojeu1XG1Ue32wq3K/9vtG+qx/zagfQRy6hnWNOxLmTlVxRaojeZ7fZHtRugcoI13nK7OFetWaOjna5jaZ7IBOCB1/lRg6JMWr3HevzG8WrfXEdsz6Edp/L7ByL8W8vHu4kVztTcqnip+/sBbxCcnOUVnlBRkVWLFy1zM0xPHMdO+/Z9TmzeV+Fga1d07Jt3KYtxvVd6OH9Di6uv2fWCyCsaHyxsa1qc4dnEuW44JriuuqOmI9nxduuco8DRIpjIqqrvVRvTatxvVMds9kAmhSrXyiYnHTGRgZFmiequJir8OhbcLLsZ2NTkYtym5aqjemqAdAgo5SWKuU06JzFzno3/rN44f0OL6+pOgCA0DlNj67kX7NmxdtTYiJma5jp3nb0PGXyswsPXLum5NFy3zdO9V6Zjh/Q4vr9n1gsQpN75RcSLk83gX6rO+0XJqinf7visukatiazh+UYlczTE8NVNUbVUz2TAJERGu6/haHZpryqqqrlf6Fqjpqq/lHtQWN8oeFcuRGTiXrFqqdouRMVR98fy3B0cmuUmZq2tZuFkW7FNFiKppm3TMVTtVt07zK2PnXICqmvlRqddMxVTVRXMTHpjjh9FAAAAAAAAAAAAAAAAAAAAAAAAAAAAAAAAAAAAAAAAAAAAAAAAAAAAAAAAAAAAAGAGWA3ADeO2AGRgBkABhlgGEZr36lH24/ik0Zr36lH24/iim/OqWD9LVfesf+3tfbj83l6x/7e19uPzZNvzRuX/Wq5R1BHUNt88jNd/U4+1CurFrv6nH2oV1l9V+jW6L6NmN+sW/tx+a4U9UKfjfrFv7cfmuFPVCfo/iqDrvtRllhldUAABG61o+LrWFONlRPRPFRXT+lRPbCSVHlLyjztD1rEtTbtTg3YpqqrmiZq24tqoid+uI28QRPmPlTyemrzVkTkY0TvwUzE/8Aoq9P1O3SeXMxkxia5jTi3d+GbkRMRE/Spnpj61ys3bd+1Tds103Ldcb01UzvEwpnymRieb8aauDyvnPmd7g2nf7t9gWvVJidIzJid4mxXtMfZlU/kv8A1DO/e0/kmdO57+g9vn9+c8hnr69uGdvw2QvyXz/8DnR/9Wn8gTnKbQsXWLNqvNy68azj8VUzExFPTt0zM/V+LRTyr5N4NmnGs5dEW6I4Yot2qpiI8NkJ8o+RcqzMDBquTbxao465jqmd9t5+qPzWjE0DR8THpptYOLVREb8ddEVzPtmqQUvk1kY1XL+urT52xb3OcMRE0xtw77bfXDs+VPq0v/i/9Dk0OvHr+UiqrD4PJ+K5FHBG1O0UT1ex1/Kn1aX/AMX/AKAW/T9IwdOxbdjHx7cRRERxTTHFVPbM9qE+Ub9mf+PR+UrYqnyjfs1/x6P4gkeSH7L6f+6/jKaQvJCd+S+n7er/AIymgVP5R/2bp/3ij8pSnJP9mNP/AHMIv5R/2bp/3ij8pSnJP9mNP/cwCm/Jvp+Pl5mXk36Irrx4o5uKo3iJq4t5+v5qzcuseze5M5Ny5RE12eGq3O3TTPFETt90oP5LOvVf+F/1rHy1/ZTP+zT/AJoBz8gLlVzktjxM78FddMfVxTP8VlVf5O/2Wt/va/zWgHzrlvj0ZfLXS8e7vzd63at1bde03Kon81+s4tixjU49q1RRZpjhi3EdG31KFy0vW8blzpV+7PDbtUWa6p7Ii7VMvoFFdNyiK6KoqoqjeKoneJgHzu1bjQflHos40TRYyKojgjq2rjq+qKvyWrlNoWLrFm1Xm5deNZx+KqZiYinp26Zmfq/FV7tynWPlKtVY88VvHrjeuOraiN5nx6G75R8i5VmYGDVcm3i1Rx1zHVM77bz9UfmCbp5V8m8GzTjWcuiLdEcMUW7VUxEeGyscmsjGq5f11afO2Le5zhiImmNuHfbb64XTE0DR8THpptYOLVREb8ddEVzPtmqVM0OvHr+UiqrD4PJ+K5FHBG1O0UT1ewHZ8oF27mavpukUVTFNzhqmI9NVVXDHhtPiuuFhY+Bi0Y2PbpotURtFMR1/X2ypHL6K8PlDpeqbTNFHDG8dtFfF/Fe7F63kWaL1muK7ddMVU1RPRMArNPJe/i8rKNVwLlmzizO9dnpiZ3jaraNtvah+Wl2jH5b6Veuzw27dFmuqrsiLtUystzlNYjlFRo9mxXeuzO03KKo4aZ23nf6oVfl3j05fLHTsaqZppvWrVuZjriJuVR/EGub9/lzr0WJuxY0+x8+KN/nTTvtvt6ap/D8/oeJi2cPGox8eiKLVuOGmmPQoXKPQrnJvIxtY0WKqLVnam5G+/DPVvPsnqn4rpouq2NY063l2Ojforo36aKvTEgpHJHHp17lTm6jmUxci3M1xTV0xxTO1PhET+C76zhY+fpd+1k2qblHN1TG8dNM7dEx2SpPIe7Gl8pM/TMmYpruTwU7+mqmZ6PviZXrVL9rH0zJuXq4poptVbzM+wFP+S3+x1L7Vv8qnHqGDZ1D5UK8bIp4rNdVM1U9vDZidvwdnyW/2Opfat/lU8f8A9u/6/wC7gvNnFx7ERFmxbtxEbRwURG3g+f8AJSxHKLlPnanmxFymzPFTTV0xEzMxTH1RES+jPnfIe7Gkcos/SsmYpruTw0zPpqpmdo++JmQXrOwcfUMWvGyrcXLdcbTEx1e2OyVK5AXr2HrOo6Pcq3otzVVEdlVNXDO317/gvWRftYuPcv364otW6ZqqqnqiFD5BxVqHKTUtVmiYoq4tvZVXVvt4QBa/2tVfXP8AyX0J88rrpxvlXiq7PDTXVERM9tVraPxnZfr963j2a716uKLdEcVVVU9EQCgfJp/eWp/Zp/zS1ahhWdQ+U+vGyKeKzXNM1U9vDZirb8G35M5irUNSmOqaKZjxls//ALd/1/3cF4u4li7i1YtdmibFVPDNvhjh2+pRfkzqqt5upWIn5m1M/fEzH8X0J87+Tb+9tT+zH+aQeKLUcoPlEvW8qOOxjVVRwT1cNHREfVxdP3yv9/EsZONVjX7NFdmqOGaJjo2UHAuxo3yj5VORMUUZVdcRVPV8+eKPx2h9CuXKLVuq5cqiiimN6qqp2iIB89+T23TZ5S6jao/Rot1Uxv2RXD6M+c/J/XTd5Talconemu3VVE9sTXD6MAAAAAAAAAAAAAAAAAAAAAAAAAAAAAAAAAAAAAAAAAAAAAAAAAAAAAAAAAAAwywACM1jO8ls8FE/1lfV7Ic3XUtp3q5uupbTvV51DV6Mbe3aiK7n4Qg7+dlX5/rL1W3dpnaHNMzMzMzvM9YoXzXXVZ18111WNo339Pa6sfPyseY5u9Vt3ap3hzCOl1afFUdLrqfFVl07V6MmebuxFFz8JSkdSjRMxMTE7TCz6NmzlWOC5P8AWUdfthchm9XtVdgm9X81SbLDKytDDLAMIzXv1KPtx/FJozXv1KPtx/FFN+dUsH6Wq+9Y/wDb2vtx+by9Y/8Ab2vtx+bJt+aNy/61XKOoI6htvnkZrv6nH2oV1Ytd/U4+1Cusvqv0a3RfRsxv1i39uPzXCnqhT8b9Yt/bj81wp6oT9H8VQdd9qMssMrqgAAODVdKxNXxZx8y1x0b70zHRVTPbEu8BRf6D6hh1TGl65dsW566d6qJ/9M9Lo0/kHZpyoytVzbmdcjp4ZiYiZ9szMzP4LkA8TRTVRNE0xNMxtMejZR55CZeLl116Zq1eNZrnpiOKKojsnaelewENyg0HF17Ei3fmbdy3MzRcpjeae364Vy1yEz+GMe/rVzySP+zo4umPqmdoXwBU8DkXa03XbOo4eXNFq10RZqt7zPzeGfnb+npnqdfKjk1/SHyb/wCL8m8n4/8As+Pi4tvbG3UsIA4NX0yzq+nXcK/vTTXHRVHXTMdUu8BUOT/JXP0fUbd2vVJu4lvimLEcURVMxMb7b7R17reAIflHovn3TYw/KOY2uRXx8HF1b9G28drq0jB826XYw+PnOZo4ePh23+53AK9yW5Nf0d8q/wDi/KfKOD/s+Dh4d/bO/wCkkNb07ztpV/B53mueiI4+Hi22mJ6t47EiAiuT2keZNMpwuf5/hqqq4+Dh6/ZvKVAFa1zknRresY+bfyeG1aopoqs83vxxFUzPzt+jffsRd7kRqFFNVjA1u9RiVf8AZVzVERH1RO0+ELyAguTnJrF0G1XNFU3si5G1d2qNujsiPRDZyg0HF17Ei3fmbdy3MzRcpjeae364TICh2uQmfwxj39aueSR/2dHF0x9UztCQwORdrTdds6jh5c0WrXRFmq3vM/N4Z+dv6emepbAHDqum42rYVeLl0cVurpiYnaaZ9Ex7VTjkRqmNFVnB127ax6v8Hzqfwidl6AQHJ3kxi6HxXaa6r+TXG1V2uNto7Ij0NercmZ1PXcPU/K+a8m4P6rm+Li4a5q694269upYwGq9Zt37Ndm7TFduumaaqZ6piVe0Lktc0LULt7G1GZxbu/Fj1WvR6PncXXHbsswCq8oeTGFreZVcs5VOPn26Ymvh2nePRNUb7x1daMv8AJG/axbmTresXcmxjUTXFriq26I6OmZ6PuhIaxyTyL+pVanpOfVi5Vf6cVTO0z9cdMfV0uC7yY5S6ptZ1XVrfk8T0xTMzv90RET94PXyX26oxNQuTHzKrlFMT7Yid/wA4TP8ARr/+XefvK/8Agc3/APT4P0t/v6knpWm4+k4NvExaZi3R0zM9dU+mZdwCu8oOSuLrVyMjjqx8qmNouUxvvt1bwsQCizyI1PK2tahrt27j09VG9VX4TO0LZpmnY2lYdGLiUcFunp6emap9MzPa7gFc5S8lcfXKqL9N2bGTRHDFyKd4qj0RMfxRdjkRmZFVFOq6zev49Extaiqqd47OmejwXcBXOTXJenQcjJu05fPxeiIinm+Hh2nfr3nd6/o1/wDy7z95X/wOb/8Ap8H6W/39SwgCucm+THmHLyb/AJZ5Rz8bcPNcPD079srGAguUfJrF163TVVXNnItxtRdpjfo7Jj0whLPIjOuxTZ1HW713Fpn+yomqd4++do8JXgBW+T/Je3omp5OXayeO3epmmm1ze3BE1bxG+877bbLIAAAAAAAAAAAAAAAAAAAAAAAAAAAAAAAAAAAAAAAAAAAAAAAAAAAAAAAAAAADDLAMeiVU1i9zuoXOnoo+bH8Vrn9FTMyJjNyInr52r81bqa/yq9TX+WmImZ2jrbLti7a25yiqnfq3hizc5q9Rc234aonZZ48n1PE27Y++mVaOOl9P/VWOOl9K+/urFm1XeuRbtxvVKet6Xj4+LM34iZ23mqfQ6MTBs6baqrqmJq9NcobVNSqy65oomYtR1R2pfTbHTvd8pfRbFb3u+XBO3FO3U7NHvTZ1G309FfzZ/wBfW4m7CiZzsfb1tP5oLK/1RBHX+6Loyx6GWo1hhlgGEZr36lH24/ik0Zr36lH24/iim/OqWD9LVfesf+3tfbj83l6x/wC3tfbj82Tb80bl/wBarlHUEdQ23zyM139Tj7UK6sWu/qcfahXWX1X6Nbovo2Y36xb+3H5rhT1Qp+N+sW/tx+a4U9UJ+j+KoOu+1GWWGV1QAAAAAeZmIiZmdogHoa7d23dp4rVdNdO+29M7w2AAAA1XL1u1ETduUURPVxVbbg2gADhwtTx829etWePitTtPFG2/1O4AAAcufk+R4V3I4OPm434d9t/vYwMryzCtZHBwccT83ffbp26wdYAAAAAAjMXVPKdTv4XM8PMxPz+LffaYjq29qTAAAAAAAAAAAAABG6tqk6ZTZmbPO85Vw/pbbfgCSAAAAAAAAAAAAAAAAAAAAAAAAAAAAAAAAAAAAAAAAAAAAAAAAAAAAAAAAAAAAAAAAAAAAABhVtdx5tZs3Ij5tyN/vWlyahh05mPNE9FUdNM9kopbPXb2RTWeu3sqDoxMu5iXOKmej0x2td6zXYuzbuU7VQ1s/wB7asz3tq7s7UruXtTPzaI9Eelwg8uurdXvUuurdXvUSOh483c2Lkx823G/3uGzZrv3It24mapWvTsOnCx4ojpqnpqntlPBHWt3dPBHW67u7GWGV9ojDLAMIzXv1KPtx/FJozXv1KPtx/FFN+dUsH6Wq+9Y/wDb2vtx+by9Y/8Ab2vtx+bJt+aNy/61XKOoI6htvnkZrv6nH2oV1Ytd/U4+1Cusvqv0a3RfRsxv1i39uPzXCnqhT8b9Yt/bj81wp6oT9H8VQdd9qMssMrqgAAI/VNUt6dRRE0Tdu3J2ot09cpBC6zp+TkZFjMxJpm9Y6qKvT07wDTVrmXjTTXnadXas1TtxRPV/r7nZqOddpxKK8XGnJovUTM1U1bcMbdfV7XDd1ieb5jV9OuW7dfRNUbzTP+vrS1MWKdMmMbbmeamaNurbYEHyZysi3ZixRiVXLVd2eK9FXRT0R6NkrqerUYVyixbtVX8iv9G3T/Fy8kf7rufvp/KHvPzcfG1GmnHw/KM+qPR0TEbemfqBrnXcnGro84YFVm3XO0VxO+yTzcuMbBuZVNMXIppiqIidt/vQOuXtTu6fMZeHatWuKJ4oriZifFIZf7KR/u9H5QDnt8oL+TFHkmn13PWTG8xT7OiHHylyb92aLVzEqtUW7k8Fyat4r/BM8nqYjRcfaIjeJmfb0y4uV/6tjfvJ/IEpgZWRlUVzfxKsaaZ2iKqt9/wdoAidKzqMzIy6KMem1NqqIqqif0+memej2NN3lBFvNv4vktdddFXDRFFW81z9W3Q1cmf17U/3kfnU86VTE8p8+ZiJmIq29nTAPca9fx79FOoYVVi3XPRVv1fzT6D5WxHmy3O3TF6PylLYvTi2Z+hT+QOXXv7nyvs/xhEaXqmRb02zYw8KvIqtxPHX6IneZ2S+vf3PlfZ/jDzyeiI0XH2jbeJmfGQedL1inOu12LtqbGRR10VT1vWp6tRhXKLFu1VfyK/0bdP8XBqERZ5V4VdvoquUxxe3rj8nRn5uPjajTTj4flGfVHo6JiNvTP1A1zruTjV0ecMCqzbrnaK4nfZNTdoptTdmqItxTxcXo27Va1y9qd3T5jLw7Vq1xRPFFcTMT4unU7lVHJSzw/4rVuJ+raAZjXcrJqqnT9PrvWqZ245nrdul6tb1Ca7c26rN+3+lbqbNIt029LxaaI6Jt01T9cxvP5sxp1inUJzoiqL0xtO09E9G3UCL0n9ptQ+qr/NDrvax/wDuEYWJY5+5/jq4top/CUBk38mzrGoU4lNU3LnFTvTHTEdczHgmeTFOL5vmqz/bTO12Z69/5A7NU1K1ptiK7kTXcq6KaInr+Dgp1vLtU85madct2Z/xxv0fW150Rf5V4lq5+hTTExE9sbz+cJvNiJw78TG8c3V+QOTA1TyzT7uXzPBzc1fN4t99o369kfRykvX7cRi4Fdy7v000zNURH3Qzyf8A2dyfrr/yw28k6YjS65iI3m7O8/dAOzM1O3g4du9kUzFy5EbWo699umPucFWuZ1qnnr+mV02OuZ3neI8HjNiMjlZi2ru00UUbxHtiJn81grpprpmmqImmqNpifTANWJlWsyxTes1cVFXjHslyaVqnnKb+1nm+aqiP0t9+v2exwclZmny2zEzNFFyOH8f5QzyT68795H8Qd2p6pOnXMejmec56qY34ttur2e01bVPNlNmqbXORcqmJ+dtt+Dh5U/rGnfvJ/Oljld028SJ78/wB7u65lzTN7H065XjR085VvG8dqS03Pt6hjRftxNPTw1Uz6JdXDEU8MRG2223oV7krVNGHmzT/AIat4j7gdOXrlVOXVi4ONVk3aP0pieiERrefXlxj2sjGrx71uveaauqYn0wkeSVFM4d+9PTcru8Mz6doiJ/jLHK2I4cOdunjnp8AWIAAAAAAAAAAAAAAAAAAAAAAAAAAAAAAAAAAAAAAAAAAAAAAAAAAAAAAAAAAAAAAAAAAAAABhlgHLmYNnMo2uU9PoqjrhC39Bv0TM2K6a47J6JWQR3R23fKO+K2/5VLzTn77eTz9fHT/ADdOPoN+uYm/XTRHZHTKyDinT2UR06eyjlw8Gzh0bW6en01T1y6RlNSlKe1E9KUpTtQZYZevRhlgGEZr36lH24/ik0Zr36lH24/iim/OqWD9LVfesf8At7X24/N5esf+3tfbj82Tb80bl/1quUdQR1DbfPIzXf1OPtQrqxa7+px9qFdZfVfo1ui+jZjfrFv7cfmuFPVCn436xb+3H5rhT1Qn6P4qg677UZZYZXVAAAQurU6hYy7WZhzcu26Y2rsRVO0+3ZNAKznank6li14ljTr0V3Nomao6Ken6kxhYdWPpVGLXVE1RRNMz7Z3/AJu4BWNBv5Gn1zgXsS7vXd344jojqjw6HvULeVga3OpWbFV+1XTtVFPXHREfd1LIAqupZWoarh1U2cG5bs0zFVW8TNVU79UQkb1u7c5MRai1c53mKaeDhni3jaOr7kyAjtDt12tJx6LtFVFcRO9NUbTHTLk5TYl7Jw7c2KJrm1XvNNMbztsnAHBpmfXnW66q8auxNMxHzvT9TvAEByfsXbOZqFV2zctxXXE0zVTMcXTV1Gm496jlDnXK7Nym3VE8Nc0zET0x1SnwELyms3b+nUUWbddyrnYnaimZnbaexJ4sTTi2YqiYmKIiYn0dDeAj9Zt13dKyKLdFVdc09FNMbzPSiNPzs3TMK3ayMC7Xb23oqpiYmN/RMbLOArunY+Vn6tOpZdmbNFEbW6Kuv2fm86hbysDW51KzYqv2q6dqop646Ij7upZAFV1LK1DVcOqmzg3LdmmYqq3iZqqnfqiEtRi+V6BbxblNVuqbNNO1UbTTVEdn1wlAFbw9RzdLsRiZWBduc30UV0dUw6tMoz8nNuZuXzli1MbUWJqnb65hNAIDTce9Ryizrldm5TbrieGuaZiJ6Y6peMvFv6XqcZmDZruWbs7XbVumZ27eiFiAQOs4mRduY2o4dNVV21Eb0TG0zHX1ePQ1XtYzMvFuWrOnXLdc0TFddf6NMbdPoSWp0ahMWrmn1070TvVbq/x/ejsjI1nNs1Y9ODFjjjhqrmr0ekDk7E1aBkRTEzM1VxER6fmw6eTNm7Y02qi9brt1c5M7V0zE9Udrs0zCp0/Cox4nimOmqrtmXaCE1vBv137OfhxvfsddPejr/m03NbzLtqbNjTb9ORMbbzE7Uz29SwgIvQ9Oq0/Dmm5MTeuTxV7ej2IqxVlaFm5MTiXL9i9VvTVRH17fn1LSAqWoV5+o5GLdnCu27NFfzY4ZmeuN5l3cp8e9foxeZtXLnDXMzwUzO3V2J8AQHJjHvWLOTF+zct8VcbRXTMb+KfAVe1GVoGXeppxq7+JdnemaPQ06rc1DU+ZuRgXbdmir5scMzVPt+pbgAAAAAAAAAAAAAAAAAAAAAAAAAAAAAAAAAAAAAAAAAAAAAAAAAAAAAAAAAAAAAAAAAAAAAAAAAABhkBgZAAAGGWAYRmvfqUfbj+KTRmvfqUfbj+KKb86pYP0tV96x/wC3tfbj83l6x/7e19uPzZNvzRuX/Wq5R1BHUNt88jNd/U4+1CurFrv6nH2oV1l9V+jW6L6NmN+sW/tx+a4U9UKfjfrFv7cfmuFPVCfo/iqDrvtRllhldUAAAAAAAAAAAAAAAAAAAAAAAAAAAAAAAAAAAAAAAAAAAAAAAAAAAAAAAAAAAAAAAAAAAAAAAAAAAAAAAAAAAAAAAAAAAAAAAAAAAAAAAAAAAAAAAAAAAAAAAAAABhlgGEZr36lH24/ik0Zr36lH24/iim/OqWD9LVfesf8At7X24/N5esf+3tfbj82Tb80bl/1quUdQR1DbfPIzXf1OPtQrqxa7+px9qFdZfVfo1ui/Nsx/7e39uPzXCn9GFNt18Fymvr4ZiUr5+uRH9jT7zrppbbKV9Tnq4b5K09NE8IHz9c9TT7x5+uepp95ayY9qeLLpPCB8/XPU0+8efrnqafeMmPZiy6TwgfP1z1NPvHn656mn3jJj2Ysuk8IHz9c9TT7x5+uepp94yY9mLLpPCB8/XPU0+8efrnqafeMmPZiy6TwgfP1z1NPvHn656mn3jJj2Ysuk8IHz9c9TT7x5+uepp94yY9mLLpPCB8/XPU0+8efrnqafeMmPZiy6TwgfP1z1NPvHn656mn3jJj2Ysuk8IHz9c9TT7x5+uepp94yY9mLLpPCB8/XPU0+8efrnqafeMmPZiy6TwgfP1z1NPvHn656mn3jJj2Ysuk8IHz9c9TT7x5+uepp94yY9mLLpPCB8/XPU0+8efrnqafeMmPZiy6TwgfP1z1NPvHn656mn3jJj2Ysuk8IHz9c9TT7x5+uepp94yY9mLLpPCB8/XPU0+8efrnqafeMmPZiy6TwgfP1z1NPvHn656mn3jJj2Ysuk8IHz9c9TT7x5+uepp94yY9mLLpPCB8/XPU0+8efrnqafeMmPZiy6TwgfP1z1NPvHn656mn3jJj2Ysuk8IHz9c9TT7x5+uepp94yY9mLLpPCB8/XPU0+8efrnqafeMmPZiy6TwgfP1z1NPvHn656mn3jJj2Ysuk8IHz9c9TT7x5+uepp94yY9mLLpPCB8/XPU0+8efrnqafeMmPZiy6TwgfP1z1NPvHn656mn3jJj2Ysuk8IHz9c9TT7x5+uepp94yY9mLLpPCB8/XPU0+8efrnqafeMmPZiy6TwgfP1z1NPvHn656mn3jJj2Ysuk8IHz9c9TT7x5+uepp94yY9mLLpPCB8/XPU0+8efrnqafeMmPZiy6TwgfP1z1NPvHn656mn3jJj2Ysuk8IHz9c9TT7x5+uepp94yY9mLLpPCB8/XPU0+8efrnqafeMmPZiy6TwgfP1z1NPvHn656mn3jJj2Ysuk8IHz9c9TT7x5+uepp94yY9mLLpPCB8/XPU0+8efrnqafeMmPZiy6TwgfP1z1NPvHn656mn3jJj2Ysuk8IHz9c9TT7x5+uepp94yY9mLLpPCB8/XPU0+8efrnqafeMmPZiy6TwgfP1z1NPvHn656mn3jJj2Ysuk8IHz9c9TT7x5+uepp94yY9mLLpPCB8/XPU0+8efrnqafeMmPZiy6TwgfP1z1NPvHn656mn3jJj2Ysuk8IHz9c9TT7x5+uepp94yY9mLLpPCB8/XPU0+8efrnqafeMmPZiy6TwgfP1z1NPvHn656mn3jJj2Ysuk8IHz9c9TT7x5+uepp94yY9mLLpPCB8/XPU0+8efrnqafeMmPZiy6TwgfP1z1NPvHn656mn3jJj2Ysuk8IHz9c9TT7x5+uepp94yY9mLLpPCB8/XPU0+8efrnqafeMmPZiy6TwgfP1z1NPvHn656mn3jJj2Ysuk8IHz9c9TT7x5+uepp94yY9mLLpPCB8/XPU0+8efrnqafeMmPZiy6TwgfP1z1NPvHn656mn3jJj2Ysuk8IHz9c9TT7x5+uepp94yY9mLLpPCB8/XPU0+8efrnqafeMmPZiy6TwgfP1z1NPvHn656mn3jJj2Ysuk8IHz9c9TT7x5+uepp94yY9mLLpPCB8/XPU0+8efrnqafeMmPZiy6TwgfP1z1NPvHn656mn3jJj2Ysuk8i9d/U4+3H8XL5+uepp95z52p1ZdqKJtxTG++8S4knjusrSlUkXTSW30rWjge8f+3tfbj83hsxv7e39uPzZ9vzRq3/Wq4x1DxE3Nv0afe+A23zyP139Sj7UK7us2q49zIxoptRvVxRPXsh/NGZ6uPehndRZddf3pRp9JLZbZ2uq4ek6Xd5oze5HvQeaM3uR70IOK/S1zx+VHD0nS7vNGb3I96DzRm9yPeh5xX6OePyo4ek6Xd5oze5HvQeaM3uR70HFfo54/Kjh6Tpd3mjN7ke9B5oze5HvQcV+jnj8qOHpOl3eaM3uR70HmjN7ke9BxX6OePyo4ek6Xd5oze5HvQeaM3uR70HFfo54/Kjh6Tpd3mjN7ke9B5oze5HvQcV+jnj8qOHpOl3eaM3uR70HmjN7ke9BxX6OePyo4ek6Xd5oze5HvQeaM3uR70HFfo54/Kjh6Tpd3mjN7ke9B5oze5HvQcV+jnj8qOHpOl3eaM3uR70HmjN7ke9BxX6OePyo4ek6Xd5oze5HvQeaM3uR70HFfo54/Kjh6Tpd3mjN7ke9B5oze5HvQcV+jnj8qOHpOl3eaM3uR70HmjN7ke9BxX6OePyo4ek6Xd5oze5HvQeaM3uR70HFfo54/Kjh6Tpd3mjN7ke9B5oze5HvQcV+jnj8qOHpOl3eaM3uR70HmjN7ke9BxX6OePyo4ek6Xd5oze5HvQeaM3uR70HFfo54/Kjh6Tpd3mjN7ke9B5oze5HvQcV+jnj8qOHpOl3eaM3uR70HmjN7ke9BxX6OePyo4ek6Xd5oze5HvQeaM3uR70HFfo54/Kjh6Tpd3mjN7ke9B5oze5HvQcV+jnj8qOHpOl3eaM3uR70HmjN7ke9BxX6OePyo4ek6Xd5oze5HvQeaM3uR70HFfo54/Kjh6Tpd3mjN7ke9B5oze5HvQcV+jnj8qOHpOl3eaM3uR70HmjN7ke9BxX6OePyo4ek6Xd5oze5HvQeaM3uR70HFfo54/Kjh6Tpd3mjN7ke9B5oze5HvQcV+jnj8qOHpOl3eaM3uR70HmjN7ke9BxX6OePyo4ek6Xd5oze5HvQeaM3uR70HFfo54/Kjh6Tpd3mjN7ke9B5oze5HvQcV+jnj8qOHpOl3eaM3uR70HmjN7ke9BxX6OePyo4ek6Xd5oze5HvQeaM3uR70HFfo54/Kjh6Tpd3mjN7ke9B5oze5HvQcV+jnj8qOHpOl3eaM3uR70HmjN7ke9BxX6OePyo4ek6Xd5oze5HvQeaM3uR70HFfo54/Kjh6Tpd3mjN7ke9B5oze5HvQcV+jnj8qOHpOl3eaM3uR70HmjN7ke9BxX6OePyo4ek6Xd5oze5HvQeaM3uR70HFfo54/Kjh6Tpd3mjN7ke9B5oze5HvQcV+jnj8qOHpOl3eaM3uR70HmjN7ke9BxX6OePyo4ek6Xd5oze5HvQeaM3uR70HFfo54/Kjh6Tpd3mjN7ke9B5oze5HvQcV+jnj8qOHpOl3eaM3uR70HmjN7ke9BxX6OePyo4ek6Xd5oze5HvQeaM3uR70HFfo54/Kjh6Tpd3mjN7ke9B5oze5HvQcV+jnj8qOHpOl3eaM3uR70HmjN7ke9BxX6OePyo4ek6Xd5oze5HvQeaM3uR70HFfo54/Kjh6Tpd3mjN7ke9B5oze5HvQcV+jnj8qOHpOl3eaM3uR70HmjN7ke9BxX6OePyo4ek6Xd5oze5HvQeaM3uR70HFfo54/Kjh6Tpd3mjN7ke9B5oze5HvQcV+jnj8qOHpOl3eaM3uR70HmjN7ke9BxX6OePyo4ek6Xd5oze5HvQeaM3uR70HFfo54/Kjh6Tpd3mjN7ke9B5oze5HvQcV+jnj8qOHpOl3eaM3uR70HmjN7ke9BxX6OePyo4ek6Xd5oze5HvQeaM3uR70HFfo54/Kjh6Tpd3mjN7ke9B5oze5HvQcV+jnj8qOHpOl3eaM3uR70HmjN7ke9BxX6OePyo4ek6Xd5oze5HvQeaM3uR70HFfo54/Kjh6Tpd3mjN7ke9B5oze5HvQcV+jnj8qOHpOl3eaM3uR70HmjN7ke9BxX6OePyo4ek6Xd5oze5HvQeaM3uR70HFfo54/Kjh6Tpd3mjN7ke9B5oze5HvQcV+jnj8qOHpOl3eaM3uR70HmjN7ke9BxX6OePyo4XvH/t7f24/N1+Z8zuR70PdnSsym7RVNEbRVEz86HVsV/f4eXTR9q/1RZI6gjqGuwwZAYGQGBkBgZAYGQGBkBgZAYGQGBkBgZAYGQGBkBgZAYGQGBkBgZAYGQGBkBgZAYGQGBkBgZAYGQGBkBgZAYGQGBkBgZAYGQGBkBgZAYGQGBkBgZAYGQGBkBgZAYGQGBkBgZAYGQGBkBgZAYGQGBkBgZAYGQGBkBgZAYGQGBkBgZAYGQGBkBgZAYGQGBkBgZAYGQGBkBgZAYGQGBkBgZAYGQGBkBgZAAAAAAAAAAAAUv5Sb96xg4U2bty3M3aomaKpjfo9gLoPn2FyP1PJwrGVb127RN23Tcin53RvG+2/E81alyh5JZNEanXVnYVyduOapq8Kp6Yn2SD6GNGJk2szFt5GPVFVq5TFVNXbCAweT+fjcqcjU7mfx41yapi1vO8xPVEx1bR/AFmAAAAABy5WdiYcUzlZVixFf6M3bkUb/AFbt9NUV0xVTMTTMbxMT0TCjfKj+raf9uv8AKFzwP1DG/dU/lAOkAAAAAAAAAAAAAAAAAAAAAAAAAAAAFZ5RaBnarqmJlY2d5PRZiImned4nffeNvT/IFmAAAAc2Vm4uFTTVlZNmxTVO0TdriiJn73SpHyn/AN24X76fyBc7ddN2iK6Koqpqjemqmd4mO2GxxaP/AHNg/wC72/8ALDtAAAAAAAAAAAAAAAAAAAAAAAAAAAAAAAAAAAAAAAAAAAAAAAAAAAAAAAAAAAGAGRgBkYZAGAGQAAAAAAAAAAAAAAAAAFG+VD+78H97V+S8qN8qH934P72r8gWvRP7j0/8A3a3/AJYcnKnEoy+TefRXETwWqrlPsmmN4/J16J/cen/7tb/yw5uU+TTi8nNQuVztvZqoj66o4Y/GQQ/ybZE3tBuWapmeZvzFPsiYifz3R+iZN+r5RM2zVeu1Woqu7UTXM0x09ju+TSxVb0K9eqjaLt+eH2xERH57ozQf9pmf9q9+YJfl1ruTpOJYx8OrgvZPF/WR100xt1e2d3BTyFzrliL17WLsZkxxT0TMRV2cW+/3rByl5P2tfxKKKq5tX7UzNq5tvEb9cTHZO0K9RTy00SmKKKaM/Ht9ER0Vzt+FQOrkdqmpTm5Oj6rzly5ZieG7XvM7xO0xv6e2JcHLTNzsblbg0YFyvnJs2+C3FU8NVU11RG8en0J7k1yps63VXjXLM2Mu3G9VEzvFUenb+SD5W/7QdF/4H/NqBtucitUy7c38zW7lWXVG+20zTE9m+/5QzyQ1nOxtYu6Fq1ya7lO8W6q53mKo6dt/TEx0wvT51q+1PynYk2+ua7XFt9W35A6flR/VtP8At1/lC2W7/k2i0ZHBVc5rHivgpjeatqeqPaqfyo/q2n/br/KFsoybWHolGTena3asRXVMdkUgpmJpmt8q7t3J1HMvYWPTXw0WopmPCno6Orplz6jY1TkXlY9+xqFeTi3atpor3iJ264mN59HphIYms8p+Uddd3SuYwcSmrhiu5ETv7N5id5+qERyww9cxsKxVrGoWsqiq5MUU0U7bTt1/owC18sKLudyYjNwrty3Vaim/HBVMTNEx0x0eyd/ubuRWo1ajydsVXK5qu2Zm1XMzvMzHV+Ew79LtUX+T+JauRxUXMWimqO2JoiJU7kXf8y6/qWlZVfDREVVRM9tHp++nefuBs5UZGTqfLHE0nEv3bdFHDTc5uuY6/nVT0dlOy+xERERHVChchbU6nruo61ep66pijf0TVO/R9UbR96/gjtdqqp0HUa6JmmqnFuzExO0xPDKh8m8PWuUGDcsRqN3HwrdyeO5vNVVdUxHzevpiI29PpXzlB+z2p/7pd/ySgPky/Z7I/wB7q/yUAhNW0nVuScW8/C1G5ds8URXvvG0/Sp3mJiV70fUqNT0ixnRtTTco3qiZ/RmOifxiXJywimeS2oRc6ubifv3jb8UDyWqrj5PNQmOuKL/D7n8wclWbqvLLVruNg5VeJp1rrqp3jePRM7dcz2b7M6hya1XQMec/TNVvXJsxxXKNpjojrnbeYmPZLv8Akxi35mypj+0nI2q+rhjb+K4XaaKrVdNzbgmmYq36tvSCI5Ma3GuaZF+qIpv254LtMdW/bHslS8e7rOZys1PB07LuUTcu3aaq6qpmLVEV9cdnojo7Xf8AJdNXFqUR+h/V+Pzjkl/tC1r/AI//ADaQedQ5G6lg49ebh6tev37UTXMdNNU7de07z0pvkVr1zWdProyaoqyceYiqrq4qZ6p+volZ3zjkDTM65qtuzPDRNuqKZj0fO6AfR1f5b3blnkvlV2q6qK4mjaqmdpj58elEf0T5R/8A+TX/APzbn82zlBhZeByEybGbl1ZV6LlMzcqmZmYmuNo6QSvIu5Xe5LYdd2qquuYr3qqneZ+fV6UJ8pWRex7encxeuWuKq5vwVTTv+j2JnkN+yWB9Vf8AnqQXypf2Om/auf8ASCZ5VXblrkVfu0V1UXIotfOpnaf06fSruiaVrPKLSbU5Gp3MfDo3ptx01VXOmd5npjfp3jp7Fg5XfsJf/d2f89DdyE/ZHB/4n/MqBU8yzq3InOs3qMuvJxLlW0xVvFNW3XExvO07dUvouLkW8rFtZNqd7d2iK6Z9kxurnyjRTPJqeLri9RNP19P8N3dyOmqeS2BxdfNz4bzsCbUPkpk38HldqGlZN+5cpni5vnKpq/RneOv6MzK+qDyqjzRy103VY3pt3piLk/V82r/0zAO35QtQu42Di4eLXXTfyLm/9XMxVtHo6O2Zjwd/IfUZ1Dk7a5yuartmqbVc1TvM7dMT4TCJn/8AeflJ267OnUfjH/8A1V+DVycuU6Dyp1bTbs8FiaZvUfVT86P/AEzPgDNzIv6p8pFOPavXYxsXbippqmI+bG87x9qdnjlvk5FnlNptFq9dt01U07001zET8+W35PLFeRf1LVr0Tx37nBEz7Z4qvzpcvL79qdL+zR/nkFl5a3K7PJbMuWq6qK44NqqZ2mPn0+lV9E0/WuUelWqbuo3MXBt700zG81Xp3mZmenp26umfQs/Lv9kc7/h/8yk5Cfsjg/8AE/5lQKjnWtT5FanjXLedXkY12d9p3iK4jbeJp3np6eiV71nVrel6Pdz52qiKYm3HemeqFV+VH+x077Vz8qXRy8mf6H4W3VNy1v8AVwVAi9L0XVuVdFWo52p3LNuqqYoiImd9uyN4iIcPKvTdU0rHsY2Xlzl4c1zVarq33pnbpjp6n0DkvFEcm9Oi31cxTP37dP47q/8AKf8A3bhfvp/IFjwci1h8nMbIvVbWrWLRXVPsiiFMw7esctMm9eqy68PAt1cMU077b9m0bbzt1zPam9fmqPk5+b1+TWPDejd0cgabcclMaaP0pqrmv6+Kf4bArupaTrHJO3Gfg6jdyMamqIuUVRMRH107zEx6N/ast3K/pByQvX8Wqq3duWZmIoq2mmunp23j2x4S7eUcUVcntRi5tw+TVz09vDO347IL5M5rnQciJ/RjJnh92ncG35PdQrzdFuWr1yq5dsXZjeqd54Z6Y6fr3QPLjWMqOUMWsO9coowqKZq4KpiOKZid52+umHTycuUaDyw1bBuzNFiqiqun6qfnR/6Zl45OabVruna7n3qf63Nmqi37J/S8N+HwBeLGdavaZRn77WqrMXZnsjbdUfk/rys/L1DUsm7drpqq4KaaqpmImZ4p2j2dHi4cHWeb+TvLx6qpi9ar8niPTtXO/wCXF4LTyLwfIeTWLTMbV3om9V/93V+GwJ8AAAAAAAAAAAAAAAAAAAAAAAAAAAAAAAAAAAAAAAAAAAAAAAAABhlgBgacvJt4liq7cnammHlfZ7Sla17Ue7l2i1RNVyqKaY65mUPlcpsOxM024qvVR3erxVvVNVv6hdneqabUT0Uwj1S/qf8ALWtB/wA6lad5Fm/pfVxfqfR2858HdicpsO/MU3YqtTPejePFShHTqL6fKxd/z4a09vZ9Nt3aLtEVW6oqpnqmJe1A0vVb+nXY2qmq1PXTK8YmTby8em9bnemqFuOWl9GT1HTXQV9/h0MsMpVYAAAAAAAAAAAAAAAAUb5UP7vwf3tX5LyA+f4HL/GxdPx8byC9XVZtU294riInaIhoyPPnLS9bt+Szh6fRVvxVRO317z+lP1Po4Dk07Ds6fhWcSxHDbtU8Mb9c+2fbPWo2g/7TM/7V7830QBTuWuLqlF3H1PTbl6abG0V2rdU7dE7xVtHXHolqtfKNgeT73sPJpv7dNFPDNO/17xP4Ls56sTHquc5Vj2qq+9NEb+IKRyOwsvO5Q5GvXrE2LFzjmiJj9Kap9HbERv0ubl3N+nljp1WLTxZFNq1NqO2vnKtvx2fSHz/lb/tB0X/gf82oHX/+oWNZszRlaflW8ynoqtbRFO/1zO8eDk5I4GXq/KC7ygzqJpo3mbe8dFUzG0beyI/gvVzHsXqoqu2bddUdU1UxMw2gonyo/q2n/br/AChY8/Bq1LkrVh25iK7uPTFO/bERMfkmQHzPk7yonk3jXdN1LDvRNFc1RwxEVRM9cTE/m5eVWtZmu4lrJjDrsadbucNFVXXXXMT6fqiep9Qu49m9tN21Rc26uOmJ2bIiIiIiNoj0Aj9Au03tB0+qmrffHoj74piJ/FSflFw68TVbGo2Zmnyi3NuuY7YjafGmdvuXvUdQxtLw6srLrmi1RMRMxTM9c7R0Qo2dmRyz5RYeLiUXPIbE8dyqqNt43+dM9nVEQC08j9P83cncW3VG1y7HO1/XV0/ltH3J1iI2jaGQR3KD9ntT/wB0u/5JfP8Aklygu6Hg3Jv4d27p9y7P9bR10XNo3jw27H0DlB+z2p/7pd/ySr/yaRFXJ3IpqiJicqreJ9PzKARHKDlNc5S2qdL0nEvzFyqJr4ojiq26o2jeIjfp339C6aLpVGm6JZ06uIr2omLnZVM/pfm7rVizZ35m1Rb36+CmI3bgfNsa5mchtWvUXLFeRp16eiun0xHVO/VxR6YdWrctqdUxasHRsTJm/fjgmqqmN4ievaImelfKqYqpmmqImJ64n0vFrHs2d+ZtUW9+vgpiNwQnI/Q6tF0rhvbeUXquO7t6Oyn7v4ypmJn5WmctNWysXHqyKaLt7nqKevm+c6Z+6dn1R8/5Jf7Qta/4/wDzaQbNT+UCxdwq7Wm42RGTcjhiquIiKJn0xtM7y7+QeiXtLwLuTlUzRfyZieCrrppjq39s7z+CzU41im7ztNm3Fyf8cUxv4t4CJ5SYFep6Dl4lrbnK6Imjf0zExMR9+yWAfN+TnK6jQcDzbqWLkRVYqq4eCI3jed9piZj0zKN5W61k63GPkzi12MKiaqbM1ddU9G87+D6pcxrF6qKrtm3cmOqaqYmYbYjaNoBWuV37CX/3dn/PQr3JnlTXomk2LGoYd6rEq4psXrcR0/OneOnaOvf0rPy7/ZHO/wCH/wAyl45EUU3OR+FTcppqpnnN4qjeJ/rKgVTWdWyeWWVj6fpuPcosUVcUzX29XFVt0RER+b6Lg41GDhWMW1+jZoiiPbtDZZs27NPDaopop7KadobQFU+ULC8q5PTfpjevFuRX909E/nE/ctYCmfJziVxgZWo3pmq7lXduKeuYjrn75mfBH/KPi14+ZjalZqmibtuqxcmPqn84mY+59DAQvJPC838ncO1MbV1Uc5X9dXT/ABiPuVXl9+1Ol/Zo/wA8vogCv8u/2Rzv+H/zKTkJ+yOD/wAT/mVLAAoXypf2GnfauflSsOp6ZGscl4xImIuVWaKrdU+iqIiY/l96cAfONC5U3OTlmdL1fDvxzMzwTTEcVMT07bTtvHt3cPKzW8nXcW1kW8Suzp9u5w0119ddcxP8InqfT7tize2561Rc26uOmJ2e4iIiIiIiI6ogEXj4lGfyYsYt79C9iUUzPZvTHT9ym6TqmXyMv3sDUsa7cxK6+Kiu3+dO/RMT0dG76S1126LlM03Kaa6Z64qjeAfP9a5TXuUlmNK0XEvzF2Y46q4jeY7OjeIjtmZW/k7pVOj6RZw4mJrj51yqPTVPX/L7khas2rNPDat0W47KaYiG0Hzj5SMarG1PHz7UzTz9qq1VMdsdE+NNW33LhyZwPN2gYmPMbVxbiqvo/wAVXTP57fclwHyfXNKu0crbulWpmmzmZFFymI6unfp+7iqh9Ut0U27dNFERTTTERER6IhsAAAAAAAAAAAAAAAAAAAAAAAAAAAAAAAAAAAAAAAAAAAAAAAAAAAGGWAFQ5W5s136cWifm0xvV9a3T1Pneq3Ju6pk1VdcXaqfCdv4K893axe6Cyl0vev8AjjSmJoeTl4flFuqnaeqntRae5O6vVjXKcW5E1W6p2p2jqU46W1u7XNjqbpLbPVH/AIheYuc/zPBPOb7cO3SkMrQsnEw/KLlVO0dM09i5eQ405PlXNxzu226scotYqyLlWJaiabdM7Vbx1p7obbLa1qpx9XJPfS2yn/1ALDyTzZt5FWLVPza43p+tXnZpdybWqY1Uetpp8Z2QxXem+i51VlL4q0q+issR1MtN8yAAAAAAAAAAAAAAAAAAAAAAAAOS9g4l/IoyL2NZrvW9uC5Xbiaqdp3jaeuOl1gAAAAAANGVi4+bYqs5Nqi7aq66ao3iWvC0/DwLc28PHt2KZ6Ziinbf6+11gAANVy3Ret1W7lNNdFUTTVTVG8TE9cTDXjYmPh25t42PasUTPFNNqiKYme3aPqh0gAAAADls4OJYyK8izjWbd65vx3KKIiqred53nrnpdQAAAAAADRfsWci1Vav2qLtqr9Ki5TFVM+npiSxYs49qLVi1RatU/o0W6Yppj09EQ3gAAAAAAAAAAAAAAAAAAAAAAAAAAAAAAAAAAAAAAAAAAAAAAAAAAAAAAAAAAAAAAAAAAAAAAAADDLAMTHQ+e63Ymxq2RTP+Kua4+/pfQ1a5V6dVdopyrcbzRG1e3Ygnt9VvsudDJSyX3/1U1r5NYeNbxvLLk0zXO/X/AIVUbKb12iiaKblUUz1xE9ClHdSyverb6iKstnppXstkcprXnDmZp/qerj9rTykw8a7jTmW5iK426Y/xKs91XrtVEUVXKppjqiZ6ElZ/VStLqK9vRei+l1lezw7tFszf1bHpj/DXFU/d0uBa+SmnVW6asu5G01xtRE9jmG31XUS9XJSOKv8A6s0dTLDLSfNgAAAAAAAAAAAAAAAAK9r1+9kZ2PpliuaOd6a5js//ABEyCXyblFeHkRRXTVtbq32nfboRnJaJnRrkU1cMzcq2ns6Ia8jk9j2MS5cxrt2i9RRM8U1dE9HTEvXJr+47326/ygEhpWNlYtiujLyOfqmreJ3mdo+uXZXXTRG9dUUx2zOyD5I/3Zd/fT/lhw4Vqzq2o5M6jeqiumrai1xcPpnq+oFrpqiqN6ZiYn0wygsbS8nTdTpqw6pqw64/rKa6upzcoKK7mtYNFqubddURTFcejeesFj5yjj4OOni7u/Sxe/sLn2Z/JCZPJrH5iqqxcu+URG8VVVb8UtuiZteZpF2LszNy1E0zM9cxt0T/AK7Aa+SP92Xf30/5YTlVVNEb1VRTHbM7IPkj/dl399P+WGKtJry8q7kaxeiLe+1uimvaIgE7TVTXG9MxMdsS9KrFNvS9bxaMG/x2L8xTXRxcUdM7N+v0Th6hialRE7RVw1/d/ONwWMRHKLLi1pFXBVvN/aimY7J6Z/B1aRi+R6bZtTG1XDxVfXPTIO15qrpojeuqKY7ZnZw69/c+V9n+MInSdFtZ2BavZd27XvExRTFW0UREgssTExExO8T6YZVrAi5pGuRgTcqrxr0b0cXo7J8Y2e9Rqu6nrPmy3cqt2Lcb3Zp9Pp/jEAn6LlFczFFdNUx17Tu9q9m6BaxcarIwLl23ftRxRPF17dbrws2c/Qrl6v8AtIt1U17dsQCUmqmmOKqYiO2ZKaqa43pmKo7YlVdC0qjUMKa8m7cm1RXMUW6Z2iJ6N5bKrVWgaxYizcqnFyJ2mmqfunw3iQWlhyXdSwrNyq3cyrdNdPRMTV0wjOUd+1kaJFyzcpuUTdj51M9HpBPDnwP1DH/dU/khtD/v7U/t1f5pBYXii5RXvwV01bde077KtZw5zuUGdZm7XbtbzNcUTtNUb9TZqmkxpdqnN0+5coqt1RxRM79EgtLDnwsiMrEtX46Ocpirbsn0uHlHj+UaTcmI+damK4+7r/CZBLsIjzhw8m4y9/n81wxO/wDi/R/Nxcl668e9fw73RNVNN6mPriP5wCyI+zi5dGqXb9eVx49UfNtbz0fd1ODEjyzlTk3+ujGp4I+vq/8Acxp37W5v7ufzpBYHiLlE1zRFdM1R1xv0qzn2LuTyp5m1dm1NdERNcdcRw9Oz1q2iWMHBqy8W5dpuWpid5q6+nbx6QWhrquUU1RTVXTEz1RM9aMq1Gu1ydpzJ2m7NuNvbVPRv/FwaboVvOxacvOuXa7t753RV1R6AbKv2zp+x/wBKwqrhY1WHyqosTcquRTTPDVV17cM7Q6NRqu6nrPmy3cqt2Lcb3Zp9Pp/jEAn6LlFczFFdNUx17Tu9q9m6BaxcarIwLl23ftRxRPF17dbdbuzrPJ25xx/W8MxO0ddUdMePQCbENoWZT5hi7XP6vFUVdPZ0x+GyN5O3rtrVP6/qzaJrie2Ymf5SC1sq/lx5bypx7PXRjU8dX19f/tWAAAAAAAAAAAAAAAAAAAAAAAAAAAAAAAAAAAAAAAAAAAAAAAAAAAAAAAAAAAAAAAGHiuimuiaao3ieiYewFP1jk9ctV1XsOnjonpmiOuEBVTVRVNNVM0zHXEvp2zmyNPxcr+2sUVz2zHSq39PSvvRpQf8AQusp2vp3fOHqmmquqKaYmqZ9EQvP9HNM338n/wDXV/N142n4uL/Y2KKJ7Yjp8XFOlr/tU93/AE6dv5orOj8nrl2um9l08FEdMUT1yt1uim3RFNMbRHVD0ys2R0sp7Myae+ave4ZYZSIQAAAAAAAAAAAAAAABXNTqjD5T4mVc6LVdPDxT1R1xP5wsbkzcGxn2OayKd433iY6Jpn2AZ92i3p9+uuqKaebnpme2EXya/uO99uv8oe7XJrFoqjnb167TH6NNU9EO7C021hYtWNarrmiqZmZqmN+mNuwEbyTnbTL07TO16eiPsw927Ol69Fy7Fqui5TO1U/o1fW79OwLWm2KrVmquqmqrinjmJnfaI9Eexy5WgYuRfm/bruWLlU7zNueiQcFHPaRrWPiWsmu9Yvbb0Vzvw7zs2a7XTb1/Tq66oppp2mZn0fOd+n6JjYV3nomu7e79yd9vqR2vW6L2uYFq5HFRXtTVHbE1Ansi/bx8eu/cqiKKKeKZ3QfJm3VGm5d6qNouTO33R8W6eTWNVVETkZE2onotzUlrePbtY0WLdPBbinhiI9EAh+SX923f30/5YcmkY9rWb2RkZ9VVyumrot8UxFMJzTsC1ptiq1Zqrqpqq4p45iZ32iPRHsceVydxb+RVet3Lliqqd6oonokEZn4+Hi67gWsWmmmYuU8cRMztPFGye1jF8s0y9aiN6tuKn646XLTydwqarVVFV6mu3VxccVRvVPt6PYk71+1Yomu9cpopiN5mqdgVTDvVatkadiVbzTjxM17+naf5REfeuKvcmbFNVeVnRRwU3K5ptx2RvvP8PBYQR2vf3PlfZ/jDXycrpr0exFNUTNO8VRHoneWzXv7nyvs/xhFaboljL02xfpu3bN2qJ4poq6KumfQDOXXGXyrxqLU8XMR8+Y9G28z+cM2qoweVl7np4acinamqerp2n842Smm6Vj6bTVzMVVV1fpV1dcveoadjajbijIpnen9GqmdpgGdSyKMbT79y5MRHBMRHbMx0QjNCs1WuTt6ao25yK64+rbb+D3b5NY0XKar9+9fpp6qKquhJ5VMU4N6mmIimLVUREejoBE8k66Z025RFUccXJmY9MRMQ08oa4ydTwcO1O9yKt6tvRvMfy3aNE0mznadN2a7lq9TcmmK7c7dG0daZ07RcbAuTdpmu7dn/AB1z1fUDbe0rBv3art3GoqrqneZnfpR3KHGt4+h83YtxRRTcido9HWn2q/Zt5Fmuzdp4qK42mAadProq07HriqJp5qnp36ujpQ2gV03da1G5RMVU1VTMTHpjibo5M40VTHlF/m5nfg4od2BpONgX7l3HmuOcjaaZneIj2AitMroo5UZ1NVURNfFFMT6Z3h28pb9FrSrluZjiuzFNMffvP5IzHwbOfr+oWr/FtG9UVUztMTvHTCRx+TuNbvxdvXbuRNM9EVz0feDs0i1NnS8aiuNqooiZjs36XVct03bdVFcb01xNM/VLYApNjnLsWtGqid4yp4vqj/UyltZmNP1TDz6afmbTbriOz/Uz4JCjS8e3qVWfTx87VHVvHDHRtu25+Fa1DGmxemqKd4nememJBH8mbM04NeRX+nkXJqmfZHx3adO/a3N/dz+dKbxrFGNj27Fvfgt0xTG/W5rWm2rOoXc2muubt2NpiZjh9Hs9gI2r9s6f3f8A0y7uUX9yZP1U/wCaG2dNszqUZ3Hc52I223jh6tuxtzcWjMxa8e5NUUV7bzT19e4IS9aqvckLfDG80UxVt7InpSeiZFGRpePNExvRRFFUdkx0OnFxreLi0Y1G9VFEcMcXTMx7UXc5N4tV2qu1evWaauuiiej7gc1Nyi5yyiaKoqiKZiZjt4WbVUYPKy9z08NORTtTVPV07T+cbO/F0TExcq3fszciqinaI3jafbPR19Lo1DTsbUbcUZFM70/o1UztMAzqWRRjaffuXJiI4JiI7ZmOiHDyXs1WtJiao25yua4+roj+Dzb5NY0XKar9+9fpp6qKquhM00xTTFNMRFMRtER6AU7JquYd3O0y3E/192ngj2TO/wDJKa1j+RY2FkWo6cOqmmdo64/1H4pC9pePe1C3m18fO29toiY2nbqmXTlY9GXjXLF3fgrjadusEPyejynLzs+Y6Llzho+rr/kn3Lg4drBxace1xTTTvO9XXO7qAAAAAAAAAAAAAAAAAAAAAAAAAAAAAAAAAAAAAAAAAAAAAAAAAAAAAAAAAAAAAAAAAYZAYGQGBkAAAAAAAAAAAAAAAAAAAAAAAAAcd/T8fIy7WTciqblr9GYno693YAAAAAI/P0nG1C7Rcv8AHvRG0RTVtEwkAGqzat2LVNq1TFFFMbREehtAGjJx7eVj12LsTNFcbTtOxi41vFx6bFmJiijq3ndvAAAGuuiLluqir9GqJifqlsAcuDg2MGzNrHiYomri6Z36XUAAAAAOOzp9ixmXcq3FXO3d+KZnodgAAAAAAAAAAAAAAAAAAAAAAAAAAAAAAAAAAAAAAAAAAAAAAAAAAAAAAAAAAAAAAAAAAAAAAAAAAAAAAAAAAAAAAAAAAAAAAAAAAAAAAAAAAAAAAAAAAAAAAAAAAAAAAAAAAAAAAAAAAAAAAAAAAAAAAAAAAAAAAAAAAAAAAAAAAAAAAAAAAAAAAAAAAAAAAAAAAAAAAAAAAAAAAAAAAAAAAAAAAAAAAAAAAAAAAAAAAA17z2m89oAbz2m89oAbz2m89oAbz2m89oAbz2vM0UzO80xv9T0A883R3KfA5ujuU+D0A883R3KfA5ujuU+D0A883R3KfA5ujuU+D0A883R3KfA5ujuU+D0A883R3KfA5ujuU+D0A883R3KfA5ujuU+D0A883R3KfA5ujuU+D0A883R3KfA5ujuU+D0A883R3KfA5ujuU+D0A883R3KfA5ujuU+D0A883R3KfA5ujuU+D0A883R3KfA5ujuU+D0A883R3KfA5ujuU+D0A883R3KfA5ujuU+D0A883R3KfA5ujuU+D0A883R3KfA5ujuU+D0A883R3KfA5ujuU+D0A883R3KfA5ujuU+D0A883R3KfA5ujuU+D0A883R3KfA5ujuU+D0A883R3KfA5ujuU+D0A883R3KfA5ujuU+D0A883R3KfA5ujuU+D0A883R3KfA5ujuU+D0A883R3KfA5ujuU+D0A883R3KfA5ujuU+D0A883R3KfA5ujuU+D0A883R3KfA5ujuU+D0A883R3KfA5ujuU+D0A883R3KfA5ujuU+D0A883R3KfA5ujuU+D0A883R3KfA5ujuU+D0A883R3KfA5ujuU+D0A883R3KfA5ujuU+D0A883R3KfA5ujuU+D0A883R3KfA5ujuU+D0A883R3KfA5ujuU+D0A883R3KfA5ujuU+D0A883R3KfA5ujuU+D0A883R3KfA5ujuU+D0A883R3KfA5ujuU+D0A883R3KfA5ujuU+D0A883R3KfA5ujuU+D0A883R3KfA5ujuU+D0A883R3KfA5ujuU+D0A883R3KfA5ujuU+D0A883R3KfA5ujuU+D0A883R3KfA5ujuU+D0A883R3KfA5ujuU+D0A883R3KfA5ujuU+D0A883R3KfA5ujuU+D0A883R3KfA5ujuU+D0A883R3KfA5ujuU+D0A883R3KfA5ujuU+D0A883R3KfA5ujuU+D0A883R3KfA5ujuU+D0A883R3KfA5ujuU+D0A883R3KfA5ujuU+D0A883R3KfA5ujuU+D0A883R3KfA5ujuU+D0A883R3KfA5ujuU+D0A883R3KfA5ujuU+D0A883R3KfAe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Y39k+Em/snwkGRjf2T4Sb+yfCQZGN/ZPhJv7J8JBkY39k+Em/snwkGRjf2T4Sb+yfCQZGN/ZPhJv7J8JBkY39k+Em/snwkGRjf2T4Sb+yfCQZGN/ZPhJv7J8JBkY39k+Em/snwkGRjf2T4Sb+yfCQZGN/ZPhJv7J8JBkY39k+Em/snwkGRjf2T4Sb+yfCQZGN/ZPhJv7J8JBkY39k+Em/snwkGRjf2T4Sb+yfCQZGN/ZPhJv7J8JBkY39k+Em/snwkGRjf2T4Sb+yfCQZGN/ZPhJv7J8JBkY39k+Em/snwkGRjf2T4Sb+yfCQZGN/ZPhJv7J8JBkY39k+Em/snwkGRjf2T4Sb+yfCQZGN/ZPhJv7J8JBkY39k+Em/snwkGRjf2T4Sb+yfCQZGN/ZPhJv7J8JBkY39k+Em/snwkGRjf2T4Sb+yfCQZGN/ZPhJv7J8JBkY39k+Em/snwkGRjf2T4Sb+yfCQZGN/ZPhJv7J8JBkY39k+Em/snwkGRjf2T4Sb+yfCQZGN/ZPhJv7J8JBkY39k+Em/snwkGRjf2T4Sb+yfCQZGN/ZPhJv7J8JBkY39k+Em/snwkGRjf2T4Sb+yfCQZGN/ZPhJv7J8JBkY39k+Em/snwkGRjf2T4Sb+yfCQZGN/ZPhJv7J8JBkY39k+Em/snwkGRjf2T4Sb+yfCQZGN/ZPhJv7J8JBkY39k+Em/snwkGRjf2T4Sb+yfCQZGN/ZPhJv7J8JBkY39k+Em/snwkGRjf2T4Sb+yfCQZGN/ZPhJv7J8JBkY39k+Em/snwkGRjf2T4Sb+yfCQZGN/ZPhJv7J8JBkY39k+Em/snwkGRjf2T4Sb+yfCQZGN/ZPhJv7J8JBkY39k+Em/snwkGRjf2T4Sb+yfCQZGN/ZPhJv7J8JBkY39k+Em/snwkGRjf2T4SA2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9k=" id="195" name="Picture"/>
                    <pic:cNvPicPr>
                      <a:picLocks noChangeArrowheads="1" noChangeAspect="1"/>
                    </pic:cNvPicPr>
                  </pic:nvPicPr>
                  <pic:blipFill>
                    <a:blip r:embed="rId193"/>
                    <a:stretch>
                      <a:fillRect/>
                    </a:stretch>
                  </pic:blipFill>
                  <pic:spPr bwMode="auto">
                    <a:xfrm>
                      <a:off x="0" y="0"/>
                      <a:ext cx="1905000" cy="3810000"/>
                    </a:xfrm>
                    <a:prstGeom prst="rect">
                      <a:avLst/>
                    </a:prstGeom>
                    <a:noFill/>
                    <a:ln w="9525">
                      <a:noFill/>
                      <a:headEnd/>
                      <a:tailEnd/>
                    </a:ln>
                  </pic:spPr>
                </pic:pic>
              </a:graphicData>
            </a:graphic>
          </wp:inline>
        </w:drawing>
      </w:r>
    </w:p>
    <w:bookmarkEnd w:id="196"/>
    <w:bookmarkStart w:id="212" w:name="X7492d997322f99d54d6fa63b08184e312655264"/>
    <w:p>
      <w:pPr>
        <w:pStyle w:val="Heading4"/>
      </w:pPr>
      <w:r>
        <w:rPr>
          <w:b/>
          <w:bCs/>
        </w:rPr>
        <w:t xml:space="preserve">Android 9</w:t>
      </w:r>
      <w:r>
        <w:t xml:space="preserve"> </w:t>
      </w:r>
    </w:p>
    <w:p>
      <w:pPr>
        <w:pStyle w:val="Heading4"/>
        <w:numPr>
          <w:ilvl w:val="0"/>
          <w:numId w:val="1006"/>
        </w:numPr>
      </w:pPr>
      <w:bookmarkStart w:id="197" w:name="X1cacb8995e883ce7b713d6c5cb657aed68355c6"/>
      <w:r>
        <w:t xml:space="preserve">Enable "Display pop-up windows while running in the background" permission to receive call logs </w:t>
      </w:r>
      <w:bookmarkEnd w:id="197"/>
    </w:p>
    <w:p>
      <w:pPr>
        <w:pStyle w:val="Heading4"/>
        <w:numPr>
          <w:ilvl w:val="0"/>
          <w:numId w:val="1007"/>
        </w:numPr>
      </w:pPr>
      <w:bookmarkStart w:id="198" w:name="Xc16a1a7cc9deb17dcef95307d8ecaf289117ef2"/>
      <w:r>
        <w:t xml:space="preserve">Launch Freshsales app</w:t>
      </w:r>
      <w:bookmarkEnd w:id="198"/>
    </w:p>
    <w:p>
      <w:pPr>
        <w:pStyle w:val="Heading4"/>
        <w:numPr>
          <w:ilvl w:val="0"/>
          <w:numId w:val="1007"/>
        </w:numPr>
      </w:pPr>
      <w:bookmarkStart w:id="199" w:name="X03c00b2c3155a014dcf02807d05c835aaa4aa79"/>
      <w:r>
        <w:t xml:space="preserve">Tap on the three-dot indicator on the home screen</w:t>
      </w:r>
      <w:bookmarkEnd w:id="199"/>
    </w:p>
    <w:p>
      <w:pPr>
        <w:pStyle w:val="Heading4"/>
        <w:numPr>
          <w:ilvl w:val="0"/>
          <w:numId w:val="1007"/>
        </w:numPr>
      </w:pPr>
      <w:bookmarkStart w:id="200" w:name="X94e7c32f6afd5c29cae5ccec0cee2337ec77279"/>
      <w:r>
        <w:t xml:space="preserve">Settings → Call preferences → 'Battery-saver and other permissions'</w:t>
      </w:r>
      <w:bookmarkEnd w:id="200"/>
    </w:p>
    <w:p>
      <w:pPr>
        <w:pStyle w:val="Heading4"/>
        <w:numPr>
          <w:ilvl w:val="0"/>
          <w:numId w:val="1007"/>
        </w:numPr>
      </w:pPr>
      <w:bookmarkStart w:id="201" w:name="X0fd17a01d8d236f60fbe0fb0cea9eb924aae901"/>
      <w:r>
        <w:t xml:space="preserve">Redirects to the page shown below (App info page of Freshsales)</w:t>
      </w:r>
      <w:bookmarkEnd w:id="201"/>
    </w:p>
    <w:p>
      <w:pPr>
        <w:pStyle w:val="Heading4"/>
        <w:numPr>
          <w:ilvl w:val="0"/>
          <w:numId w:val="1007"/>
        </w:numPr>
      </w:pPr>
      <w:bookmarkStart w:id="202" w:name="Xf36291a4606777cb901245bee4af499fdb0edb9"/>
      <w:r>
        <w:t xml:space="preserve">Tap on 'Other permissions and enable</w:t>
      </w:r>
      <w:r>
        <w:t xml:space="preserve"> 'Display pop-up windows while running in the background'</w:t>
      </w:r>
      <w:bookmarkEnd w:id="202"/>
    </w:p>
    <w:p>
      <w:pPr>
        <w:pStyle w:val="FirstParagraph"/>
      </w:pPr>
      <w:r>
        <w:br/>
      </w:r>
    </w:p>
    <w:p>
      <w:pPr>
        <w:pStyle w:val="BodyText"/>
      </w:pPr>
      <w:r>
        <w:t xml:space="preserve">                               </w:t>
      </w:r>
      <w:r>
        <w:drawing>
          <wp:inline>
            <wp:extent cx="1758461" cy="3810000"/>
            <wp:effectExtent b="0" l="0" r="0" t="0"/>
            <wp:docPr descr="" title="" id="204" name="Picture"/>
            <a:graphic>
              <a:graphicData uri="http://schemas.openxmlformats.org/drawingml/2006/picture">
                <pic:pic>
                  <pic:nvPicPr>
                    <pic:cNvPr descr="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" id="205" name="Picture"/>
                    <pic:cNvPicPr>
                      <a:picLocks noChangeArrowheads="1" noChangeAspect="1"/>
                    </pic:cNvPicPr>
                  </pic:nvPicPr>
                  <pic:blipFill>
                    <a:blip r:embed="rId203"/>
                    <a:stretch>
                      <a:fillRect/>
                    </a:stretch>
                  </pic:blipFill>
                  <pic:spPr bwMode="auto">
                    <a:xfrm>
                      <a:off x="0" y="0"/>
                      <a:ext cx="1758461" cy="3810000"/>
                    </a:xfrm>
                    <a:prstGeom prst="rect">
                      <a:avLst/>
                    </a:prstGeom>
                    <a:noFill/>
                    <a:ln w="9525">
                      <a:noFill/>
                      <a:headEnd/>
                      <a:tailEnd/>
                    </a:ln>
                  </pic:spPr>
                </pic:pic>
              </a:graphicData>
            </a:graphic>
          </wp:inline>
        </w:drawing>
      </w:r>
      <w:r>
        <w:t xml:space="preserve">                    </w:t>
      </w:r>
      <w:r>
        <w:drawing>
          <wp:inline>
            <wp:extent cx="1758461" cy="3810000"/>
            <wp:effectExtent b="0" l="0" r="0" t="0"/>
            <wp:docPr descr="" title="" id="207" name="Picture"/>
            <a:graphic>
              <a:graphicData uri="http://schemas.openxmlformats.org/drawingml/2006/picture">
                <pic:pic>
                  <pic:nvPicPr>
                    <pic:cNvPr descr="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" id="208" name="Picture"/>
                    <pic:cNvPicPr>
                      <a:picLocks noChangeArrowheads="1" noChangeAspect="1"/>
                    </pic:cNvPicPr>
                  </pic:nvPicPr>
                  <pic:blipFill>
                    <a:blip r:embed="rId206"/>
                    <a:stretch>
                      <a:fillRect/>
                    </a:stretch>
                  </pic:blipFill>
                  <pic:spPr bwMode="auto">
                    <a:xfrm>
                      <a:off x="0" y="0"/>
                      <a:ext cx="1758461" cy="3810000"/>
                    </a:xfrm>
                    <a:prstGeom prst="rect">
                      <a:avLst/>
                    </a:prstGeom>
                    <a:noFill/>
                    <a:ln w="9525">
                      <a:noFill/>
                      <a:headEnd/>
                      <a:tailEnd/>
                    </a:ln>
                  </pic:spPr>
                </pic:pic>
              </a:graphicData>
            </a:graphic>
          </wp:inline>
        </w:drawing>
      </w:r>
      <w:r>
        <w:t xml:space="preserve">                          </w:t>
      </w:r>
      <w:r>
        <w:drawing>
          <wp:inline>
            <wp:extent cx="1758461" cy="3810000"/>
            <wp:effectExtent b="0" l="0" r="0" t="0"/>
            <wp:docPr descr="" title="" id="210" name="Picture"/>
            <a:graphic>
              <a:graphicData uri="http://schemas.openxmlformats.org/drawingml/2006/picture">
                <pic:pic>
                  <pic:nvPicPr>
                    <pic:cNvPr descr="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" id="211" name="Picture"/>
                    <pic:cNvPicPr>
                      <a:picLocks noChangeArrowheads="1" noChangeAspect="1"/>
                    </pic:cNvPicPr>
                  </pic:nvPicPr>
                  <pic:blipFill>
                    <a:blip r:embed="rId209"/>
                    <a:stretch>
                      <a:fillRect/>
                    </a:stretch>
                  </pic:blipFill>
                  <pic:spPr bwMode="auto">
                    <a:xfrm>
                      <a:off x="0" y="0"/>
                      <a:ext cx="1758461" cy="3810000"/>
                    </a:xfrm>
                    <a:prstGeom prst="rect">
                      <a:avLst/>
                    </a:prstGeom>
                    <a:noFill/>
                    <a:ln w="9525">
                      <a:noFill/>
                      <a:headEnd/>
                      <a:tailEnd/>
                    </a:ln>
                  </pic:spPr>
                </pic:pic>
              </a:graphicData>
            </a:graphic>
          </wp:inline>
        </w:drawing>
      </w:r>
    </w:p>
    <w:bookmarkEnd w:id="212"/>
    <w:bookmarkStart w:id="213" w:name="X522580dcaac37e344a0126a34c760aabb6fdf98"/>
    <w:p>
      <w:pPr>
        <w:pStyle w:val="Heading4"/>
      </w:pPr>
      <w:r>
        <w:rPr>
          <w:b/>
          <w:bCs/>
        </w:rPr>
        <w:t xml:space="preserve">Battery saver restrictions (different for Xiaomi)</w:t>
      </w:r>
    </w:p>
    <w:bookmarkEnd w:id="213"/>
    <w:bookmarkStart w:id="214" w:name="X43dc5308861283c4e079cfcdfb05a056b5bc4a5"/>
    <w:p>
      <w:pPr>
        <w:pStyle w:val="Heading4"/>
      </w:pPr>
      <w:r>
        <w:t xml:space="preserve">In the app info page of Freshsales (page in Point 4), there's a setting called 'Battery saver'.</w:t>
      </w:r>
    </w:p>
    <w:bookmarkEnd w:id="214"/>
    <w:bookmarkStart w:id="223" w:name="X197256667897d1c65e422c36c19655fede381e0"/>
    <w:p>
      <w:pPr>
        <w:pStyle w:val="Heading4"/>
      </w:pPr>
      <w:r>
        <w:t xml:space="preserve">Tap on 'Battery saver' and choose 'No restrictions'</w:t>
      </w:r>
    </w:p>
    <w:p>
      <w:pPr>
        <w:pStyle w:val="FirstParagraph"/>
      </w:pPr>
      <w:r>
        <w:t xml:space="preserve">                              </w:t>
      </w:r>
      <w:r>
        <w:drawing>
          <wp:inline>
            <wp:extent cx="1905000" cy="3810000"/>
            <wp:effectExtent b="0" l="0" r="0" t="0"/>
            <wp:docPr descr="" title="" id="215" name="Picture"/>
            <a:graphic>
              <a:graphicData uri="http://schemas.openxmlformats.org/drawingml/2006/picture">
                <pic:pic>
                  <pic:nvPicPr>
                    <pic:cNvPr descr="data:image/jpeg;base64,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GHznkR7x875Ee9+AMxh875Ee9+B875Ee9+AMxh875Ee9+B875Ee9+AMxh875Ee9+B875Ee9+AMxh875Ee9+B875Ee9+AMxh875Ee9+B875Ee9+AMxh875Ee9+B875Ee9+AMxh875Ee9+B875Ee9+AMxh875Ee9+B875Ee9+AMxh875Ee9+B875Ee9+AMxh875Ee9+B875Ee9+AMxh875Ee9+B875Ee9+AMxh875Ee9+B875Ee9+AMxh875Ee9+B875Ee9+AMxh875Ee9+B875Ee9+AMxh875Ee9+B875Ee9+AMxh875Ee9+B875Ee9+AMxh875Ee9+B875Ee9+AMxh875Ee9+B875Ee9+AMxh875Ee9+B875Ee9+AMxh875Ee9+B875Ee9+AMxh875Ee9+B875Ee9+AMxh875Ee9+B875Ee9+AMxh875Ee9+B875Ee9+AMxh875Ee9+B875Ee9+AMxh875Ee9+B875Ee9+AMxh875Ee9+B875Ee9+AMxh875Ee9+B875Ee9+AMxh875Ee9+B875Ee9+AMxh875Ee9+B875Ee9+AMxh875Ee9+B875Ee9+AMxh875Ee9+B875Ee9+AMxh875Ee9+B875Ee9+AMxh875Ee9+B875Ee9+AMxh875Ee9+B875Ee9+AMxh875Ee9+B875Ee9+AMxh875Ee9+B875Ee9+AMxh875Ee9+B875Ee9+AMxh875Ee9+B875Ee9+AMxh875Ee9+B875Ee9+AMxh875Ee9+B875Ee9+AMxh875Ee9+B875Ee9+AMxh875Ee9+B875Ee9+AMxh875Ee9+B875Ee9+AMxh875Ee9+B875Ee9+AMxh875Ee9+B875Ee9+AMxh875Ee9+B875Ee9+AMxh875Ee9+B875Ee9+AMxh875Ee9+B875Ee9+AMxh875Ee9+B875Ee9+AMxh875Ee9+B875Ee9+AMxh875Ee9+B875Ee9+AMxh875Ee9+B875Ee9+AMxh875Ee9+B875Ee9+AMxh875Ee9+B875Ee9+AMxh875Ee9+B875Ee9+AMxh875Ee9+B875Ee9+AMxh875Ee9+B875Ee9+AMxh875Ee9+B875Ee9+AMxh875Ee9+B875Ee9+AMxh875Ee9+B875Ee9+AMxh875Ee9+B875Ee9+AMxh875Ee9+B875Ee9+AMxh875Ee9+B875Ee9+AMxh875Ee9+B875Ee9+AMxh875Ee9+B875Ee9+AMxh875Ee9+B875Ee9+AMxh855Ee8AmAAAAAAAAAAAAAAAAAAAAAAAAAAAAAAAAAAAAAAAAAAAAAAAAAAAAAAAAAAAAAAAAAAAAAAAAAAAAAAAAAAAAAAAAAAAAAAAAAAAAAAAAAAAAAAAAAAAAAAAAAAAAAAAAAAAAAAAAGq92BsjW2NgbI1tjYGyNbY2BsjW2NgbI1tjYGyNbY2BsjW2NgbI1tjYGyNbY2BsjW2NgbI1tjYGyNbY2BsjW2NgbI1tjYGyNbY2BsjW2NgbI1tjYGyNbY2BsjW2NgbI1tjYGyNbY2BsjW2NgbI1tjYGyNbY2BsjW2NgbI1tjYGyNbY2BsjW2NgbI1tjYGyNbY2BsjW2NgbI1tjYGyNbY2BsjW2NgbI1tjYGyNbY2BsjW2NgbI1tjYGyNbY2BsjW2NgbI1tjYGyNbY2BsjW2NgbI1tjYGyNbY2BsjW2NgbI1tjYGyNbY2BsjW2NgbI1tjYGyNbY2BsjW2NgbI1tjYGyNbY2BsjW2NgbI1tjYGyNbY2BsjW2NgbI1tjYGyNbY2BsjW2NgbI1tjYGyNbY2BsjW2NgbI1tjYGyNbY2BsjVAewECUAAAAAAAAAAAAAAAAAAAAAAAAAAAAAAAAAAAAAAAAAAAAAAAAAAAAAAAAAAAAAAAAAAAAAAAAAAAAAAAAAAAAAAAAAAAAAAAAAAAAAAAAAAAAAAAAAAAAAAAAAAAAAAAAAAAAEhIhJAQJQAAAAAAAAAAAAAAAAAAAAAAAAAAAAAAAAAAAAAAAAAAAAAAAAAAAAAAAAAAAAAAAAAAAAAAAAAAAAAAAAAAAAAAAAAAAAAAAAAAAAAAAAAAAAAAAAAAAAAAAAAAAAAAAAAAAASEiEkBAlAAA1dQzIxLUTEb11cqYbSi1qqZzIp8VNMA8txqOXHWUV18O/bxcMfQys52TiX+ryeKqnxxVzmPVK3xqYoxrVMdkUwjysGzlVxXc4t4jblINiJiqImJ3iY3hW6xlV2Yt27Vc01T8qZiduSxt0Rbt00UzMxTG0bqKufDtV27aZq2/+MA29Hyq7s3LV2uaqo+VEzO/rWN6ZixcmJ2mKZ2Uc/wDgdVmeymKv/wCWV3f/ADe5+7P2AqdJyL13L4bl2uqOGeUzuulDo357/wDCV8Cu1m7ctW7U266qJmZ32nZNpdddzCpquVTVVvPOZa2u/wB3Z9cp9I/MKPXP2g3QAVOsX7tq/bi3cqoiaeyJ28aC3b1O5biuiu5NMxvE9ZH3s9c/OLf7n823iZuNbxLVNd6mKopiJgGnj6jkY97q8reqmJ2nijnDZ1i9ctW7U2rlVO8zzpnbdX6jeoyczisxvG0UxO3bLb1imaMXGpntiNp9kAgs06jftxctV3KqZ8fH+L23n5eLe4L+9UR201dv0S2dNzcezh00XLkU1RM8tpaWo36cvKpmzEzERwxy7QWep3qqcGLlquad5jaYnbkrbHwhkUzVauXKoidp+Xs3tSom3pVuie2nhifY08DPpxLdVFVuauKd+Ugz8H1Xyrn/ADI+9Jq9+9avW4t3KqImnntOyfH1Wi/fptRaqiap7d2rrn5xb/c/mDC3b1O5RTXRXcmmqN4nrI+9tYNrPoyYnImube0771xLHG1Wxax7duqm5vTTtO0R97cxM21lzVFumuOHt4ogFNF/Lu3+rt3rk1TMxEcSfwfVfKuf8yPvalm9FjMi7MbxTVPJZfDVHmavaDKPCrOmX5v1VRcid6Z4t5iOTQsV52TNUWbtyqae35ey1y7kXtKruRG0VUROyu0nItY9dybtfDvEbcpB5Xf1DDqibtVXPyp4olaWsnwjBqu0/Jqimd/ROzQ1XNs37NNq1PF8reZ222bGn26rel3OKNuOKqo9W34ArrF3NyK+C1duVVbb7ceyfwfVfKuf8yPvauDkxi3+smmauUxtCx+GqPM1e0DJqyLGlUdZXVTd4uc8XPtnxodMz6+v6u/XNUV9k1TvtLa1id8CJ76oU8WKpxpv09lNXDPo7gX+oV1UYV2qiqaaojlMT6Wro167dm91lyqvbbbinfbteVZXhWj3Zqn5ymIir29rDQe2/wD/AB/mCTU9Qqs19TZ5V/4qu70NWLGp1U9ZxXezfbj5+xFb+e1WJq573d/rdECq07Ubld2LGRO8zypqnt37peaxfu2r9uLdyqiJp7InbxtqdNsTkdfvXFfFxcp5btHXPzi3+5/MGFu3qdyimuiu5NNUbxPWR97Zw7OoU5VFV+qvq+e+9cT4vWjx9Wos2KLc2qpmmNt927hZ1OZVXFNE08MR2yDT1DULvXzYx54dp2mY7ZlDXY1K3RN2a7m0RvPzm8+w1HHu4+XORREzTNXFFXdLZs6xRVHDftzT3zTzgGel59WRM2ru01xG8Vd6xa2NYxeV7Hpp9FUNkAAAAAAAAAAAAAAAAAAAAAAAAAAAAAAAAAAAAAAAAAAAAAAAAAAAAAAAAAAAAAAAAAAAAAAAAAAAAAAAAAACQkQkgIEoAAFJrduacmmvxVU7fTC7Q5WNRlWpt3PXEx4pB5hXabuJbqpnf5MRPolrZ2peC3urooivlvPPsalWlZVuqequUzE+OJmE2LpE03IryKoq2nfhjx+sGzl5M29Om7McNddMREd0ypcW5es1zcs0bzttvw77LjUsS9l8EW6qIpp5zxTPOU2Fj+C41Nudpq5zMx45BRZVy/fqi5eomJiNt+HZb4l7r9LmZn5VNE0z9EJ8yx4TjV2o2iZ7JnxS1cLBv49F6iuq3NNynaNpnlPsBpaN+e//AAlfKONHyY7LlqP/AJT9z34Jy/O2/en7gT67/d2fXKfSPzCj1z9qLJwL17EsWoqo4rfbMzPNrRpGVEbRdtxH70/cC7FVi6bk2cmi5Xcommmd5iKp+5agpdc/OLf7n82ePpNq9j27k3K4mqmJmI2T6lgXcu7RVbqoiIp2nimW3jW5s49u3VMTNNO07AhxtPx8aripiaq47Jqnsa2u/wB3Z9crRpaliXMum3FuaY4ZnfikGlh6baycPrJqqi5O+3Pkh025GPncN2mI3+TMzH5MrjBsVY2NTbrmJqiZ7OxqZ+mV38jrbNVFO8fKiqZ7QSaz+Zf/AChBo1m1csXJuW6K5irlNVMT4mzk4t/IwabVVVHWxMbzvO07NGNIyo7LluP/AJT9wLenHsUVRVTZt01R2TFMRKp1z84t/ufzefBOX52370/c2tRwLuVcoqt1URFNO08UyD3Ewca5i2q67UTVNMTM7y27ONZx5mbVEUzPbzMa3NnHt26piZpp2nZKDnMOmmvUaKa6Yqpmqd4mN4XvguP+z2vchVVaRkzXNUV243nftn7j4Jy/O2/en7gWOoUxTp12mmIiIp5RCp03Et5dVyLk1RwxG3DKwtYN6jAu2K66ZrrneJ3nbxPdNwbuJVcm5VRPFEbcMyCrv2vAc7aaeKmmeKOKO2F7crpuYlddE701UTMexDqOFOXRTwTTFymeUz3PMTGv2cS5YuVUTvE8MxM8twVmk0UXMzhuUU1RwzyqjddeC4/7Pa9yFTGj5Mdly1H/AMp+578E5fnbfvT9wNzWeWD/APKEWjUU3MS9RXG9NVW0x9CSvBvVabTjzXR1kVbzMzO3bKTTcW5iWq6bk0zM1b/JkFNkW7mHeuWd+VUbeuPE3tB7b/8A8f5tvUcLwu3TwTEXKZ5TPcx03CuYnWdZVRPFttwzPi3BV1f+F1SZr5RTc3+j/s6GJiY3iY27d2pnYFGXEVRPDcjx9/rV/wAF5kfIiunh/enYGzTqlVeXFm3bpqpmvhirfxd6DXPzi3+5/NuYOnU4tXWV1cdzxd0MdSwLuXdoqt1UREU7TxTIJMLGsVYdqqqzbmZpjeZpjm2bdq3a36u3RRv28NMRup/gjLjsu2/en7k+Hp2RYyaLldyiaae2Iqnu9QM7eq015EWa7XDvPDMzV2M8vT8e5brrimLdURM708oY5ul05Fc3LVUUVz2xPZLUnTM2qOCbkcPprnYGOjXKqcubcT8mqnnC9aeBgU4m9U1cVyY2mfFENwAAAAAAAAAAAAAAAAAAAAAAAAAAAAAAAAAAAAAAAAAAAAAAAAAAAAAAAAAAAAAAAAAAAAAAAAAAAAAAAAAACQkQkgIEoAAAAAAAAAAAAAAAAAAAAAAAAAAAAAAAAAAAAAAAAAAAAAAAAAAAAAAAAAAAAAAAAAAAAAAAAAAAAAAAAAAAAAAAAAAAAAAAAAAAAAAAAAAAAAAAAAAAAAAAAAAAAAAAAAAAAJCRCSAgSgAAAAAAAAAAAAAAAAAAAAAAAAAAAAAAAAAAAAAAAAAAAAAAAAAAAAAAAAAAAAAAAAAAAAAAAAAAAAAAAAAAAAAAAAAAAAAAAAAAAAAAAAAAAAAAAAAAAAAAAAAAAAAAAAAAAAkJEJS9VT3ydVT3ykAR9VT3ydVT3ykAR9VT3ydVT3ykAR9VT3ydVT3ykAR9VT3ydVT3ykAR9VT3ydVT3ykAR9VT3ydVT3ykAR9VT3ydVT3ykAR9VT3ydVT3ykAR9VT3ydVT3ykAR9VT3ydVT3ykAR9VT3ydVT3ykAR9VT3ydVT3ykAR9VT3ydVT3ykAR9VT3ydVT3ykAR9VT3ydVT3ykAR9VT3ydVT3ykAR9VT3ydVT3ykAR9VT3ydVT3ykAR9VT3ydVT3ykAR9VT3ydVT3ykAR9VT3ydVT3ykAR9VT3ydVT3ykAR9VT3ydVT3ykAR9VT3ydVT3ykAR9VT3ydVT3ykAR9VT3ydVT3ykAR9VT3ydVT3ykAR9VT3ydVT3ykAR9VT3ydVT3ykAR9VT3ydVT3ykAR9VT3ydVT3ykAR9VT3ydVT3ykAR9VT3ydVT3ykAR9VT3ydVT3ykAR9VT3ydVT3ykAR9VT3ydVT3ykAR9VT3ydVT3ykAR9VT3ydVT3ykAR9VT3ydVT3ykAR9VT3ydVT3ykAR9VT3ydVT3ykAR9VT3ydVT3ykAR9VT3ydVT3ykAR9VT3ydVT3ykAR9VT3ydVT3ykAR9VT3ydVT3ykAR9VT3ydVT3ykAR9VT3ydVT3ykAR9VT3ydVT3ykAR9VT3ydVT3ykAR9VT3ydVT3ykAR9VT3ydVT3ykAR9VT3ydVT3ykAR9VT3ydVT3ykAR9VT3ydVT3ykAR9VT3ydVT3ykAR9VT3ydVT3ykAR9VT3ydVT3ykAR9VT3ydVT3ykAR9VT3ydVT3ykAR9VT3ydVT3ykAR9VT3ydVT3ykAR9VT3ydVT3ykAR9VT3ydVT3ykAR9VT3ydVT3ykAR9VT3ydVT3ykAR9VT3yJAAAAAAAAAAAAAAAAAAAAAAAAAAAAAAAAAAAAAAAAAAAAAAAAAAAAAAAAAAAAAAAAAAAAAAAAAAAAAAAAAAAAAAAAAAAAAAAAAAAAAAAAAAAAAAAAAAAAAAAAAAAAAAAAAAAAAAAAAAAAAAAAAAAAAAAAAAAAAAAAAAAAAAAAAAAAAAAAAAAAAAAAAAAAAAAAAAAAAAAAAAAAAAAAAAAAAAAAAAAAAAAAAAAAAAAAAAAAAAAAAAAAAAAAAAAAAAAAAAAAAAAAAAAAAAAAAAAAAAYTM7nFPeDMYcU95xT3gzGHFPecU94MxhxT3nFPeDMYcU95xT3gzGHFPecU94MxhxT3nFPeDMYcU95xT3gzGHFPecU94MxhxT3nFPeDMYcU95xT3gzGHFPecU94MxhxT3nFPeDMYcU95xT3gzGHFPecU94MxhxT3nFPeDMYcU95xT3gzGHFPecU94MxhxT3nFPeDMYcU95xT3gzGHFPecU94MxhxT3nFPeDMYcU95xT3gzGHFPecU94MxhxT3nFPeDMYcU95xT3gzGHFPecU94MxhxT3nFPeDMYcU95xT3gzGHFPecU94MxhxT3nFPeDMYcU95xT3gzGHFPecU94MxhxT3nFPeDMYcU95xT3gzGHFPecU94MxhxT3nFPeDMYcU95xT3gzGHFPecU94MxhxT3nFPeDMYcU95xT3gzGHFPecU94MxhxT3nFPeDMYcU95xT3gzGHFPecU94MxhxT3nFPeDMYcU95xT3gzGHFPecU94MxhxT3nFPeDMYcU95xT3gzGHFPecU94MxhxT3nFPeDMYcU95xT3gzGHFPecU94MxhxT3nFPeDMYcU95xT3gzGHFPecU94MxhxT3nFPeDMYcU95xT3gzGHFPecU94MxhxT3nFPeDMYcU95xT3gzGHFPecU94MxhEzuzAAAAAAAABHPbIT2yAAAAAAAAAAAAAAAAAAAAAAAAAAAAAAAAAAAAAAAAAAAAAAAAAAAAAAAAAAAAAAAAAAAAAAAAAAAAAAAAAAAAAAAAAAAAAAAAAAAAAAAAAAAAAAAAAAAAAAAAAAAAAR2wkRx2wkAAAAAAAABHPbIT2yAAAAAAAAAAAAAAAAAAAAAAAAAAAAAAAAAAAAAAAAAAAAAAAAAAAAAAAAAAAAAAAAAAAAAAAAAAAAAAAAAAAAAAAAAAAAAAAAAAAAAAAAAAAAAAAAAAADx5NSUMhFVft0ztVXRE+mqGVNymqN4mJjvjmbSbsx5E7vUJAAAAI7YSI47YSAAAAAAAAAjntkJ7ZAAARZF6jGx7l+5O1FumaqvVCq0LX7etVXqYszZrtxE8M1b7xPj7Gt00zKrWnW8O1zu5VfDtHbtH47K2cb4tdINPuRO1i/bi3cnxb8oq+vaQdqCj0DWr2q5WZau2rdEWJiKZp3585jn7AXjyZ2iZnshV9IdUu6Tp8ZFmiiuqbkUbV77c4n7kOZnanOnYl/Aw6L837XFdiZ2ijeInlz9MgscLUMTUKaqsS9TdiidqpiJ5NpwPRLJ1KzTcpwcSi/aquU9ZVM7cP19zrdZ1expGLF69E11VTtRbjtqn7gWI5aNZ6RTZ8KjSbfg+2+3Pi29W+/1LfRdZsaxjTctxNFyidq7czzp/AFkOXyOk+RZ1jJwacOL00TNNqmjfiqq5dvo23R5HSHW9Pmm7qGm26MeZ23p339u8xuDrBzVfSLOzq5jQ8Dr6KIjiuXeUb93bH2s9H6Q38jUp07UsWMfJn8nh3iJ5b7bT6AdEKrXNZs6PYomqibt65MxbtxO2/r9Cruaz0isWJyrulWosRG8xz4oj0xvvHsB1LUp1HEqzqsKm9TOTTG829p37N2nj6vcz9ErzdNsdZfieHqap7Kt43jf1Tu5WzlapHSm7fowqJzpj5VnflHyY9Pd6Qdnq+fOnafcyos1Xpo2+TE7ds7c57kmm5c5+BZyptTam5G/BPi5tPP1LKwej8512xRTk0xTxW57ImZiP5p9Nz/AAnSLWdkcNuKqJrr27KYj/sDfHLUdIdT1C9XGjadTcs0Tt1l2dt/riI9TZ0rpDcvZ/wfqeN4LlT+Tt+TV6AdADT1TUbGl4dWTkTO0cqaY7ap7oBuDlbet9IMq14Ti6TbnHnnHFM8Ux6Ocb/RC00LW7Wr2q44Js5FrlctzPZ6YBbDm83pFkXM+rB0jEjJu25mK66p+TG3b/33RU9I8/Ay7dnWsGizRcnaLlueUentnf2gt+kGbd0/R72Vj8PWUTTtxRvHOqI/mix9Rv3OjE6hVw9fFiq52ct4325fQw6X/q3leuj/AFQ18T9RKv8AhLn2SDc6Nahf1PS/CMnh6zjmn5MbRtC2c90J/QP/APFq/k6EFBa1fKq6W3dNng8Hpp3j5PP8mJ7fXK/cjY/8w7/7v/6cLfXddtaRTRRFub2Td/ItxP1yC3HK3Nb6QYtrwnK0q3GPHOrhmeKI9POdvphfaXqNjVMOnJx5naeVVM9tM90g3BzWo9JL8ahOBpWLGTfonauZ3mInxxy7u/dBk9JNUwMeqNQ02m1en+6qjfgnnziefd6QdYNLAzov6Tazb/Dbiq31le3ZT45UNvpHqmoX7nwRp1NyzRO3Fc35/XER6gdWq9c1adIxKL8Y9V/irinaJ2iPXOynudKsu3k4+LdwYs5FVcU3aa99tpmNpj61r0j1a7pGDbv2bdFyqu5FExXvt2TP8gWVi712Pbu8M0cdMVcM9sbxvslVGratdwdDt51u3RVXVFHyat9uatt9IdVz7NFel6ZFcRTHWV1/k8W3OI5x2esHUjn9C6QXM/LuYWbjxYyqImdo3iJ27Y2nslua5rNrR8WLldPWXa52t24nbf8AAFoOVt65r8W4yb2kUzjbcU8G8Vbd/bv9Td6P67XrGXlUTapotWudEx2zEzO2/wBAL0AAAAAAAAAAAAAAAAAAAAAAAAAAAAAAAAAAAAAAAAAAAAAAAAAAAAAAAAAAGNdUUUzVVO0QlDJ4r72VXXMxTPDSgmZntlnFEo8luTKoaudkxi41Vye2OUR3ymNPedkTU3tW1izp1G0/Luz2UR/NyebrObmTPFdmijyKJ2hpXbld25VXXO9U9ssHfp6FNEf9+3PVqTL2apmd5mZlnayL1iqKrV2uiY8dNUwjG/whhvLotM6TXKaqbebHFT2dZEc49bqrV2i7bproqiqmqN4mPG+Zr/ozqdVm/GJdq+brn5G/ilx6+hG3lS3aep/kuxHkTvD1wugAQEdsJEcdsJAAAAAAAAARz2yE9sgANHWc2NO0rIyd/lU07UfvTyj6wcnnapi3emEX8uuYxsSeGnaN95p//wCvsS9Jda0vVdNi3ZuV9fbqiqjeiY37439X2NzohpVirSpycqxbu1365qiblEVbUxy8fp3X06Xp8xMTg43P/wDFT9wIOj+d4fo9i9M71xHBX+9HL6+36VH0L/SOqfvR9tTzotXVputZukXZ5cU1W9/HMffG0/Q1cbKnozr+ZTl2bk2L8zNNVMdsb7xMd/btILbpz+g6f8+n7JW2nfoTF/4aj/TDkekmuxq+DFvEx7sY1FcTXdrjbnz2j7XX6XHFo+JHfj0R/wDywDn+gP5pl/5lP2MNciMrplp+Pdje1TFM8M9k85n+UQ1OjWp2tEvZOFm2rtN2u5ERw0+Ps5rTpVp2TVfxtUwaZrvY23FTEbzMRO8Tt4/GDpnIaXEYvTrMsWdot3KapmI7OcRV9rYjprheD71Y9/r9v7vaNt/X+Dzoxp+TVl5GrZ1E0XL+/BRMbTETO8z6PFsCDS4ienmbvHZFX8lx0qiJ6O5e8eKn/VCn0v8AXzO/dq/kuelP6u5n7sf6oBh0Rppp6OYs0xtxcUz6Z4pVetRFPTjTZjlM00b+n5VULXon+rmJ6qv9UqrXP130z9yj/VUCy6QZunYM2b2XjU5GTv8AM0cMTVy9Pi5tWvU9fyLFc06NRTaqpneLlyImI+mY+xr9LLWRjaphapRam7ZsbRVEeKYq35+vftSXullvLs+D6bi37uTdjhimqI2p39Ugx6Az/wCCyo//ACR9jDF/8wsj92f9EPegNUeDZlH+KK6ZmPon7kGfkRo/TOvNybdc2LlPKaY7fkxHL6YBddL/ANXMr10f64VeTcqt/wBn1vh/xU00zPo4270iyreb0Ru5NqKoouRRMcUbT+XD3T8KNR6GWsXfablr5Mz4pid4+uAbfRi1Ra6P4kUREcVHFPpmZTZmk4ubmY+XdiuL1iYmiaatuyd43c7pGv8AwLj/AAdq2Pet12ZmKKqad94/3402LqOfrms2rmH12Pp9mYmuZ5ce077T6+wHVuR6bTNzM03Hq/u6qpmfTvMQ65QdLdLvahhWr2LE1X8eqaopjtmJ7dvTygF9TEU0xTTERERtER4mhjaRi4upXs61FcXr0TFfP5M7zE9n0Kex0zxacaIy7F+jJpjaqiKY2mf5J+jtep5uVkZ+ZVct49zlZs1Tyjn27er7QQV6vYsZ17G0PS4v39/na6I4ad4n0dvP1KvpTkarfw7PwjgW8eiLnyaqa4mZnbs7Xuk589Gc/Lxs+zcmm5MTFdMdu2+0x3xO6PpLrFesYtuuxi3KMO3c262uPyqpieXs3Bf9I536IVzPkWv9VLHE/USr/hLn2Sa/XFzoZNdM7xVbtTHtpMT9RKv+EufZIPehP6B//i1fydC57oT+gf8A+LV/J0IORsf+Yd/93/8ATh5aiMrp/c62N4sx8iJ8W1Mbfbu9sf8AmHf/AHf/ANOGWv4mTp+tW9aw7XW0xERepjxctvZMA6uYiqJpqiJieUxPjch0RqnG1PVca3ztW5mYj1TMQ2L/AEzxaseYxLF6vJqjamiqmNon280/RPSr2FjXcjLiab+TMTNM9tMen0zuDS6B0RXTm5FXO7VVTEz4/HLf6aRE6BXvHZcpU+Peu9E9WyKL1muvBvzvTVTHs29Mb7TDzpF0go1XTqrOHj3eppqibl2uNojuiAb2bcqt9AbfD21WqKZ9U1Qs+i1qi10fxeCIjipmqfTMyixML4Q6H2cXfabliNpnxTHOPriFPo+v/AtidO1THvUVWZngmmInlM77fiCTpfEfDulztz3j/VDa6efoix/nx/pqUmr6nXqus4F+LFdqxFdMWprjnX8qN5XfTz9EWP8APj/TUB0l/VCz6rX2LXo9EU6DhRERHzUTyVXSX9ULPqtfYtdA/QWF/k0go55f2i07eOjn/wAtjr0RkdMtOsXY3txFE7T2T8qZ/kyq/wDMWj9z/wDTlL0swcmL+NqmHTNdzG24oiN52id4nbu7dwdQ4/obERq+qREbRE/9UtmnpnjXLMRaxL9eVVG0WoiJiZ9f4NToRNdWo6jNyNq524o7p3ncHZAAAAAAAAAAAAAAAAAAAAAAAAAAAAAAAAAAAAAAAAAAAAAAAAAAAAAAAAAANHOufKiiOyOct5W5n5xV9DOj7Yz9IQG5g8UHSC9M3bdqJ5RHFPrX89jmdc/Pv/jDdox/6YV/SuAdrQAAPaKporiqmdqoneJeCJIfSMK94Ri2rvl0RV7WwrtD3jSsaJ83CxU1UbVTDtj6AGLIjthIjjthIAAAAAAAACOe2QntkAAAAAY126LlPDcopqjuqjdkAxpppopimmIpiOyIhkAMKrVuquK6rdM1R2VTEbwzAGHU2us4+ro4/K4Y39rMAAAAAeMaLVu3v1dumjft4YiN2YAwrt0XI2uUU1x3VRuzAeREUxEREREeKHoAwuW7dyNrlFNcd1UbsoiKYiIiIiPFD0AABhVat1VxXVbomqOyqaY3hmAMK7dFyNrlFNcd1UbsoiKYiIiIiOyIegAAAAAAMKbNqmua6bdEVT2zFMbswBzebr2Rp+dftang1VYdU/NXLcb8vTvylWalqNfSK3b07ScS5Ta44qrrqpiIj2coh2xEREbRG0A1rNicPTqLGPEV1WbUU0RVO0VTEct/W56jpRTYjqdb0+5RkUeOLcTE+rd1byYie2NwcbYjI6Sa7j5ng9VnCxtppmr/ABbTv7Zl2YAAAKrXM3PwbVq9hYsZFEVb3ojt4fR961AcnX0uw4pqnFwLvhdXLhmiI5+mY5y2uiWl38LHv5OXTNN7JqieGe2Ijft9M7uh2jffbn3vQAAAAAAAAAAAAAAAAAAAAAAAAAAAAAAAAAAAAAAAAAAAAAAAAAAAAAAAAAAGpm2pqiK4jnHa23k80xO0olUDdvYcTO9udvRKCcS95P1w3RVEsNpQSoNeszvRdiOz5Mum8FveR9cNTN067dtVU1W94mO+GdFcUzuxmneNnGCfLxLuJd4LlMxHinvQLGJiY3hzzGwAlAksWqr96i1RHyqp2hG6To/plVFUZF2naqY+THdDVq6kUUs6KfKXR4VuLViiinspiIj6Gyxop4aYhkqZnd1gCEkdsJEcdsJAAAAAAAAARz2yE9sgCO/dpsWLl6veabdM1Tt27RG6Rq6n+i8v/Jr/ANMgqqOlmLcoiujCz6qZ7KqbMTH2rDTNXxNUpr8Grnjo/Kt1xtVT9Cs6MajhWOj+LbvZmPbuU8W9Nd2mJj5U+LdDhXbWd0yrycD5Viizw3blP5NU/wC9vYDqBymLla7qmXm2cbLtWbdi9VTx1URM7bztEcvR2tvIztQ1DVrmn6ZdosUY8R11+qji5z4oif8AfKQdAOfxs/PwNXtafql2i/RkRPU36aeGd48UxH++xDVmatla/m4GJk27Vq1FMxXVREzRG0dnfMzPjB0w5WM7XcfU/gmq9ZvXrtMV279VG3DTz3naO3slPTl6rpesYmNn5VGXYy5mmmqLcUTTP0euAdGOe1LO1P4w29Pwbtuim5Y4t66YmKZ3nee/sjsR1ZuqaPqeLa1HJoy8XJq4IriiKJoq+j1gvruXj2b9qxdu003bv5FM9tSdx+t4+f8AGPAjw2niuV1TYnqo+ajunvdXj03aLFum/ci5dimIqriNuKe/YEo57Us7U/jFRp+Ddt0U3LHFvXTExTO87z3+JrZWbrml59nFuX7OZ4XvTaqqoijhq3jt27twdUOXzMnWdFu4+Rl5lvKxrl2LddEW4p4d+7b1SsNb1K/jXcbCwYpnMyp2pmrsojxzP+/FILgc3kZWq6Lfx7mfl0ZmLeri3XMW4omiZ8cbOkBBOXjxlxidbT1808UUePbvTuMrxtT+NlNr4Qo8K6jeL3UxtFPPlst9T1DNr1K1pWm1UU35o47t6qneKI9X++2AXg5uvN1PRs3Hp1HIoy8TIq4Oti3FE0VfQ6QFbY1TrtbydN6nbqLcV9Zxflb7eLb096yc9g/rvqX+RR9lLGjM1PWczIp07JoxMSxXwdZNuK5rq+kHRij0rUcyjVLulanNFd+mnjt3aI2i5T6v99kte1marrOdkxp+TRiYmPXwRXNuK5rn6f8AfYDpBz+kZ2pV6/kYGfct1RZs8UcFMREzvG09/ZK+uV027dVdc7U0xvM90QDIc1h39a1m3XmYuXbwsaapi1RNqKpqiPHMy3NK1HMu4WVGXjTOXizNM00xtF2Y7NvXsC5aerZ3wbpt7L6vrOr2+Rxbb7zEdv0qiaOkVeHXm15tqxXETXGN1MTERHime3dHqOoTqfQe9lVUxTXVFMVRHZvFcQCx1DWfAdLxs3wfj6+qiODj24eKN+3ZbOV6Rfqvpn79n/RLf6Qalk4l7DxMSqi1dyq5jrrkbxREbfeC7FFanW8HULFvIuxn4t6eGqum1FM2/TO3iXoA5bCyta1TJzrVjMtWLdi9VTFc24qq23naIj6O1ji5uuX8+/pU3rNN+zPFVkzR2U8ttqezed4B1Y5/T83UcXXfgvUb1GTFy11lu7TTFM+PxR6pT5k6xlajVj4dUYeNbp3m/VRFc1z6IkFyKLSs/Ot6ze0rULlF+um31lF6mnh3jlymPpQWczVNazsn4OyaMTEx6+CK5txXNc/T/vsBZ2dU63XMjTep26m3FzrOLt325bbenvWLltEjKjpbmxmzRVfjHiKqqOyr8nafYnozNS1nMyadOyaMTEx6uDrJtxXNyr6fEDohTaLqGVczMrTtQmmrJx9piumNorpnx7fTHtWWblUYWHdybv5FqmapiPH6ATjm8X4wajixm282zjRcjitWOqiqJjxbzPNLjazeytBzb80xazcWmumuIjlFURynYF+Od0K5rOdTjZmTlWqcaYne1FEcVcc43mduXNb6reuY2l5V+1PDct2qqqZ232mIBtjnNFvaxlWrGoZeXaow+GZqtxRG9URE85nblzeYmRrOt0V5eJlW8LG4pptUzaiua9vHO4OkFFp+uVTpmZdz6YjIwZmm7FPZVMdm3rnkgxvjDn4cZtvNs2Osjjt4/VRMTHi3mefMHSCijXarfR+rPybE279E8E25iY3r8W3o8bXuz0hsYE6hVmWZmmnrKsXqo2intmN+3fYFzqeoUabYovXLV25FVcUbW6d5jf8A7Nxz2razejQcPPwqurqv3KaZ3iJ2iYneOfphsZudk4fSHDtV174eVTNEU8Mcq/X293tBcimzc7JnpBhafi1xTTNM3b/KJ+T4o9HZ9aHJzs/UNXu6fpl2jHox4jrr9VPFO8+KIn/faC/FFp2dnY+sVaXqVyi9VVb6yzepp4eKPHEx9E+xBZzNU1rOyfg7JoxMTHr4Irm3Fc1z9P8AvsBZ2dU63XMjTep26m3FzrOLt325bbenvWLltEjKjpbmxmzRVfjHiKqqOyr8nafY6TIpu149ymxci3dmnamuY34Z79gVF7W8q7qV3D03A8J6iYi7XVcimInujdeOQ6O4+fOr6jw5tMRbyI6+Oqj53nO+3d4/anvZmsZWvZmn4ORbtW7UUzFddETwRtHZy5zMyDqBz2XnajOXjaRh3bc5nVRXkZFVPKn0xH++2GFebqejZuPTqORRl4mRVwdbFuKJoq+gHSDntSztT+MVGn4N23RTcscW9dMTFM7zvPf4mtlZuuaXn2cW5fs5nhe9NqqqiKOGreO3bu3B1Q5fMydZ0W7j5GXmW8rGuXYt10Rbinh37tvVLqABRapqGZd1W3pWmVUW7vB1l29VTvwR6v8AfbDGzf1bTtTx8fOuxm4+RvEXaLfDNE+nbxAvxQZOdn6hq93T9Lu0Y9GPEddfqo4p3nxRE/75S8xs/PwNXtafql2i/RkRPU36aeGd48UxH++wHQDmq83V8nX83T8O/bt27cUzFddETwRtHZ3zMz42WJl6pY1e7pOZk0Xa7lma7N+LcRwzz23j6J9gLy3l493JuY9u7TVetfl0R20p3HaTj6h8Z86mM6mLlHDN6vqo+cjlyiPEuMydYytRqx8OqMPGt07zfqoiua59ESC5FFpWfnW9ZvaVqFyi/XTb6yi9TTw7xy5TH0oLWZqmtZeT8HZNGJiWK+riubcVzcmPWDpEGNl4+VNyMe7Tcm3Vw17eKe5T4WRq16cvTsium3l2tpt5UW96ao3jxdm+3++TQ6J2czw3MqjLpi1RkVReo6uPnJ589/EDrhzNrM1TV9QzLWHm28K3jVzRFM24rqq28c7+pZaLf1C5bvWtSs8N2zVwxdiNqbkd8f77gWgAAAAAAAAAAAAAAAAAAAAAAADGqIqjaWQCqz9Pt36JproiqmXO5Wg3KapmxXEx5NXKfa7aYiY5oa8empto1aqPphVRFX24KdLzYnbqKp9W0pLWj5dyflURRHfVLs5w4ZU4lMNs/KrYcUKLT9Et2aoqr+cr75jlDocezFulnRbpp7IZtFVc1TvLZERH09AYMgACO2EiOO2EgAAAAAAAAI57ZCe2QBq6n+i8v/Jr/wBMtpjVTTXRNNdMVU1RtMTG8TAOc6M6Tp+ToONev4dm5cq4t6qqd5n5UugsWLOPb6uxaotUeTRTER9T2zZtWLcW7Nui3bp7KaKYiI+iEgOd6K/nWr/8VP2yjwci3pHSPUbObXFqjLqi7auVztTPby3+n6nQWsezYmubNm3bmueKuaKYjinvnvMnEx8uiKMmxbu0x2RXTE7A57NyLer9I9Os4dVN2jEmbt25RO9MdnLf6PrS6X+uOrfuUfZC7xsTHxKODGsW7VM9sUUxG72jHs271d6izbpu1/lVxTEVVeufGCkyf16xP+En7ajpF+mtD/z6vtpXk49mb8XptW5vUxwxcmmOKI7t+3Z5cx7N2uiu7at11253oqqpiZpn0dwOd1DKs4fTWxdyLkW7fg3DxT2RMzVtu81/Ks6rqGnYOFdovVxei5XVbniimI9MejdtZODXf6W27tzHm5izjTTVVVTvTvz5T4lti6fh4c1Ti41q1NXbNFMRMgo+kNdFjpBo967VFFqKqt66uUR2eN0Vu5Rdt03LddNdFUbxVTO8SwycTHzLfV5Nmi7RvvEV077SztW6LNqm3aoiiimNqaaY2iIBQXf17s/8LP8AN70h/Tuhf5tf/SvPB7M34vzZt9dEcMXOGOKI7t+0uY9m7ct3Llq3XXbneiqqmJmn1T4gUfTX9F4//FUfZU1elWNajVsHKzKa5wpibVyqiZjhnntP1/U6a/j2ciiKb9m3dpieKIrpiqInv5srlui7RNFyimuirlNNUbxP0A5W7p/RqiuzTGRXequ1xTRTauzXO8+OYh1rUxtNwcS5NzHxLNqvyqaIifa2wczl3rWL02tXci5Tat1Y20V1ztHj8b3IvUaZ0t8LyZinGzLEUU3Z/JiY27Z+j617lYOLmcPhWPbvcPZx0xOzO9j2b9nqr1qi5b8mqmJgHN9Icqzqt3C03BuUX7lV6LlVVueKKKY37Zj1/U6lrYuBiYW/guPatTPbNFMRM/S2Qc9g/rvqX+RR9lKDo9l2dLuZmm5t2ixdovTXTNyeGK6Z27Jn1fW6KnHs036r1Nm3F6qNqrkUxxTHpntYZWBiZu3hWNauzHZNdMTMfSCjxrtOq9LvCsWePHxLPVzcjsqqnfs9v1I+juZY0u5nadnXaLFyi/NdM3KuGKomI7Jn1R7XSWLFnGtRbsWqLVEf4aKYiFDqdd7wu5GbocZtqJ+Zu2qeKdu6fGCLSMqzm9Ms69j18duceIirxTtNMOiy7U38O/ZpnabluqmJ9cbKXQMHI+EMnUsnHpxetpi3asRt8mmNu32Q6AHN9G9UxMXSYxMu9bx7+NVVTXRcqime2Z5b+tPOs3M3R9QysKxXTFmKos3J58e3bVEejtWWTpmDlXIuZGJZuV+VVREy2aKKLdEUUUxTREbRTEbRAOLsUaDXo3hWZf8ACM2uiZq47tU18fdFO/eysTE/2d3vRV/+pDqKNLwLd/r6MOxTd8qKI3SRhYlOPVj041mLFU7zbi3HDP0dgOd6Rfqvpn79n/RLe1/Jwab2Pi6pi8WNe32vzO0UVfbHiWtzEx7tqm1dsWq7dG3DRVRExTt2bQzv2LWRbm3ftUXKJ7aa6YmAcpFVrTNXwbOj6hXkW79zhu2Osi5TTT38uzlv7HXtXF07Dw6pqxsW1aqntqppiJ9raBzvRT861f8A4qftl7p/666p/lUf6aV3ax7Nia5s2bdua54q5opiOKe+e8px7NN+u9Tat03ao2quRTHFVHpntBSZf684X/Cz/wBbRv142Z0jzLGtX5t2bUR1Fqu5NFEx3797qZx7M36b9Vm3N6mOGLk0xxRHdE9rDK0/DzJpnKxrV2aeya6YmYBy+i+AR0urp02IjH6iYjaZmJnlvtu2OjmXY0u5nadnXaLFyi/NdM3KuGKomI7Jn1b/AEuht4eNbuUXLeNZprop4aaqbcRNMd0T3PMrT8PMqirJxrV2qnsmumJmAUOkZVnM6YZ97Hq47c2IiKvFO3DCs0zTtNoy8vD1e5VYyKLkzTVVd4Ka6fs/7uztYmNZudZax7Vuvh4eKmiInbu37mOVgYmZt4Vj2ru3ZNdMTMfSCq0HH0i3nZE6ZXcuXKKYorrmqaqZiefKezxN7Xca5maNlWLUb11Ub0x3zE77fU27GPZxrcW7Fqi1RH+GimIhKCh0fXMCNGsddk27Nyxbiiu3XVtVExG3Z2z2eJX4FFdzQtdz6qJooy+srtxPdtPP6/qdFe0rAv3uuu4diu52zVVRG8+vvbFVq3Xam1VRTVbmOGaJjeJju27gV/Rr9X8P/L/nKXXP0Hnf5Ff2Ny1at2bdNu1RTbop5RTTG0R9BcoouUVUXKaa6Ko2mmqN4mPTAKjRrU3+idmzTO03LFVMT694UGi4Oj3cWq1qV2rGy7NU03Ka73B4/E7a1at2bdNu1RTbop5RTTG0R9CDJ03Cy64rycWzdrj/ABVURM+0HP28DAyNC1O3o3W1zXtEzVvPHNPPlv2tzSdd0+nRrE3sm3ars2oort1VbVbxG3KO2exd27dFq3TbtUU0UU9lNMbRH0NW5pWn3b3XXMKxVc33mqaI5z6QUmtXb2tdFpybeNXb4bkXIomd5qpjlv8AX9TWt4nRmvBjJqyaqYmneq3N+eKJ7tu12ERERERG0Q0/gnTuu67wLH6zfffq47Qc/r9vHtdGMCnEiuLHX0TRFe++0xVPPf1rXpRi1ZGkV3bX99jVReomO2Nu36t1lfx7ORRFN+1bu0xPFEV0xVET380tURVTNNURMTG0xPjBz/RmatQys3WLlPDN6qLduO6mI/7exV3MHBo6SZtrV6qrVN+rrLNzjmmmd+2N/p+p2NmzasW4t2bdFu3HZTRTERH0QwycTHy6ODJsW71MdkV0xOwKPS8TQ7Wr0xgXLl3Jt0TVxRXNdMRPLnPZ40PRzLsaXcztOzrtFi5RfmumblXDFUTEdkz6t/pdFjYmPh0TRjWLdmme2KKYjf1scrT8PMqirJxrV2qnsmumJmAUOkZVnM6YZ97Hq47c2IiKvFO3DDp0FrExrNzrLWPat18PDxU0RE7d2/cnBz3Rv9La5/xP86nml/rjq37lH2QvLWPZs1112rVuiq5O9c00xE1T3z3lOPZovV3qLNum7XyqrimIqq9c+MFBk3adK6XTlZU8GPl2Yoi5PZTVG3b7PrR9Icqzqt3C03BuUX7lV6LlVVueKKKY37Zj1/U6W/Ys5Nubd+1RdontprpiYRYuBiYW/guPatTPbNFMRM/SCmu/r3Z/4Wf5vekP6d0L/Nr/AOleeD2Zvxfmzb66I4YucMcUR3b9pcx7N25buXLVuuu3O9FVVMTNPqnxAo+mv6Lx/wDiqPsqdCiv49nIoim/Zt3aYniiK6YqiJ7+aUHNX71Gl9L6snKmKLGXY4Kbk9kTG3KZ+j61hVrmPXqNjCw4jKquc66rdcTTbjvmVhkY9nJt9XkWqLtE/wCGumJhhi4OLhxMYuPbtb9vBTEbgocHIt6R0j1Gzm1xaoy6ou2rlc7Uz28t/p+p5m5FvV+kenWcOqm7RiTN27conemOzlv9H1uhycTHy6IoybFu7THZFdMTs8xsTHxKODGsW7VM9sUUxG4KTS/1x1b9yj7Ie5X69Yf/AAk/bWu6cezRervUWbdN2vlVXFMRVV658ZOPZm/F+bVub1McMXJpjiiO7ft25g57Av2sbphqdORdotTcijg4524uUdjXv142Z0jzLGtX5t2bUR1Fqu5NFEx3797pr+BiZF6i9exrVy7R+TXVTG8fSZWn4eZNM5WNauzT2TXTEzAOX0XwCOl1dOmxEY/UTEbTMxM8t9t2z0dy7Gl1ZmnZ12ixdovzXTNyeGKomI5xM+r63QW8PGt3KLlvGs010U8NNVNuImmO6J7nmTgYeZMTk41q7Mdk1UxMx9INbTtXt6lmZFrGtzVYs7R1+/yap7oVXRe/as5up4927RReqyquGiqdpq7eyPG6OzZtY9uLdm3RbojspojaIRTgYk5cZU41rwiOy5wxxe0HPVfAuq5V+cyn4OzbVc01T1sUVTt49+yW10Vy79+c2zXkVZWPYuRTZvV9tUc/H4/F7VtlabhZlUV5OLau1R/iqpjf2prNm3Ytxbs26LdEdlNEREQCQAAAAAAAAAAAAAAAAAAAAAAAAAAAAAAAAAAACO2EiOO2EgAAAAAAAAI57ZCe2QAAAAAAAAAAAAAAAAAAAAAAAAAAAAAAAAAAAAAAAAAAAAAAAAAAAAAAAAAAAAAAAAAAAAAAAAAAAAAAAAAAAAAAAAAAAAAAAAAAAAAAAAAAAAAAAAAAAAAAAAAAAACO2EiOO2EgAAAAAAAAI57ZHs0zucMg8HvDJwyDwe8MnDIPB7wycMg8HvDJwyDwe8MnDIPB7wycMg8HvDJwyDwe8MnDIPB7wycMg8HvDJwyDwe8MnDIPB7wycMg8HvDJwyDwe8MnDIPB7wycMg8HvDJwyDwe8MnDIPB7wycMg8HvDJwyDwe8MnDIPB7wycMg8HvDJwyDwe8MnDIPB7wycMg8HvDJwyDwe8MnDIPB7wycMg8HvDJwyDwe8MnDIPB7wycMg8HvDJwyDwe8MnDIPB7wycMg8HvDJwyDwe8MnDIPB7wycMg8HvDJwyDwe8MnDIPB7wycMg8HvDJwyDwe8MnDIPB7wycMg8HvDJwyDwe8MnDIPB7wycMg8HvDJwyDwe8MnDIPB7wycMg8HvDJwyDwe8MnDIPB7wycMg8HvDJwyDwe8MnDIPB7wycMg8HvDJwyDwe8MnDIPB7wycMg8HvDJwyDwe8MnDIPB7wycMg8HvDJwyDwe8MnDIPI7YSMOGYl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w4/X7snH6/dkGYw4/X7snH6/dkGYw4/X7snH6/dkGYw4/X7snH6/dkGYw4/X7snH6/dkGYw4/X7snH6/dkGYw4/X7snH6/dkGYw4/X7snH6/dkGYw4/X7snH6/dkGYw4/X7snH6/dkGYw4/X7snH6/dkGYw4/X7snH6/dkGYw4/X7snH6/dkGYw4/X7snH6/dkGYw4/X7snH6/dkGYw4/X7snH6/dkGYw4/X7snH6/dkGYw4/X7snH6/dkGYw4/X7snH6/dkGYw4/X7snH6/dkGYw4/X7snH6/dkGYw4/X7snH6/dkGYw4/X7snH6/dkGYw4/X7snH6/dkGYw4/X7snH6/dkGYw4/X7snH6/dkGYw4/X7snH6/dkGYw4/X7snH6/dkGYw4/X7snH6/dkGYw4/X7snH6/dkGYw4/X7snH6/dkGYw4/X7snH6/dkGYw4/X7snH6/dkGYw4/X7snH6/dkGYw4/X7snH6/dkGYw4/X7snH6/dkGYw4/X7snH6/dkGYw4/X7snH6/dkGYw4/X7snH6/dkGYw4/X7snH6/dkGYw4/X7snH6/dkGYw4/X7snH6/dkGYw4/X7snH6/dkGYw4/X7snH6/dkGYw4/X7snH6/dkGYw4/X7snH6/dkGYw4/X7snH6/dkGYw4/X7snH6/dkGYw4/X7snH6/dkGYw4/X7snH6/dkGYw4/X7snH6/dkGYw4/X7snH6/dkGYw4/X7snH6/dkGYw4/X7snH6/dkGYw4/X7snH6/dkGYw4/X7snH6/dkGYw4/X7snH6/dkGYw4/X7snH6/dkGYw4/X7snH6/dkGYw4/X7snH6/dkGYw4/X7snH6/dkGYw4/X7snH6/dkGYw4/X7snH6/dkGYw4/X7snH6/dkGYw4/X7snH6/dkGYw4/X7snH6/dkGYw4/X7snH6/dkGYw4/X7sgM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H/2Q==" id="216" name="Picture"/>
                    <pic:cNvPicPr>
                      <a:picLocks noChangeArrowheads="1" noChangeAspect="1"/>
                    </pic:cNvPicPr>
                  </pic:nvPicPr>
                  <pic:blipFill>
                    <a:blip r:embed="rId187"/>
                    <a:stretch>
                      <a:fillRect/>
                    </a:stretch>
                  </pic:blipFill>
                  <pic:spPr bwMode="auto">
                    <a:xfrm>
                      <a:off x="0" y="0"/>
                      <a:ext cx="1905000" cy="3810000"/>
                    </a:xfrm>
                    <a:prstGeom prst="rect">
                      <a:avLst/>
                    </a:prstGeom>
                    <a:noFill/>
                    <a:ln w="9525">
                      <a:noFill/>
                      <a:headEnd/>
                      <a:tailEnd/>
                    </a:ln>
                  </pic:spPr>
                </pic:pic>
              </a:graphicData>
            </a:graphic>
          </wp:inline>
        </w:drawing>
      </w:r>
      <w:r>
        <w:t xml:space="preserve">                       </w:t>
      </w:r>
      <w:r>
        <w:drawing>
          <wp:inline>
            <wp:extent cx="1905000" cy="3810000"/>
            <wp:effectExtent b="0" l="0" r="0" t="0"/>
            <wp:docPr descr="" title="" id="218" name="Picture"/>
            <a:graphic>
              <a:graphicData uri="http://schemas.openxmlformats.org/drawingml/2006/picture">
                <pic:pic>
                  <pic:nvPicPr>
                    <pic:cNvPr descr="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" id="219" name="Picture"/>
                    <pic:cNvPicPr>
                      <a:picLocks noChangeArrowheads="1" noChangeAspect="1"/>
                    </pic:cNvPicPr>
                  </pic:nvPicPr>
                  <pic:blipFill>
                    <a:blip r:embed="rId217"/>
                    <a:stretch>
                      <a:fillRect/>
                    </a:stretch>
                  </pic:blipFill>
                  <pic:spPr bwMode="auto">
                    <a:xfrm>
                      <a:off x="0" y="0"/>
                      <a:ext cx="1905000" cy="3810000"/>
                    </a:xfrm>
                    <a:prstGeom prst="rect">
                      <a:avLst/>
                    </a:prstGeom>
                    <a:noFill/>
                    <a:ln w="9525">
                      <a:noFill/>
                      <a:headEnd/>
                      <a:tailEnd/>
                    </a:ln>
                  </pic:spPr>
                </pic:pic>
              </a:graphicData>
            </a:graphic>
          </wp:inline>
        </w:drawing>
      </w:r>
      <w:r>
        <w:t xml:space="preserve">                         </w:t>
      </w:r>
      <w:r>
        <w:drawing>
          <wp:inline>
            <wp:extent cx="1905000" cy="3810000"/>
            <wp:effectExtent b="0" l="0" r="0" t="0"/>
            <wp:docPr descr="" title="" id="221" name="Picture"/>
            <a:graphic>
              <a:graphicData uri="http://schemas.openxmlformats.org/drawingml/2006/picture">
                <pic:pic>
                  <pic:nvPicPr>
                    <pic:cNvPr descr="data:image/png;base64,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HinllhhdJHTvlc1qq2Nip1OVE8ycqicr86onzno+391+JN0/K0v7cyYAxnt/dfiTdPytL+3Ht/dfiTdPytL+3MmAMZ7f3X4k3T8rS/tx7f3X4k3T8rS/tzJgDGe391+JN0/K0v7ce391+JN0/K0v7cyYAxnt/dfiTdPytL+3Ht/dfiTdPytL+3MmAMZ7f3X4k3T8rS/tx7f3X4k3T8rS/tzJgDGe391+JN0/K0v7ce391+JN0/K0v7cyYAxnt/dfiTdPytL+3Ht/dfiTdPytL+3MmAMZ7f3X4k3T8rS/tx7f3X4k3T8rS/tzJgDGe391+JN0/K0v7ce391+JN0/K0v7cyYAxnt/dfiTdPytL+3Ht/dfiTdPytL+3MmAMZ7f3X4k3T8rS/tx7f3X4k3T8rS/tzJgDGe391+JN0/K0v7ce391+JN0/K0v7cyYAxnt/dfiTdPytL+3Ht/dfiTdPytL+3MmAMZ7f3X4k3T8rS/tx7f3X4k3T8rS/tzJgDGe391+JN0/K0v7ce391+JN0/K0v7cyYAxnt/dfiTdPytL+3Ht/dfiTdPytL+3MmAMZ7f3X4k3T8rS/tx7f3X4k3T8rS/tzJgDGe391+JN0/K0v7ce391+JN0/K0v7cyYAxnt/dfiTdPytL+3Ht/dfiTdPytL+3MmAMZ7f3X4k3T8rS/tx7f3X4k3T8rS/tzJgDGe391+JN0/K0v7ce391+JN0/K0v7cyYAxnt/dfiTdPytL+3Ht/dfiTdPytL+3MmAMZ7f3X4k3T8rS/tx7f3X4k3T8rS/tzJgDGe391+JN0/K0v7ce391+JN0/K0v7cyYAxnt/dfiTdPytL+3Ht/dfiTdPytL+3MmAMZ7f3X4k3T8rS/tx7f3X4k3T8rS/tzJgDGe391+JN0/K0v7ce391+JN0/K0v7cyYAxnt/dfiTdPytL+3Ht/dfiTdPytL+3MmAMZ7f3X4k3T8rS/tx7f3X4k3T8rS/tzJgDGe391+JN0/K0v7ce391+JN0/K0v7cyYAxnt/dfiTdPytL+3Ht/dfiTdPytL+3MmAMZ7f3X4k3T8rS/tx7f3X4k3T8rS/tzJgDGe391+JN0/K0v7ce391+JN0/K0v7cyYAxnt/dfiTdPytL+3Ht/dfiTdPytL+3MmAMZ7f3X4k3T8rS/tx7f3X4k3T8rS/tzJgDGe391+JN0/K0v7ce391+JN0/K0v7cyYAxnt/dfiTdPytL+3Ht/dfiTdPytL+3MmAMZ7f3X4k3T8rS/tx7f3X4k3T8rS/tzJgDGe391+JN0/K0v7ce391+JN0/K0v7cyYAxnt/dfiTdPytL+3Ht/dfiTdPytL+3MmAMZ7f3X4k3T8rS/tx7f3X4k3T8rS/tzJgDGe391+JN0/K0v7ce391+JN0/K0v7cyYAxnt/dfiTdPytL+3Ht/dfiTdPytL+3MmAMZ7f3X4k3T8rS/tx7f3X4k3T8rS/tzJgDGe391+JN0/K0v7ce391+JN0/K0v7cyYAxnt/dfiTdPytL+3Ht/dfiTdPytL+3MmAMZ7f3X4k3T8rS/tx7f3X4k3T8rS/tzJgDGe391+JN0/K0v7ce391+JN0/K0v7cyYAxnt/dfiTdPytL+3Ht/dfiTdPytL+3MmAMZ7f3X4k3T8rS/tx7f3X4k3T8rS/tzJgDGe391+JN0/K0v7ce391+JN0/K0v7cyYAxnt/dfiTdPytL+3Ht/dfiTdPytL+3MmAMZ7f3X4k3T8rS/tx7f3X4k3T8rS/tzJgDGe391+JN0/K0v7ce391+JN0/K0v7cyYAxnt/dfiTdPytL+3Ht/dfiTdPytL+3MmAMZ7f3X4k3T8rS/tx7f3X4k3T8rS/tzJgDGe391+JN0/K0v7ce391+JN0/K0v7cyYAxnt/dfiTdPytL+3Ht/dfiTdPytL+3MmAMZ7f3X4k3T8rS/tx7f3X4k3T8rS/tzJgDGe391+JN0/K0v7ce391+JN0/K0v7cyYAxnt/dfiTdPytL+3Ht/dfiTdPytL+3MmAMZ7f3X4k3T8rS/tx7f3X4k3T8rS/tzJgDGe391+JN0/K0v7cGT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xeVu/oFZ6vm/VHlbv6BWer5v1QPKDxeVu/oFZ6vm/VHlbv6BWer5v1QPKDxeVu/oFZ6vm/VHlbv6BWer5v1QPKDxeVu/oFZ6vm/VHlbv6BWer5v1QPKDxeVu/oFZ6vm/VHlbv6BWer5v1QPKDxeVu/oFZ6vm/VHlbv6BWer5v1QPKDxeVu/oFZ6vm/VHlbv6BWer5v1QPKDxeVu/oFZ6vm/VHlbv6BWer5v1QPKDxeVu/oFZ6vm/VHlbv6BWer5v1QPKDxeVu/oFZ6vm/VHlbv6BWer5v1QPKDxeVu/oFZ6vm/VHlbv6BWer5v1QPKDxeVu/oFZ6vm/VHlbv6BWer5v1QPKDxeVu/oFZ6vm/VHlbv6BWer5v1QPKDxeVu/oFZ6vm/VHlbv6BWer5v1QPKDxeVu/oFZ6vm/VHlbv6BWer5v1QPKDxeVu/oFZ6vm/VHlbv6BWer5v1QPKDxeVu/oFZ6vm/VHlbv6BWer5v1QPKDxeVu/oFZ6vm/VHlbv6BWer5v1QPKDxeVu/oFZ6vm/VHlbv6BWer5v1QPKDxeVu/oFZ6vm/VHlbv6BWer5v1QPKDxeVu/oFZ6vm/VHlbv6BWer5v1QPKDxeVu/oFZ6vm/VHlbv6BWer5v1QPKDxeVu/oFZ6vm/VHlbv6BWer5v1QPKDxeVu/oFZ6vm/VHlbv6BWer5v1QPKDxeVu/oFZ6vm/VHlbv6BWer5v1QPKDxeVu/oFZ6vm/VHlbv6BWer5v1QPKDxeVu/oFZ6vm/VHlbv6BWer5v1QPKDxeVu/oFZ6vm/VHlbv6BWer5v1QPKDxeVu/oFZ6vm/VHlbv6BWer5v1QPKDxeVu/oFZ6vm/VHlbv6BWer5v1QPKDxeVu/oFZ6vm/VHlbv6BWer5v1QPKDxeVu/oFZ6vm/VHlbv6BWer5v1QPKDxeVu/oFZ6vm/VHlbv6BWer5v1QPKDxeVu/oFZ6vm/VHlbv6BWer5v1QPKDxeVu/oFZ6vm/VHlbv6BWer5v1QPKDxeVu/oFZ6vm/VHlbv6BWer5v1QPKDxeVu/oFZ6vm/VHlbv6BWer5v1QPKDxeVu/oFZ6vm/VHlbv6BWer5v1QPKDxeVu/oFZ6vm/VHlbv6BWer5v1QPKDxeVu/oFZ6vm/VHlbv6BWer5v1QPKDxeVu/oFZ6vm/VHlbv6BWer5v1QPKDxeVu/oFZ6vm/VHlbv6BWer5v1QPKDxeVu/oFZ6vm/VHlbv6BWer5v1QPKDxeVu/oFZ6vm/VHlbv6BWer5v1QPKDxeVu/oFZ6vm/VHlbv6BWer5v1QPKDxeVu/oFZ6vm/VHlbv6BWer5v1QPKDxeVu/oFZ6vm/VHlbv6BWer5v1QPKDxeVu/oFZ6vm/VHlbv6BWer5v1QPKDxeVu/oFZ6vm/VHlbv6BWer5v1QPKDxeVu/oFZ6vm/VHlbv6BWer5v1QPKDxeVu/oFZ6vm/VHlbv6BWer5v1QPKDxeVu/oFZ6vm/VHlbv6BWer5v1QPKDxeVu/oFZ6vm/VHlbv6BWer5v1QPKDxeVu/oFZ6vm/VHlbv6BWer5v1QPKDxeVu/oFZ6vm/VHlbv6BWer5v1QPKDxeVu/oFZ6vm/VHlbv6BWer5v1QPKDxeVu/oFZ6vm/VHlbv6BWer5v1QPKDxeVu/oFZ6vm/VHlbv6BWer5v1QPKDxeVu/oFZ6vm/VHlbv6BWer5v1QPKDxeVu/oFZ6vm/VHlbv6BWer5v1QPKDxeVu/oFZ6vm/VHlbv6BWer5v1QPKDxeVu/oFZ6vm/VHlbv6BWer5v1QPKDxeVu/oFZ6vm/VHlbv6BWer5v1QPKDxeVu/oFZ6vm/VHlbv6BWer5v1QPKDxeVu/oFZ6vm/VHlbv6BWer5v1QPKDxeVu/oFZ6vm/VHlbv6BWer5v1QPKDxeVu/oFZ6vm/VHlbv6BWer5v1QPKDxeVu/oFZ6vm/VAGy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2Q==" id="222" name="Picture"/>
                    <pic:cNvPicPr>
                      <a:picLocks noChangeArrowheads="1" noChangeAspect="1"/>
                    </pic:cNvPicPr>
                  </pic:nvPicPr>
                  <pic:blipFill>
                    <a:blip r:embed="rId220"/>
                    <a:stretch>
                      <a:fillRect/>
                    </a:stretch>
                  </pic:blipFill>
                  <pic:spPr bwMode="auto">
                    <a:xfrm>
                      <a:off x="0" y="0"/>
                      <a:ext cx="1905000" cy="3810000"/>
                    </a:xfrm>
                    <a:prstGeom prst="rect">
                      <a:avLst/>
                    </a:prstGeom>
                    <a:noFill/>
                    <a:ln w="9525">
                      <a:noFill/>
                      <a:headEnd/>
                      <a:tailEnd/>
                    </a:ln>
                  </pic:spPr>
                </pic:pic>
              </a:graphicData>
            </a:graphic>
          </wp:inline>
        </w:drawing>
      </w:r>
    </w:p>
    <w:p>
      <w:r>
        <w:pict>
          <v:rect style="width:0;height:1.5pt" o:hralign="center" o:hrstd="t" o:hr="t"/>
        </w:pict>
      </w:r>
    </w:p>
    <w:bookmarkEnd w:id="223"/>
    <w:bookmarkStart w:id="224" w:name="Xac723d234946ca21552a85fcb085228bd1b1b62"/>
    <w:p>
      <w:pPr>
        <w:pStyle w:val="Heading4"/>
      </w:pPr>
      <w:r>
        <w:rPr>
          <w:b/>
          <w:bCs/>
        </w:rPr>
        <w:t xml:space="preserve">Android 10 devices (all manufacturers)</w:t>
      </w:r>
    </w:p>
    <w:bookmarkEnd w:id="224"/>
    <w:bookmarkStart w:id="225" w:name="Xc856d97d44d7421aa600b8d5c5364d5d07dcc49"/>
    <w:p>
      <w:pPr>
        <w:pStyle w:val="Heading4"/>
      </w:pPr>
      <w:r>
        <w:t xml:space="preserve">"Display over other apps" permission is required for Android 10 devices to bring up call logs. </w:t>
      </w:r>
      <w:r>
        <w:t xml:space="preserve">Without this permission, even if the app has all the other usual permissions (telephone and call log), call log cannot be launched. </w:t>
      </w:r>
    </w:p>
    <w:bookmarkEnd w:id="225"/>
    <w:bookmarkStart w:id="232" w:name="Xeb42f1d9bf24b63e69c5f671a4a55943e571c48"/>
    <w:p>
      <w:pPr>
        <w:pStyle w:val="Heading4"/>
      </w:pPr>
      <w:r>
        <w:rPr>
          <w:i/>
          <w:iCs/>
        </w:rPr>
        <w:t xml:space="preserve">The primary setting for Automatic call logs on Android 10 will not be ON until this permission is granted.</w:t>
      </w:r>
    </w:p>
    <w:p>
      <w:pPr>
        <w:pStyle w:val="FirstParagraph"/>
      </w:pPr>
      <w:r>
        <w:br/>
      </w:r>
    </w:p>
    <w:p>
      <w:pPr>
        <w:pStyle w:val="BodyText"/>
      </w:pPr>
      <w:r>
        <w:rPr>
          <w:i/>
          <w:iCs/>
        </w:rPr>
        <w:t xml:space="preserve">                              </w:t>
      </w:r>
      <w:r>
        <w:drawing>
          <wp:inline>
            <wp:extent cx="1853513" cy="3810000"/>
            <wp:effectExtent b="0" l="0" r="0" t="0"/>
            <wp:docPr descr="" title="" id="227" name="Picture"/>
            <a:graphic>
              <a:graphicData uri="http://schemas.openxmlformats.org/drawingml/2006/picture">
                <pic:pic>
                  <pic:nvPicPr>
                    <pic:cNvPr descr="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" id="228" name="Picture"/>
                    <pic:cNvPicPr>
                      <a:picLocks noChangeArrowheads="1" noChangeAspect="1"/>
                    </pic:cNvPicPr>
                  </pic:nvPicPr>
                  <pic:blipFill>
                    <a:blip r:embed="rId226"/>
                    <a:stretch>
                      <a:fillRect/>
                    </a:stretch>
                  </pic:blipFill>
                  <pic:spPr bwMode="auto">
                    <a:xfrm>
                      <a:off x="0" y="0"/>
                      <a:ext cx="1853513" cy="3810000"/>
                    </a:xfrm>
                    <a:prstGeom prst="rect">
                      <a:avLst/>
                    </a:prstGeom>
                    <a:noFill/>
                    <a:ln w="9525">
                      <a:noFill/>
                      <a:headEnd/>
                      <a:tailEnd/>
                    </a:ln>
                  </pic:spPr>
                </pic:pic>
              </a:graphicData>
            </a:graphic>
          </wp:inline>
        </w:drawing>
      </w:r>
      <w:r>
        <w:rPr>
          <w:i/>
          <w:iCs/>
        </w:rPr>
        <w:t xml:space="preserve">                             </w:t>
      </w:r>
      <w:r>
        <w:drawing>
          <wp:inline>
            <wp:extent cx="1853513" cy="3810000"/>
            <wp:effectExtent b="0" l="0" r="0" t="0"/>
            <wp:docPr descr="" title="" id="230" name="Picture"/>
            <a:graphic>
              <a:graphicData uri="http://schemas.openxmlformats.org/drawingml/2006/picture">
                <pic:pic>
                  <pic:nvPicPr>
                    <pic:cNvPr descr="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" id="231" name="Picture"/>
                    <pic:cNvPicPr>
                      <a:picLocks noChangeArrowheads="1" noChangeAspect="1"/>
                    </pic:cNvPicPr>
                  </pic:nvPicPr>
                  <pic:blipFill>
                    <a:blip r:embed="rId229"/>
                    <a:stretch>
                      <a:fillRect/>
                    </a:stretch>
                  </pic:blipFill>
                  <pic:spPr bwMode="auto">
                    <a:xfrm>
                      <a:off x="0" y="0"/>
                      <a:ext cx="1853513" cy="3810000"/>
                    </a:xfrm>
                    <a:prstGeom prst="rect">
                      <a:avLst/>
                    </a:prstGeom>
                    <a:noFill/>
                    <a:ln w="9525">
                      <a:noFill/>
                      <a:headEnd/>
                      <a:tailEnd/>
                    </a:ln>
                  </pic:spPr>
                </pic:pic>
              </a:graphicData>
            </a:graphic>
          </wp:inline>
        </w:drawing>
      </w:r>
    </w:p>
    <w:p>
      <w:r>
        <w:pict>
          <v:rect style="width:0;height:1.5pt" o:hralign="center" o:hrstd="t" o:hr="t"/>
        </w:pict>
      </w:r>
    </w:p>
    <w:bookmarkEnd w:id="232"/>
    <w:bookmarkEnd w:id="233"/>
    <w:bookmarkStart w:id="234" w:name="Xc4a942b77acd27c93a0dece93896d18a36910d1"/>
    <w:p>
      <w:pPr>
        <w:pStyle w:val="Heading3"/>
      </w:pPr>
      <w:r>
        <w:rPr>
          <w:b/>
          <w:bCs/>
        </w:rPr>
        <w:t xml:space="preserve"> </w:t>
      </w:r>
    </w:p>
    <w:p>
      <w:pPr>
        <w:pStyle w:val="FirstParagraph"/>
      </w:pPr>
      <w:r>
        <w:br/>
      </w:r>
    </w:p>
    <w:p>
      <w:pPr>
        <w:pStyle w:val="BodyText"/>
      </w:pPr>
      <w:r>
        <w:br/>
      </w:r>
    </w:p>
    <w:bookmarkEnd w:id="234"/>
    <w:bookmarkEnd w:id="2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00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87" Target="media/rId187.jpg" /><Relationship Type="http://schemas.openxmlformats.org/officeDocument/2006/relationships/image" Id="rId173" Target="media/rId173.jpg" /><Relationship Type="http://schemas.openxmlformats.org/officeDocument/2006/relationships/image" Id="rId217" Target="media/rId217.jpg" /><Relationship Type="http://schemas.openxmlformats.org/officeDocument/2006/relationships/image" Id="rId190" Target="media/rId190.jpg" /><Relationship Type="http://schemas.openxmlformats.org/officeDocument/2006/relationships/image" Id="rId193" Target="media/rId193.jpg" /><Relationship Type="http://schemas.openxmlformats.org/officeDocument/2006/relationships/image" Id="rId203" Target="media/rId203.jpg" /><Relationship Type="http://schemas.openxmlformats.org/officeDocument/2006/relationships/image" Id="rId209" Target="media/rId209.jpg" /><Relationship Type="http://schemas.openxmlformats.org/officeDocument/2006/relationships/image" Id="rId206" Target="media/rId206.jpg" /><Relationship Type="http://schemas.openxmlformats.org/officeDocument/2006/relationships/image" Id="rId176" Target="media/rId176.png" /><Relationship Type="http://schemas.openxmlformats.org/officeDocument/2006/relationships/image" Id="rId220" Target="media/rId220.png" /><Relationship Type="http://schemas.openxmlformats.org/officeDocument/2006/relationships/image" Id="rId226" Target="media/rId226.png" /><Relationship Type="http://schemas.openxmlformats.org/officeDocument/2006/relationships/image" Id="rId151" Target="media/rId151.png" /><Relationship Type="http://schemas.openxmlformats.org/officeDocument/2006/relationships/image" Id="rId163" Target="media/rId163.png" /><Relationship Type="http://schemas.openxmlformats.org/officeDocument/2006/relationships/image" Id="rId160" Target="media/rId160.png" /><Relationship Type="http://schemas.openxmlformats.org/officeDocument/2006/relationships/image" Id="rId157" Target="media/rId157.png" /><Relationship Type="http://schemas.openxmlformats.org/officeDocument/2006/relationships/image" Id="rId154" Target="media/rId154.png" /><Relationship Type="http://schemas.openxmlformats.org/officeDocument/2006/relationships/image" Id="rId229" Target="media/rId22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16T23:17:36Z</dcterms:created>
  <dcterms:modified xsi:type="dcterms:W3CDTF">2024-02-16T23:17:36Z</dcterms:modified>
</cp:coreProperties>
</file>

<file path=docProps/custom.xml><?xml version="1.0" encoding="utf-8"?>
<Properties xmlns="http://schemas.openxmlformats.org/officeDocument/2006/custom-properties" xmlns:vt="http://schemas.openxmlformats.org/officeDocument/2006/docPropsVTypes"/>
</file>